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6E64A" w14:textId="77777777" w:rsidR="00C203A9" w:rsidRDefault="009F02F9">
      <w:pPr>
        <w:pStyle w:val="10"/>
        <w:rPr>
          <w:lang w:eastAsia="zh-CN"/>
        </w:rPr>
      </w:pPr>
      <w:bookmarkStart w:id="0" w:name="在终端使用git"/>
      <w:r>
        <w:rPr>
          <w:lang w:eastAsia="zh-CN"/>
        </w:rPr>
        <w:t>在终端使用</w:t>
      </w:r>
      <w:r>
        <w:rPr>
          <w:lang w:eastAsia="zh-CN"/>
        </w:rPr>
        <w:t>Git</w:t>
      </w:r>
    </w:p>
    <w:p w14:paraId="3E9D7176" w14:textId="77777777" w:rsidR="00C203A9" w:rsidRDefault="009F02F9">
      <w:pPr>
        <w:pStyle w:val="FirstParagraph"/>
      </w:pPr>
      <w:r>
        <w:rPr>
          <w:i/>
          <w:iCs/>
        </w:rPr>
        <w:t>吕钰麟</w:t>
      </w:r>
      <w:r>
        <w:rPr>
          <w:i/>
          <w:iCs/>
        </w:rPr>
        <w:t xml:space="preserve"> 2024.3.25</w:t>
      </w:r>
    </w:p>
    <w:p w14:paraId="391687C5" w14:textId="77777777" w:rsidR="00C203A9" w:rsidRDefault="009F02F9">
      <w:pPr>
        <w:pStyle w:val="3"/>
        <w:rPr>
          <w:lang w:eastAsia="zh-CN"/>
        </w:rPr>
      </w:pPr>
      <w:bookmarkStart w:id="1" w:name="学习git的一些参考资料"/>
      <w:r>
        <w:rPr>
          <w:lang w:eastAsia="zh-CN"/>
        </w:rPr>
        <w:t>学习</w:t>
      </w:r>
      <w:r>
        <w:rPr>
          <w:lang w:eastAsia="zh-CN"/>
        </w:rPr>
        <w:t>Git</w:t>
      </w:r>
      <w:r>
        <w:rPr>
          <w:lang w:eastAsia="zh-CN"/>
        </w:rPr>
        <w:t>的一些参考资料</w:t>
      </w:r>
    </w:p>
    <w:p w14:paraId="30636A7B" w14:textId="77777777" w:rsidR="00C203A9" w:rsidRDefault="00000000">
      <w:pPr>
        <w:numPr>
          <w:ilvl w:val="0"/>
          <w:numId w:val="23"/>
        </w:numPr>
      </w:pPr>
      <w:hyperlink r:id="rId7">
        <w:r w:rsidR="009F02F9">
          <w:rPr>
            <w:rStyle w:val="ae"/>
          </w:rPr>
          <w:t>参考书籍：</w:t>
        </w:r>
        <w:r w:rsidR="009F02F9">
          <w:rPr>
            <w:rStyle w:val="ae"/>
          </w:rPr>
          <w:t>Pro Git book</w:t>
        </w:r>
      </w:hyperlink>
    </w:p>
    <w:p w14:paraId="70F8C952" w14:textId="77777777" w:rsidR="00C203A9" w:rsidRDefault="00000000">
      <w:pPr>
        <w:numPr>
          <w:ilvl w:val="0"/>
          <w:numId w:val="23"/>
        </w:numPr>
      </w:pPr>
      <w:hyperlink r:id="rId8">
        <w:r w:rsidR="009F02F9">
          <w:rPr>
            <w:rStyle w:val="ae"/>
          </w:rPr>
          <w:t xml:space="preserve">Linus </w:t>
        </w:r>
        <w:r w:rsidR="009F02F9">
          <w:rPr>
            <w:rStyle w:val="ae"/>
          </w:rPr>
          <w:t>在</w:t>
        </w:r>
        <w:r w:rsidR="009F02F9">
          <w:rPr>
            <w:rStyle w:val="ae"/>
          </w:rPr>
          <w:t>2007</w:t>
        </w:r>
        <w:r w:rsidR="009F02F9">
          <w:rPr>
            <w:rStyle w:val="ae"/>
          </w:rPr>
          <w:t>年</w:t>
        </w:r>
        <w:r w:rsidR="009F02F9">
          <w:rPr>
            <w:rStyle w:val="ae"/>
          </w:rPr>
          <w:t>Google Talk</w:t>
        </w:r>
        <w:r w:rsidR="009F02F9">
          <w:rPr>
            <w:rStyle w:val="ae"/>
          </w:rPr>
          <w:t>上介绍</w:t>
        </w:r>
        <w:r w:rsidR="009F02F9">
          <w:rPr>
            <w:rStyle w:val="ae"/>
          </w:rPr>
          <w:t>Git</w:t>
        </w:r>
      </w:hyperlink>
    </w:p>
    <w:p w14:paraId="13504A6C" w14:textId="77777777" w:rsidR="00C203A9" w:rsidRDefault="00000000">
      <w:pPr>
        <w:numPr>
          <w:ilvl w:val="0"/>
          <w:numId w:val="23"/>
        </w:numPr>
      </w:pPr>
      <w:hyperlink r:id="rId9">
        <w:r w:rsidR="009F02F9">
          <w:rPr>
            <w:rStyle w:val="ae"/>
          </w:rPr>
          <w:t>GitHub</w:t>
        </w:r>
        <w:r w:rsidR="009F02F9">
          <w:rPr>
            <w:rStyle w:val="ae"/>
          </w:rPr>
          <w:t>官方帮助文档和教程</w:t>
        </w:r>
      </w:hyperlink>
    </w:p>
    <w:p w14:paraId="0A43DFFD" w14:textId="77777777" w:rsidR="00C203A9" w:rsidRDefault="00000000">
      <w:pPr>
        <w:numPr>
          <w:ilvl w:val="0"/>
          <w:numId w:val="23"/>
        </w:numPr>
      </w:pPr>
      <w:hyperlink r:id="rId10">
        <w:r w:rsidR="009F02F9">
          <w:rPr>
            <w:rStyle w:val="ae"/>
          </w:rPr>
          <w:t>一图总结</w:t>
        </w:r>
        <w:r w:rsidR="009F02F9">
          <w:rPr>
            <w:rStyle w:val="ae"/>
          </w:rPr>
          <w:t>Git</w:t>
        </w:r>
        <w:r w:rsidR="009F02F9">
          <w:rPr>
            <w:rStyle w:val="ae"/>
          </w:rPr>
          <w:t>和</w:t>
        </w:r>
        <w:r w:rsidR="009F02F9">
          <w:rPr>
            <w:rStyle w:val="ae"/>
          </w:rPr>
          <w:t>GitHub</w:t>
        </w:r>
        <w:r w:rsidR="009F02F9">
          <w:rPr>
            <w:rStyle w:val="ae"/>
          </w:rPr>
          <w:t>常用命令（</w:t>
        </w:r>
        <w:r w:rsidR="009F02F9">
          <w:rPr>
            <w:rStyle w:val="ae"/>
          </w:rPr>
          <w:t>Cheatsheet</w:t>
        </w:r>
        <w:r w:rsidR="009F02F9">
          <w:rPr>
            <w:rStyle w:val="ae"/>
          </w:rPr>
          <w:t>）</w:t>
        </w:r>
      </w:hyperlink>
    </w:p>
    <w:p w14:paraId="68F49CB6" w14:textId="77777777" w:rsidR="00C203A9" w:rsidRDefault="00000000">
      <w:pPr>
        <w:numPr>
          <w:ilvl w:val="0"/>
          <w:numId w:val="23"/>
        </w:numPr>
      </w:pPr>
      <w:hyperlink r:id="rId11">
        <w:r w:rsidR="009F02F9">
          <w:rPr>
            <w:rStyle w:val="ae"/>
          </w:rPr>
          <w:t>通过小游戏学习</w:t>
        </w:r>
        <w:r w:rsidR="009F02F9">
          <w:rPr>
            <w:rStyle w:val="ae"/>
          </w:rPr>
          <w:t>Git</w:t>
        </w:r>
        <w:r w:rsidR="009F02F9">
          <w:rPr>
            <w:rStyle w:val="ae"/>
          </w:rPr>
          <w:t>分支：</w:t>
        </w:r>
        <w:r w:rsidR="009F02F9">
          <w:rPr>
            <w:rStyle w:val="ae"/>
          </w:rPr>
          <w:t>Learn Git Branching</w:t>
        </w:r>
      </w:hyperlink>
    </w:p>
    <w:p w14:paraId="0B2CEDFA" w14:textId="77777777" w:rsidR="00C203A9" w:rsidRDefault="00000000">
      <w:pPr>
        <w:numPr>
          <w:ilvl w:val="0"/>
          <w:numId w:val="23"/>
        </w:numPr>
      </w:pPr>
      <w:hyperlink r:id="rId12">
        <w:r w:rsidR="009F02F9">
          <w:rPr>
            <w:rStyle w:val="ae"/>
          </w:rPr>
          <w:t>通过本地客户端使用</w:t>
        </w:r>
        <w:r w:rsidR="009F02F9">
          <w:rPr>
            <w:rStyle w:val="ae"/>
          </w:rPr>
          <w:t>GitHub</w:t>
        </w:r>
        <w:r w:rsidR="009F02F9">
          <w:rPr>
            <w:rStyle w:val="ae"/>
          </w:rPr>
          <w:t>：</w:t>
        </w:r>
        <w:r w:rsidR="009F02F9">
          <w:rPr>
            <w:rStyle w:val="ae"/>
          </w:rPr>
          <w:t>GitHub Desktop</w:t>
        </w:r>
      </w:hyperlink>
    </w:p>
    <w:p w14:paraId="55B24CF6" w14:textId="77777777" w:rsidR="00C203A9" w:rsidRDefault="009F02F9">
      <w:pPr>
        <w:pStyle w:val="3"/>
      </w:pPr>
      <w:bookmarkStart w:id="2" w:name="X271ce427e4f5772c10a9852d90e0ccfeed1b29f"/>
      <w:bookmarkEnd w:id="1"/>
      <w:r>
        <w:t xml:space="preserve">0. </w:t>
      </w:r>
      <w:r>
        <w:t>安装</w:t>
      </w:r>
      <w:r>
        <w:t>Git</w:t>
      </w:r>
    </w:p>
    <w:p w14:paraId="343F5B99" w14:textId="77777777" w:rsidR="00C203A9" w:rsidRDefault="009F02F9">
      <w:pPr>
        <w:pStyle w:val="FirstParagraph"/>
      </w:pPr>
      <w:r>
        <w:t>参考</w:t>
      </w:r>
      <w:hyperlink r:id="rId13">
        <w:r>
          <w:rPr>
            <w:rStyle w:val="ae"/>
          </w:rPr>
          <w:t>Pro Git book</w:t>
        </w:r>
      </w:hyperlink>
      <w:r>
        <w:t xml:space="preserve">, </w:t>
      </w:r>
      <w:r>
        <w:t>针对不同的操作系统选择对应的方式进行下载、安装。</w:t>
      </w:r>
    </w:p>
    <w:p w14:paraId="7DA9DB70" w14:textId="77777777" w:rsidR="00C203A9" w:rsidRDefault="009F02F9">
      <w:pPr>
        <w:pStyle w:val="3"/>
        <w:rPr>
          <w:lang w:eastAsia="zh-CN"/>
        </w:rPr>
      </w:pPr>
      <w:bookmarkStart w:id="3" w:name="Xdf452e3dd2531b2e76358e8b0e91ea8aaf754ca"/>
      <w:bookmarkEnd w:id="2"/>
      <w:r>
        <w:rPr>
          <w:lang w:eastAsia="zh-CN"/>
        </w:rPr>
        <w:t xml:space="preserve">1. </w:t>
      </w:r>
      <w:r>
        <w:rPr>
          <w:lang w:eastAsia="zh-CN"/>
        </w:rPr>
        <w:t>配置</w:t>
      </w:r>
      <w:r>
        <w:rPr>
          <w:lang w:eastAsia="zh-CN"/>
        </w:rPr>
        <w:t>Git</w:t>
      </w:r>
    </w:p>
    <w:p w14:paraId="7854563D" w14:textId="77777777" w:rsidR="00C203A9" w:rsidRDefault="009F02F9">
      <w:pPr>
        <w:pStyle w:val="FirstParagraph"/>
      </w:pPr>
      <w:r>
        <w:t>确认安装完成：</w:t>
      </w:r>
    </w:p>
    <w:p w14:paraId="567D5A6B" w14:textId="77777777" w:rsidR="00C203A9" w:rsidRDefault="009F02F9">
      <w:pPr>
        <w:pStyle w:val="SourceCode"/>
      </w:pPr>
      <w:r>
        <w:rPr>
          <w:rStyle w:val="FunctionTok"/>
        </w:rPr>
        <w:t>git</w:t>
      </w:r>
      <w:r>
        <w:br/>
      </w:r>
      <w:r>
        <w:rPr>
          <w:rStyle w:val="CommentTok"/>
        </w:rPr>
        <w:t>## usage: git [--version] [--help] [-C &lt;path&gt;] [-c &lt;name&gt;=&lt;value&gt;]</w:t>
      </w:r>
      <w:r>
        <w:br/>
      </w:r>
      <w:r>
        <w:rPr>
          <w:rStyle w:val="CommentTok"/>
        </w:rPr>
        <w:t>##            [--exec-path[=&lt;path&gt;]] [--html-path] [--man-path] [--info-path]</w:t>
      </w:r>
      <w:r>
        <w:br/>
      </w:r>
      <w:r>
        <w:rPr>
          <w:rStyle w:val="CommentTok"/>
        </w:rPr>
        <w:t>##            [-p | --paginate | --no-pager] [--no-replace-objects] [--bare]</w:t>
      </w:r>
      <w:r>
        <w:br/>
      </w:r>
      <w:r>
        <w:rPr>
          <w:rStyle w:val="CommentTok"/>
        </w:rPr>
        <w:t>##            [--git-dir=&lt;path&gt;] [--work-tree=&lt;path&gt;] [--namespace=&lt;name&gt;]</w:t>
      </w:r>
      <w:r>
        <w:br/>
      </w:r>
      <w:r>
        <w:rPr>
          <w:rStyle w:val="CommentTok"/>
        </w:rPr>
        <w:t>##            &lt;command&gt; [&lt;args&gt;]</w:t>
      </w:r>
      <w:r>
        <w:br/>
      </w:r>
      <w:r>
        <w:rPr>
          <w:rStyle w:val="CommentTok"/>
        </w:rPr>
        <w:t xml:space="preserve">## </w:t>
      </w:r>
      <w:r>
        <w:br/>
      </w:r>
      <w:r>
        <w:rPr>
          <w:rStyle w:val="CommentTok"/>
        </w:rPr>
        <w:t>## These are common Git commands used in various situations:</w:t>
      </w:r>
      <w:r>
        <w:br/>
      </w:r>
      <w:r>
        <w:rPr>
          <w:rStyle w:val="CommentTok"/>
        </w:rPr>
        <w:t xml:space="preserve">## </w:t>
      </w:r>
      <w:r>
        <w:br/>
      </w:r>
      <w:r>
        <w:rPr>
          <w:rStyle w:val="CommentTok"/>
        </w:rPr>
        <w:t>## start a working area (see also: git help tutorial)</w:t>
      </w:r>
      <w:r>
        <w:br/>
      </w:r>
      <w:r>
        <w:rPr>
          <w:rStyle w:val="CommentTok"/>
        </w:rPr>
        <w:t>##    clone      Clone a repository into a new directory</w:t>
      </w:r>
      <w:r>
        <w:br/>
      </w:r>
      <w:r>
        <w:rPr>
          <w:rStyle w:val="CommentTok"/>
        </w:rPr>
        <w:t>##    init       Create an empty Git repository or reinitialize an existing one</w:t>
      </w:r>
      <w:r>
        <w:br/>
      </w:r>
      <w:r>
        <w:rPr>
          <w:rStyle w:val="CommentTok"/>
        </w:rPr>
        <w:t xml:space="preserve">## </w:t>
      </w:r>
      <w:r>
        <w:br/>
      </w:r>
      <w:r>
        <w:rPr>
          <w:rStyle w:val="CommentTok"/>
        </w:rPr>
        <w:t>## work on the current change (see also: git help everyday)</w:t>
      </w:r>
      <w:r>
        <w:br/>
      </w:r>
      <w:r>
        <w:rPr>
          <w:rStyle w:val="CommentTok"/>
        </w:rPr>
        <w:t>##    add        Add file contents to the index</w:t>
      </w:r>
      <w:r>
        <w:br/>
      </w:r>
      <w:r>
        <w:rPr>
          <w:rStyle w:val="CommentTok"/>
        </w:rPr>
        <w:t>##    mv         Move or rename a file, a directory, or a symlink</w:t>
      </w:r>
      <w:r>
        <w:br/>
      </w:r>
      <w:r>
        <w:rPr>
          <w:rStyle w:val="CommentTok"/>
        </w:rPr>
        <w:t>##    reset      Reset current HEAD to the specified state</w:t>
      </w:r>
      <w:r>
        <w:br/>
      </w:r>
      <w:r>
        <w:rPr>
          <w:rStyle w:val="CommentTok"/>
        </w:rPr>
        <w:t>##    rm         Remove files from the working tree and from the index</w:t>
      </w:r>
      <w:r>
        <w:br/>
      </w:r>
      <w:r>
        <w:rPr>
          <w:rStyle w:val="CommentTok"/>
        </w:rPr>
        <w:t xml:space="preserve">## </w:t>
      </w:r>
      <w:r>
        <w:br/>
      </w:r>
      <w:r>
        <w:rPr>
          <w:rStyle w:val="CommentTok"/>
        </w:rPr>
        <w:t>## examine the history and state (see also: git help revisions)</w:t>
      </w:r>
      <w:r>
        <w:br/>
      </w:r>
      <w:r>
        <w:rPr>
          <w:rStyle w:val="CommentTok"/>
        </w:rPr>
        <w:t>##    bisect     Use binary search to find the commit that introduced a bug</w:t>
      </w:r>
      <w:r>
        <w:br/>
      </w:r>
      <w:r>
        <w:rPr>
          <w:rStyle w:val="CommentTok"/>
        </w:rPr>
        <w:t>##    grep       Print lines matching a pattern</w:t>
      </w:r>
      <w:r>
        <w:br/>
      </w:r>
      <w:r>
        <w:rPr>
          <w:rStyle w:val="CommentTok"/>
        </w:rPr>
        <w:t>##    log        Show commit logs</w:t>
      </w:r>
      <w:r>
        <w:br/>
      </w:r>
      <w:r>
        <w:rPr>
          <w:rStyle w:val="CommentTok"/>
        </w:rPr>
        <w:t>##    show       Show various types of objects</w:t>
      </w:r>
      <w:r>
        <w:br/>
      </w:r>
      <w:r>
        <w:rPr>
          <w:rStyle w:val="CommentTok"/>
        </w:rPr>
        <w:t>##    status     Show the working tree status</w:t>
      </w:r>
      <w:r>
        <w:br/>
      </w:r>
      <w:r>
        <w:rPr>
          <w:rStyle w:val="CommentTok"/>
        </w:rPr>
        <w:t xml:space="preserve">## </w:t>
      </w:r>
      <w:r>
        <w:br/>
      </w:r>
      <w:r>
        <w:rPr>
          <w:rStyle w:val="CommentTok"/>
        </w:rPr>
        <w:t>## grow, mark and tweak your common history</w:t>
      </w:r>
      <w:r>
        <w:br/>
      </w:r>
      <w:r>
        <w:rPr>
          <w:rStyle w:val="CommentTok"/>
        </w:rPr>
        <w:t>##    branch     List, create, or delete branches</w:t>
      </w:r>
      <w:r>
        <w:br/>
      </w:r>
      <w:r>
        <w:rPr>
          <w:rStyle w:val="CommentTok"/>
        </w:rPr>
        <w:t>##    checkout   Switch branches or restore working tree files</w:t>
      </w:r>
      <w:r>
        <w:br/>
      </w:r>
      <w:r>
        <w:rPr>
          <w:rStyle w:val="CommentTok"/>
        </w:rPr>
        <w:lastRenderedPageBreak/>
        <w:t>##    commit     Record changes to the repository</w:t>
      </w:r>
      <w:r>
        <w:br/>
      </w:r>
      <w:r>
        <w:rPr>
          <w:rStyle w:val="CommentTok"/>
        </w:rPr>
        <w:t>##    diff       Show changes between commits, commit and working tree, etc</w:t>
      </w:r>
      <w:r>
        <w:br/>
      </w:r>
      <w:r>
        <w:rPr>
          <w:rStyle w:val="CommentTok"/>
        </w:rPr>
        <w:t>##    merge      Join two or more development histories together</w:t>
      </w:r>
      <w:r>
        <w:br/>
      </w:r>
      <w:r>
        <w:rPr>
          <w:rStyle w:val="CommentTok"/>
        </w:rPr>
        <w:t>##    rebase     Reapply commits on top of another base tip</w:t>
      </w:r>
      <w:r>
        <w:br/>
      </w:r>
      <w:r>
        <w:rPr>
          <w:rStyle w:val="CommentTok"/>
        </w:rPr>
        <w:t>##    tag        Create, list, delete or verify a tag object signed with GPG</w:t>
      </w:r>
      <w:r>
        <w:br/>
      </w:r>
      <w:r>
        <w:rPr>
          <w:rStyle w:val="CommentTok"/>
        </w:rPr>
        <w:t xml:space="preserve">## </w:t>
      </w:r>
      <w:r>
        <w:br/>
      </w:r>
      <w:r>
        <w:rPr>
          <w:rStyle w:val="CommentTok"/>
        </w:rPr>
        <w:t>## collaborate (see also: git help workflows)</w:t>
      </w:r>
      <w:r>
        <w:br/>
      </w:r>
      <w:r>
        <w:rPr>
          <w:rStyle w:val="CommentTok"/>
        </w:rPr>
        <w:t>##    fetch      Download objects and refs from another repository</w:t>
      </w:r>
      <w:r>
        <w:br/>
      </w:r>
      <w:r>
        <w:rPr>
          <w:rStyle w:val="CommentTok"/>
        </w:rPr>
        <w:t>##    pull       Fetch from and integrate with another repository or a local branch</w:t>
      </w:r>
      <w:r>
        <w:br/>
      </w:r>
      <w:r>
        <w:rPr>
          <w:rStyle w:val="CommentTok"/>
        </w:rPr>
        <w:t>##    push       Update remote refs along with associated objects</w:t>
      </w:r>
      <w:r>
        <w:br/>
      </w:r>
      <w:r>
        <w:rPr>
          <w:rStyle w:val="CommentTok"/>
        </w:rPr>
        <w:t xml:space="preserve">## </w:t>
      </w:r>
      <w:r>
        <w:br/>
      </w:r>
      <w:r>
        <w:rPr>
          <w:rStyle w:val="CommentTok"/>
        </w:rPr>
        <w:t>## 'git help -a' and 'git help -g' list available subcommands and some</w:t>
      </w:r>
      <w:r>
        <w:br/>
      </w:r>
      <w:r>
        <w:rPr>
          <w:rStyle w:val="CommentTok"/>
        </w:rPr>
        <w:t>## concept guides. See 'git help &lt;command&gt;' or 'git help &lt;concept&gt;'</w:t>
      </w:r>
      <w:r>
        <w:br/>
      </w:r>
      <w:r>
        <w:rPr>
          <w:rStyle w:val="CommentTok"/>
        </w:rPr>
        <w:t>## to read about a specific subcommand or concept.</w:t>
      </w:r>
    </w:p>
    <w:p w14:paraId="2202A93E" w14:textId="77777777" w:rsidR="00C203A9" w:rsidRDefault="009F02F9">
      <w:pPr>
        <w:pStyle w:val="FirstParagraph"/>
      </w:pPr>
      <w:r>
        <w:t>配置用户邮箱和用户名（</w:t>
      </w:r>
      <w:r>
        <w:rPr>
          <w:rStyle w:val="VerbatimChar"/>
        </w:rPr>
        <w:t>--global</w:t>
      </w:r>
      <w:r>
        <w:t>表示全局配置）：</w:t>
      </w:r>
    </w:p>
    <w:p w14:paraId="5B23785A" w14:textId="77777777" w:rsidR="00C203A9" w:rsidRDefault="009F02F9">
      <w:pPr>
        <w:pStyle w:val="SourceCode"/>
      </w:pPr>
      <w:r>
        <w:rPr>
          <w:rStyle w:val="FunctionTok"/>
        </w:rPr>
        <w:t>git</w:t>
      </w:r>
      <w:r>
        <w:rPr>
          <w:rStyle w:val="NormalTok"/>
        </w:rPr>
        <w:t xml:space="preserve"> config </w:t>
      </w:r>
      <w:r>
        <w:rPr>
          <w:rStyle w:val="AttributeTok"/>
        </w:rPr>
        <w:t>--global</w:t>
      </w:r>
      <w:r>
        <w:rPr>
          <w:rStyle w:val="NormalTok"/>
        </w:rPr>
        <w:t xml:space="preserve"> user.email </w:t>
      </w:r>
      <w:r>
        <w:rPr>
          <w:rStyle w:val="StringTok"/>
        </w:rPr>
        <w:t>"your@email.com"</w:t>
      </w:r>
      <w:r>
        <w:br/>
      </w:r>
      <w:r>
        <w:rPr>
          <w:rStyle w:val="FunctionTok"/>
        </w:rPr>
        <w:t>git</w:t>
      </w:r>
      <w:r>
        <w:rPr>
          <w:rStyle w:val="NormalTok"/>
        </w:rPr>
        <w:t xml:space="preserve"> config </w:t>
      </w:r>
      <w:r>
        <w:rPr>
          <w:rStyle w:val="AttributeTok"/>
        </w:rPr>
        <w:t>--global</w:t>
      </w:r>
      <w:r>
        <w:rPr>
          <w:rStyle w:val="NormalTok"/>
        </w:rPr>
        <w:t xml:space="preserve"> user.name </w:t>
      </w:r>
      <w:r>
        <w:rPr>
          <w:rStyle w:val="StringTok"/>
        </w:rPr>
        <w:t>"Your Name"</w:t>
      </w:r>
    </w:p>
    <w:p w14:paraId="7ACD03D0" w14:textId="77777777" w:rsidR="00C203A9" w:rsidRDefault="009F02F9">
      <w:pPr>
        <w:pStyle w:val="FirstParagraph"/>
      </w:pPr>
      <w:r>
        <w:t>完成后，可以看到</w:t>
      </w:r>
      <w:r>
        <w:rPr>
          <w:rStyle w:val="VerbatimChar"/>
        </w:rPr>
        <w:t>~</w:t>
      </w:r>
      <w:r>
        <w:t>目录下出现配置文件</w:t>
      </w:r>
      <w:r>
        <w:rPr>
          <w:rStyle w:val="VerbatimChar"/>
        </w:rPr>
        <w:t>.gitconfig</w:t>
      </w:r>
      <w:r>
        <w:t>，记录了用户全局的</w:t>
      </w:r>
      <w:r>
        <w:t>Git</w:t>
      </w:r>
      <w:r>
        <w:t>配置信息。</w:t>
      </w:r>
    </w:p>
    <w:p w14:paraId="26182AB7" w14:textId="77777777" w:rsidR="00C203A9" w:rsidRDefault="009F02F9">
      <w:pPr>
        <w:pStyle w:val="SourceCode"/>
      </w:pPr>
      <w:r>
        <w:rPr>
          <w:rStyle w:val="FunctionTok"/>
        </w:rPr>
        <w:t>cat</w:t>
      </w:r>
      <w:r>
        <w:rPr>
          <w:rStyle w:val="NormalTok"/>
        </w:rPr>
        <w:t xml:space="preserve"> ~</w:t>
      </w:r>
      <w:proofErr w:type="gramStart"/>
      <w:r>
        <w:rPr>
          <w:rStyle w:val="NormalTok"/>
        </w:rPr>
        <w:t>/.gitconfig</w:t>
      </w:r>
      <w:proofErr w:type="gramEnd"/>
      <w:r>
        <w:br/>
      </w:r>
      <w:r>
        <w:rPr>
          <w:rStyle w:val="CommentTok"/>
        </w:rPr>
        <w:t>## [user]</w:t>
      </w:r>
      <w:r>
        <w:br/>
      </w:r>
      <w:r>
        <w:rPr>
          <w:rStyle w:val="CommentTok"/>
        </w:rPr>
        <w:t>##         email = your@email.com</w:t>
      </w:r>
      <w:r>
        <w:br/>
      </w:r>
      <w:r>
        <w:rPr>
          <w:rStyle w:val="CommentTok"/>
        </w:rPr>
        <w:t>##         name = Your Name</w:t>
      </w:r>
    </w:p>
    <w:tbl>
      <w:tblPr>
        <w:tblStyle w:val="af5"/>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DFEC" w:themeFill="accent4" w:themeFillTint="33"/>
        <w:tblLook w:val="04A0" w:firstRow="1" w:lastRow="0" w:firstColumn="1" w:lastColumn="0" w:noHBand="0" w:noVBand="1"/>
      </w:tblPr>
      <w:tblGrid>
        <w:gridCol w:w="10206"/>
      </w:tblGrid>
      <w:tr w:rsidR="00EA4D72" w:rsidRPr="000B3382" w14:paraId="5C5F3C74" w14:textId="77777777" w:rsidTr="00EA4D72">
        <w:trPr>
          <w:trHeight w:val="5766"/>
          <w:jc w:val="center"/>
        </w:trPr>
        <w:tc>
          <w:tcPr>
            <w:tcW w:w="10206" w:type="dxa"/>
            <w:shd w:val="clear" w:color="auto" w:fill="E5DFEC" w:themeFill="accent4" w:themeFillTint="33"/>
          </w:tcPr>
          <w:p w14:paraId="796046D9" w14:textId="77777777" w:rsidR="00EA4D72" w:rsidRPr="000B3382" w:rsidRDefault="00EA4D72" w:rsidP="008200B3">
            <w:pPr>
              <w:pStyle w:val="FirstParagraph"/>
            </w:pPr>
            <w:r w:rsidRPr="000B3382">
              <w:t>（</w:t>
            </w:r>
            <w:r w:rsidRPr="000B3382">
              <w:t>Optional</w:t>
            </w:r>
            <w:r w:rsidRPr="000B3382">
              <w:t>）为了更方便地在终端中使用</w:t>
            </w:r>
            <w:r w:rsidRPr="000B3382">
              <w:t>Git</w:t>
            </w:r>
            <w:r w:rsidRPr="000B3382">
              <w:t>，可以下载并设置一些</w:t>
            </w:r>
            <w:r w:rsidRPr="000B3382">
              <w:t>Git</w:t>
            </w:r>
            <w:r w:rsidRPr="000B3382">
              <w:t>的辅助插件（参考</w:t>
            </w:r>
            <w:r w:rsidRPr="000B3382">
              <w:fldChar w:fldCharType="begin"/>
            </w:r>
            <w:r w:rsidRPr="000B3382">
              <w:instrText>HYPERLINK "https://git-scm.com/book/zh/v2/%E9%99%84%E5%BD%95-A%3A-%E5%9C%A8%E5%85%B6%E5%AE%83%E7%8E%AF%E5%A2%83%E4%B8%AD%E4%BD%BF%E7%94%A8-Git-Bash-%E4%B8%AD%E7%9A%84-Git" \h</w:instrText>
            </w:r>
            <w:r w:rsidRPr="000B3382">
              <w:fldChar w:fldCharType="separate"/>
            </w:r>
            <w:r w:rsidRPr="000B3382">
              <w:rPr>
                <w:rStyle w:val="ae"/>
              </w:rPr>
              <w:t>Pro Git book</w:t>
            </w:r>
            <w:r w:rsidRPr="000B3382">
              <w:rPr>
                <w:rStyle w:val="ae"/>
              </w:rPr>
              <w:fldChar w:fldCharType="end"/>
            </w:r>
            <w:r w:rsidRPr="000B3382">
              <w:t>）。</w:t>
            </w:r>
          </w:p>
          <w:tbl>
            <w:tblPr>
              <w:tblStyle w:val="af5"/>
              <w:tblW w:w="0" w:type="auto"/>
              <w:tblLook w:val="04A0" w:firstRow="1" w:lastRow="0" w:firstColumn="1" w:lastColumn="0" w:noHBand="0" w:noVBand="1"/>
            </w:tblPr>
            <w:tblGrid>
              <w:gridCol w:w="9980"/>
            </w:tblGrid>
            <w:tr w:rsidR="00EA4D72" w:rsidRPr="000B3382" w14:paraId="58637D87" w14:textId="77777777" w:rsidTr="002A569B">
              <w:tc>
                <w:tcPr>
                  <w:tcW w:w="9980" w:type="dxa"/>
                  <w:tcBorders>
                    <w:top w:val="nil"/>
                    <w:left w:val="nil"/>
                    <w:bottom w:val="nil"/>
                    <w:right w:val="nil"/>
                  </w:tcBorders>
                </w:tcPr>
                <w:p w14:paraId="7D8AFEF2" w14:textId="77777777" w:rsidR="00EA4D72" w:rsidRPr="000B3382" w:rsidRDefault="00EA4D72" w:rsidP="000E12EF">
                  <w:pPr>
                    <w:pStyle w:val="SourceCode"/>
                  </w:pPr>
                  <w:proofErr w:type="spellStart"/>
                  <w:r w:rsidRPr="000B3382">
                    <w:rPr>
                      <w:rStyle w:val="FunctionTok"/>
                    </w:rPr>
                    <w:t>mkdir</w:t>
                  </w:r>
                  <w:proofErr w:type="spellEnd"/>
                  <w:r w:rsidRPr="000B3382">
                    <w:rPr>
                      <w:rStyle w:val="NormalTok"/>
                    </w:rPr>
                    <w:t xml:space="preserve"> </w:t>
                  </w:r>
                  <w:proofErr w:type="spellStart"/>
                  <w:r w:rsidRPr="000B3382">
                    <w:rPr>
                      <w:rStyle w:val="NormalTok"/>
                    </w:rPr>
                    <w:t>git_mod</w:t>
                  </w:r>
                  <w:proofErr w:type="spellEnd"/>
                  <w:r w:rsidRPr="000B3382">
                    <w:br/>
                  </w:r>
                  <w:r w:rsidRPr="000B3382">
                    <w:rPr>
                      <w:rStyle w:val="BuiltInTok"/>
                    </w:rPr>
                    <w:t>cd</w:t>
                  </w:r>
                  <w:r w:rsidRPr="000B3382">
                    <w:rPr>
                      <w:rStyle w:val="NormalTok"/>
                    </w:rPr>
                    <w:t xml:space="preserve"> </w:t>
                  </w:r>
                  <w:proofErr w:type="spellStart"/>
                  <w:r w:rsidRPr="000B3382">
                    <w:rPr>
                      <w:rStyle w:val="NormalTok"/>
                    </w:rPr>
                    <w:t>git_mod</w:t>
                  </w:r>
                  <w:proofErr w:type="spellEnd"/>
                  <w:r w:rsidRPr="000B3382">
                    <w:br/>
                  </w:r>
                  <w:r w:rsidRPr="000B3382">
                    <w:br/>
                  </w:r>
                  <w:proofErr w:type="spellStart"/>
                  <w:r w:rsidRPr="000B3382">
                    <w:rPr>
                      <w:rStyle w:val="FunctionTok"/>
                    </w:rPr>
                    <w:t>wget</w:t>
                  </w:r>
                  <w:proofErr w:type="spellEnd"/>
                  <w:r w:rsidRPr="000B3382">
                    <w:rPr>
                      <w:rStyle w:val="NormalTok"/>
                    </w:rPr>
                    <w:t xml:space="preserve"> https://raw.githubusercontent.com/git/git/master/contrib/completion/git-completion.bash</w:t>
                  </w:r>
                  <w:r w:rsidRPr="000B3382">
                    <w:br/>
                  </w:r>
                  <w:proofErr w:type="spellStart"/>
                  <w:r w:rsidRPr="000B3382">
                    <w:rPr>
                      <w:rStyle w:val="FunctionTok"/>
                    </w:rPr>
                    <w:t>wget</w:t>
                  </w:r>
                  <w:proofErr w:type="spellEnd"/>
                  <w:r w:rsidRPr="000B3382">
                    <w:rPr>
                      <w:rStyle w:val="NormalTok"/>
                    </w:rPr>
                    <w:t xml:space="preserve"> https://raw.githubusercontent.com/git/git/master/contrib/completion/git-prompt.sh</w:t>
                  </w:r>
                </w:p>
              </w:tc>
            </w:tr>
          </w:tbl>
          <w:p w14:paraId="7D2386AA" w14:textId="77777777" w:rsidR="00EA4D72" w:rsidRPr="000B3382" w:rsidRDefault="00EA4D72" w:rsidP="008200B3">
            <w:pPr>
              <w:pStyle w:val="FirstParagraph"/>
            </w:pPr>
            <w:r w:rsidRPr="000B3382">
              <w:t>随后，用</w:t>
            </w:r>
            <w:r w:rsidRPr="000B3382">
              <w:rPr>
                <w:rStyle w:val="VerbatimChar"/>
              </w:rPr>
              <w:t>vim</w:t>
            </w:r>
            <w:r w:rsidRPr="000B3382">
              <w:t>打开</w:t>
            </w:r>
            <w:r w:rsidRPr="000B3382">
              <w:rPr>
                <w:rStyle w:val="VerbatimChar"/>
              </w:rPr>
              <w:t>~/.</w:t>
            </w:r>
            <w:proofErr w:type="spellStart"/>
            <w:r w:rsidRPr="000B3382">
              <w:rPr>
                <w:rStyle w:val="VerbatimChar"/>
              </w:rPr>
              <w:t>bashrc</w:t>
            </w:r>
            <w:proofErr w:type="spellEnd"/>
            <w:r w:rsidRPr="000B3382">
              <w:t>，进行一些设置：</w:t>
            </w:r>
          </w:p>
          <w:p w14:paraId="56F22629" w14:textId="77777777" w:rsidR="00EA4D72" w:rsidRPr="000B3382" w:rsidRDefault="00EA4D72" w:rsidP="008200B3">
            <w:pPr>
              <w:numPr>
                <w:ilvl w:val="0"/>
                <w:numId w:val="24"/>
              </w:numPr>
            </w:pPr>
            <w:r w:rsidRPr="000B3382">
              <w:t>将</w:t>
            </w:r>
            <w:r w:rsidRPr="000B3382">
              <w:rPr>
                <w:rStyle w:val="VerbatimChar"/>
              </w:rPr>
              <w:t>\[\033[1;36m</w:t>
            </w:r>
            <w:proofErr w:type="gramStart"/>
            <w:r w:rsidRPr="000B3382">
              <w:rPr>
                <w:rStyle w:val="VerbatimChar"/>
              </w:rPr>
              <w:t>\]$</w:t>
            </w:r>
            <w:proofErr w:type="gramEnd"/>
            <w:r w:rsidRPr="000B3382">
              <w:rPr>
                <w:rStyle w:val="VerbatimChar"/>
              </w:rPr>
              <w:t>(__git_ps1 " (%s)")</w:t>
            </w:r>
            <w:r w:rsidRPr="000B3382">
              <w:t>插入到</w:t>
            </w:r>
            <w:r w:rsidRPr="000B3382">
              <w:rPr>
                <w:rStyle w:val="VerbatimChar"/>
              </w:rPr>
              <w:t>PS1</w:t>
            </w:r>
            <w:r w:rsidRPr="000B3382">
              <w:t>环境变量中的</w:t>
            </w:r>
            <w:r w:rsidRPr="000B3382">
              <w:rPr>
                <w:rStyle w:val="VerbatimChar"/>
              </w:rPr>
              <w:t>\</w:t>
            </w:r>
            <w:proofErr w:type="spellStart"/>
            <w:r w:rsidRPr="000B3382">
              <w:rPr>
                <w:rStyle w:val="VerbatimChar"/>
              </w:rPr>
              <w:t>w</w:t>
            </w:r>
            <w:r w:rsidRPr="000B3382">
              <w:t>后面</w:t>
            </w:r>
            <w:proofErr w:type="spellEnd"/>
            <w:r w:rsidRPr="000B3382">
              <w:t>。</w:t>
            </w:r>
          </w:p>
          <w:p w14:paraId="22AEDD38" w14:textId="77777777" w:rsidR="00EA4D72" w:rsidRPr="000B3382" w:rsidRDefault="00EA4D72" w:rsidP="008200B3">
            <w:pPr>
              <w:numPr>
                <w:ilvl w:val="0"/>
                <w:numId w:val="24"/>
              </w:numPr>
            </w:pPr>
            <w:proofErr w:type="spellStart"/>
            <w:r w:rsidRPr="000B3382">
              <w:t>添加如下内容</w:t>
            </w:r>
            <w:proofErr w:type="spellEnd"/>
            <w:r w:rsidRPr="000B3382">
              <w:t>：</w:t>
            </w:r>
          </w:p>
          <w:tbl>
            <w:tblPr>
              <w:tblStyle w:val="af5"/>
              <w:tblW w:w="0" w:type="auto"/>
              <w:tblLook w:val="04A0" w:firstRow="1" w:lastRow="0" w:firstColumn="1" w:lastColumn="0" w:noHBand="0" w:noVBand="1"/>
            </w:tblPr>
            <w:tblGrid>
              <w:gridCol w:w="9980"/>
            </w:tblGrid>
            <w:tr w:rsidR="00EA4D72" w:rsidRPr="000B3382" w14:paraId="4F01186E" w14:textId="77777777" w:rsidTr="002A569B">
              <w:tc>
                <w:tcPr>
                  <w:tcW w:w="9980" w:type="dxa"/>
                  <w:tcBorders>
                    <w:top w:val="nil"/>
                    <w:left w:val="nil"/>
                    <w:bottom w:val="nil"/>
                    <w:right w:val="nil"/>
                  </w:tcBorders>
                </w:tcPr>
                <w:p w14:paraId="29697D85" w14:textId="77777777" w:rsidR="00EA4D72" w:rsidRPr="000B3382" w:rsidRDefault="00EA4D72" w:rsidP="004556CD">
                  <w:pPr>
                    <w:pStyle w:val="SourceCode"/>
                  </w:pPr>
                  <w:r w:rsidRPr="000B3382">
                    <w:rPr>
                      <w:rStyle w:val="CommentTok"/>
                    </w:rPr>
                    <w:t># setting git mod</w:t>
                  </w:r>
                  <w:r w:rsidRPr="000B3382">
                    <w:br/>
                  </w:r>
                  <w:r w:rsidRPr="000B3382">
                    <w:rPr>
                      <w:rStyle w:val="BuiltInTok"/>
                    </w:rPr>
                    <w:t>.</w:t>
                  </w:r>
                  <w:r w:rsidRPr="000B3382">
                    <w:rPr>
                      <w:rStyle w:val="NormalTok"/>
                    </w:rPr>
                    <w:t xml:space="preserve"> ~/</w:t>
                  </w:r>
                  <w:proofErr w:type="spellStart"/>
                  <w:r w:rsidRPr="000B3382">
                    <w:rPr>
                      <w:rStyle w:val="NormalTok"/>
                    </w:rPr>
                    <w:t>git_mod</w:t>
                  </w:r>
                  <w:proofErr w:type="spellEnd"/>
                  <w:r w:rsidRPr="000B3382">
                    <w:rPr>
                      <w:rStyle w:val="NormalTok"/>
                    </w:rPr>
                    <w:t>/git-</w:t>
                  </w:r>
                  <w:proofErr w:type="spellStart"/>
                  <w:r w:rsidRPr="000B3382">
                    <w:rPr>
                      <w:rStyle w:val="NormalTok"/>
                    </w:rPr>
                    <w:t>completion.bash</w:t>
                  </w:r>
                  <w:proofErr w:type="spellEnd"/>
                  <w:r w:rsidRPr="000B3382">
                    <w:br/>
                  </w:r>
                  <w:r w:rsidRPr="000B3382">
                    <w:rPr>
                      <w:rStyle w:val="BuiltInTok"/>
                    </w:rPr>
                    <w:t>.</w:t>
                  </w:r>
                  <w:r w:rsidRPr="000B3382">
                    <w:rPr>
                      <w:rStyle w:val="NormalTok"/>
                    </w:rPr>
                    <w:t xml:space="preserve"> ~/git_mod/git-prompt.sh</w:t>
                  </w:r>
                  <w:r w:rsidRPr="000B3382">
                    <w:br/>
                  </w:r>
                  <w:r w:rsidRPr="000B3382">
                    <w:rPr>
                      <w:rStyle w:val="BuiltInTok"/>
                    </w:rPr>
                    <w:t>export</w:t>
                  </w:r>
                  <w:r w:rsidRPr="000B3382">
                    <w:rPr>
                      <w:rStyle w:val="NormalTok"/>
                    </w:rPr>
                    <w:t xml:space="preserve"> </w:t>
                  </w:r>
                  <w:r w:rsidRPr="000B3382">
                    <w:rPr>
                      <w:rStyle w:val="VariableTok"/>
                    </w:rPr>
                    <w:t>GIT_PS1_SHOWDIRTYSTATE</w:t>
                  </w:r>
                  <w:r w:rsidRPr="000B3382">
                    <w:rPr>
                      <w:rStyle w:val="OperatorTok"/>
                    </w:rPr>
                    <w:t>=</w:t>
                  </w:r>
                  <w:r w:rsidRPr="000B3382">
                    <w:rPr>
                      <w:rStyle w:val="NormalTok"/>
                    </w:rPr>
                    <w:t>1</w:t>
                  </w:r>
                </w:p>
              </w:tc>
            </w:tr>
          </w:tbl>
          <w:p w14:paraId="1E988627" w14:textId="0D222D5D" w:rsidR="00EA4D72" w:rsidRPr="000B3382" w:rsidRDefault="00EA4D72" w:rsidP="008200B3">
            <w:pPr>
              <w:pStyle w:val="FirstParagraph"/>
            </w:pPr>
            <w:r w:rsidRPr="000B3382">
              <w:t>保存并退出后，运行</w:t>
            </w:r>
            <w:r w:rsidRPr="000B3382">
              <w:rPr>
                <w:rStyle w:val="VerbatimChar"/>
              </w:rPr>
              <w:t>. ~/.</w:t>
            </w:r>
            <w:proofErr w:type="spellStart"/>
            <w:r w:rsidRPr="000B3382">
              <w:rPr>
                <w:rStyle w:val="VerbatimChar"/>
              </w:rPr>
              <w:t>bashrc</w:t>
            </w:r>
            <w:proofErr w:type="spellEnd"/>
            <w:r w:rsidRPr="000B3382">
              <w:t>激活这些设置内容。</w:t>
            </w:r>
          </w:p>
        </w:tc>
      </w:tr>
    </w:tbl>
    <w:p w14:paraId="1409CF7B" w14:textId="10B58413" w:rsidR="00C203A9" w:rsidRDefault="00C203A9">
      <w:pPr>
        <w:pStyle w:val="FirstParagraph"/>
      </w:pPr>
    </w:p>
    <w:p w14:paraId="5769566F" w14:textId="77777777" w:rsidR="00C203A9" w:rsidRDefault="009F02F9">
      <w:pPr>
        <w:pStyle w:val="3"/>
        <w:rPr>
          <w:lang w:eastAsia="zh-CN"/>
        </w:rPr>
      </w:pPr>
      <w:bookmarkStart w:id="4" w:name="X3af50a8509f95fbfea5d8cd663f5ce8257c68fb"/>
      <w:bookmarkEnd w:id="3"/>
      <w:r>
        <w:rPr>
          <w:lang w:eastAsia="zh-CN"/>
        </w:rPr>
        <w:lastRenderedPageBreak/>
        <w:t xml:space="preserve">2. </w:t>
      </w:r>
      <w:r>
        <w:rPr>
          <w:lang w:eastAsia="zh-CN"/>
        </w:rPr>
        <w:t>建立一个使用</w:t>
      </w:r>
      <w:r>
        <w:rPr>
          <w:lang w:eastAsia="zh-CN"/>
        </w:rPr>
        <w:t>Git</w:t>
      </w:r>
      <w:r>
        <w:rPr>
          <w:lang w:eastAsia="zh-CN"/>
        </w:rPr>
        <w:t>进行版本控制的项目</w:t>
      </w:r>
    </w:p>
    <w:p w14:paraId="7F25B55D" w14:textId="77777777" w:rsidR="00C203A9" w:rsidRDefault="009F02F9">
      <w:pPr>
        <w:pStyle w:val="FirstParagraph"/>
      </w:pPr>
      <w:r>
        <w:t>首先，新建一个名为</w:t>
      </w:r>
      <w:r>
        <w:rPr>
          <w:rStyle w:val="VerbatimChar"/>
        </w:rPr>
        <w:t>lyl18_play_git</w:t>
      </w:r>
      <w:r>
        <w:t>的目录（名字大家随意就好），并在其中新建一个包含一些内容的文件。</w:t>
      </w:r>
    </w:p>
    <w:p w14:paraId="64ABB734" w14:textId="77777777" w:rsidR="00C203A9" w:rsidRDefault="009F02F9">
      <w:pPr>
        <w:pStyle w:val="SourceCode"/>
      </w:pPr>
      <w:r>
        <w:rPr>
          <w:rStyle w:val="FunctionTok"/>
        </w:rPr>
        <w:t>mkdir</w:t>
      </w:r>
      <w:r>
        <w:rPr>
          <w:rStyle w:val="NormalTok"/>
        </w:rPr>
        <w:t xml:space="preserve"> lyl18_play_git</w:t>
      </w:r>
      <w:r>
        <w:br/>
      </w:r>
      <w:r>
        <w:rPr>
          <w:rStyle w:val="BuiltInTok"/>
        </w:rPr>
        <w:t>cd</w:t>
      </w:r>
      <w:r>
        <w:rPr>
          <w:rStyle w:val="NormalTok"/>
        </w:rPr>
        <w:t xml:space="preserve"> lyl18_play_git</w:t>
      </w:r>
      <w:r>
        <w:br/>
      </w:r>
      <w:r>
        <w:br/>
      </w:r>
      <w:r>
        <w:rPr>
          <w:rStyle w:val="BuiltInTok"/>
        </w:rPr>
        <w:t>echo</w:t>
      </w:r>
      <w:r>
        <w:rPr>
          <w:rStyle w:val="NormalTok"/>
        </w:rPr>
        <w:t xml:space="preserve"> </w:t>
      </w:r>
      <w:r>
        <w:rPr>
          <w:rStyle w:val="StringTok"/>
        </w:rPr>
        <w:t>"some text"</w:t>
      </w:r>
      <w:r>
        <w:rPr>
          <w:rStyle w:val="NormalTok"/>
        </w:rPr>
        <w:t xml:space="preserve"> </w:t>
      </w:r>
      <w:r>
        <w:rPr>
          <w:rStyle w:val="OperatorTok"/>
        </w:rPr>
        <w:t>&gt;</w:t>
      </w:r>
      <w:r>
        <w:rPr>
          <w:rStyle w:val="NormalTok"/>
        </w:rPr>
        <w:t xml:space="preserve"> file1.txt</w:t>
      </w:r>
      <w:r>
        <w:br/>
      </w:r>
      <w:r>
        <w:rPr>
          <w:rStyle w:val="FunctionTok"/>
        </w:rPr>
        <w:t>cat</w:t>
      </w:r>
      <w:r>
        <w:rPr>
          <w:rStyle w:val="NormalTok"/>
        </w:rPr>
        <w:t xml:space="preserve"> file1.txt</w:t>
      </w:r>
      <w:r>
        <w:br/>
      </w:r>
      <w:r>
        <w:rPr>
          <w:rStyle w:val="CommentTok"/>
        </w:rPr>
        <w:t>## some text</w:t>
      </w:r>
    </w:p>
    <w:p w14:paraId="2AA04100" w14:textId="77777777" w:rsidR="00C203A9" w:rsidRDefault="009F02F9">
      <w:pPr>
        <w:pStyle w:val="4"/>
      </w:pPr>
      <w:bookmarkStart w:id="5" w:name="X084aa7763fc8485cda730b29f0e061a4da08dd5"/>
      <w:r>
        <w:t xml:space="preserve">2.1 </w:t>
      </w:r>
      <w:r>
        <w:rPr>
          <w:rStyle w:val="VerbatimChar"/>
        </w:rPr>
        <w:t>git init</w:t>
      </w:r>
    </w:p>
    <w:p w14:paraId="60EA612F" w14:textId="77777777" w:rsidR="00C203A9" w:rsidRDefault="009F02F9">
      <w:pPr>
        <w:pStyle w:val="FirstParagraph"/>
      </w:pPr>
      <w:r>
        <w:t>现在我们在这个目录中初始化</w:t>
      </w:r>
      <w:r>
        <w:t>Git</w:t>
      </w:r>
      <w:r>
        <w:t>。</w:t>
      </w:r>
    </w:p>
    <w:p w14:paraId="1A9F2D28" w14:textId="77777777" w:rsidR="00C203A9" w:rsidRDefault="009F02F9">
      <w:pPr>
        <w:pStyle w:val="SourceCode"/>
      </w:pPr>
      <w:r>
        <w:rPr>
          <w:rStyle w:val="FunctionTok"/>
        </w:rPr>
        <w:t>git</w:t>
      </w:r>
      <w:r>
        <w:rPr>
          <w:rStyle w:val="NormalTok"/>
        </w:rPr>
        <w:t xml:space="preserve"> init</w:t>
      </w:r>
      <w:r>
        <w:br/>
      </w:r>
      <w:r>
        <w:rPr>
          <w:rStyle w:val="CommentTok"/>
        </w:rPr>
        <w:t>## Initialized empty Git repository in /rd1/home/LEB2024/lyl18/lyl18_play_git/.git/</w:t>
      </w:r>
    </w:p>
    <w:p w14:paraId="67940C47" w14:textId="77777777" w:rsidR="00C203A9" w:rsidRDefault="009F02F9">
      <w:pPr>
        <w:pStyle w:val="FirstParagraph"/>
      </w:pPr>
      <w:r>
        <w:t>现在这里多了一个叫</w:t>
      </w:r>
      <w:r>
        <w:rPr>
          <w:rStyle w:val="VerbatimChar"/>
        </w:rPr>
        <w:t>.git</w:t>
      </w:r>
      <w:r>
        <w:t>的隐藏目录，表明现在的工作目录已经在</w:t>
      </w:r>
      <w:r>
        <w:t>Git</w:t>
      </w:r>
      <w:r>
        <w:t>的控制之下：</w:t>
      </w:r>
    </w:p>
    <w:p w14:paraId="35A7FB33" w14:textId="77777777" w:rsidR="00C203A9" w:rsidRDefault="009F02F9">
      <w:pPr>
        <w:pStyle w:val="SourceCode"/>
      </w:pPr>
      <w:r>
        <w:rPr>
          <w:rStyle w:val="CommentTok"/>
        </w:rPr>
        <w:t>## lyl18@bbt:~/lyl18_play_git (master #) $ ll</w:t>
      </w:r>
      <w:r>
        <w:br/>
      </w:r>
      <w:r>
        <w:rPr>
          <w:rStyle w:val="CommentTok"/>
        </w:rPr>
        <w:t>## total 16</w:t>
      </w:r>
      <w:r>
        <w:br/>
      </w:r>
      <w:r>
        <w:rPr>
          <w:rStyle w:val="CommentTok"/>
        </w:rPr>
        <w:t>## drwxr-xr-x 3 lyl18 leb 4096 Mar 25 00:52 ./</w:t>
      </w:r>
      <w:r>
        <w:br/>
      </w:r>
      <w:r>
        <w:rPr>
          <w:rStyle w:val="CommentTok"/>
        </w:rPr>
        <w:t>## drwxr-xr-x 8 lyl18 leb 4096 Mar 25 00:48 ../</w:t>
      </w:r>
      <w:r>
        <w:br/>
      </w:r>
      <w:r>
        <w:rPr>
          <w:rStyle w:val="CommentTok"/>
        </w:rPr>
        <w:t>## -rw-r--r-- 1 lyl18 leb   10 Mar 25 00:51 file1.txt</w:t>
      </w:r>
      <w:r>
        <w:br/>
      </w:r>
      <w:r>
        <w:rPr>
          <w:rStyle w:val="CommentTok"/>
        </w:rPr>
        <w:t>## drwxr-xr-x 7 lyl18 leb 4096 Mar 25 00:52 .git/</w:t>
      </w:r>
    </w:p>
    <w:tbl>
      <w:tblPr>
        <w:tblStyle w:val="af5"/>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DFEC" w:themeFill="accent4" w:themeFillTint="33"/>
        <w:tblLook w:val="04A0" w:firstRow="1" w:lastRow="0" w:firstColumn="1" w:lastColumn="0" w:noHBand="0" w:noVBand="1"/>
      </w:tblPr>
      <w:tblGrid>
        <w:gridCol w:w="10206"/>
      </w:tblGrid>
      <w:tr w:rsidR="000B3382" w:rsidRPr="000B3382" w14:paraId="2E154FFC" w14:textId="77777777" w:rsidTr="000B3382">
        <w:trPr>
          <w:jc w:val="center"/>
        </w:trPr>
        <w:tc>
          <w:tcPr>
            <w:tcW w:w="10206" w:type="dxa"/>
            <w:shd w:val="clear" w:color="auto" w:fill="E5DFEC" w:themeFill="accent4" w:themeFillTint="33"/>
          </w:tcPr>
          <w:p w14:paraId="4008D662" w14:textId="77777777" w:rsidR="000B3382" w:rsidRPr="000B3382" w:rsidRDefault="000B3382" w:rsidP="004A16E0">
            <w:pPr>
              <w:pStyle w:val="FirstParagraph"/>
            </w:pPr>
            <w:r w:rsidRPr="000B3382">
              <w:t>（</w:t>
            </w:r>
            <w:r w:rsidRPr="000B3382">
              <w:t>Optional</w:t>
            </w:r>
            <w:r w:rsidRPr="000B3382">
              <w:t>）如果我们配置了上面设置的</w:t>
            </w:r>
            <w:r w:rsidRPr="000B3382">
              <w:t>Git</w:t>
            </w:r>
            <w:r w:rsidRPr="000B3382">
              <w:t>插件，会注意到</w:t>
            </w:r>
            <w:r w:rsidRPr="000B3382">
              <w:rPr>
                <w:rStyle w:val="VerbatimChar"/>
              </w:rPr>
              <w:t>$</w:t>
            </w:r>
            <w:r w:rsidRPr="000B3382">
              <w:t>提示符左边多了一个标记</w:t>
            </w:r>
            <w:r w:rsidRPr="000B3382">
              <w:rPr>
                <w:rStyle w:val="VerbatimChar"/>
              </w:rPr>
              <w:t>(master #)</w:t>
            </w:r>
            <w:r w:rsidRPr="000B3382">
              <w:t>，这里左边的</w:t>
            </w:r>
            <w:r w:rsidRPr="000B3382">
              <w:rPr>
                <w:rStyle w:val="VerbatimChar"/>
              </w:rPr>
              <w:t>master</w:t>
            </w:r>
            <w:r w:rsidRPr="000B3382">
              <w:t>表示当前所处的默认的</w:t>
            </w:r>
            <w:r w:rsidRPr="000B3382">
              <w:rPr>
                <w:b/>
                <w:bCs/>
              </w:rPr>
              <w:t>主分支</w:t>
            </w:r>
            <w:r w:rsidRPr="000B3382">
              <w:t>的名字（这里默认是</w:t>
            </w:r>
            <w:r w:rsidRPr="000B3382">
              <w:t>master</w:t>
            </w:r>
            <w:r w:rsidRPr="000B3382">
              <w:t>，后面的</w:t>
            </w:r>
            <w:r w:rsidRPr="000B3382">
              <w:t>git</w:t>
            </w:r>
            <w:r w:rsidRPr="000B3382">
              <w:t>版本中默认是</w:t>
            </w:r>
            <w:r w:rsidRPr="000B3382">
              <w:t>main</w:t>
            </w:r>
            <w:r w:rsidRPr="000B3382">
              <w:t>，也可以自己设置，名字是随意的），右边的</w:t>
            </w:r>
            <w:r w:rsidRPr="000B3382">
              <w:rPr>
                <w:rStyle w:val="VerbatimChar"/>
              </w:rPr>
              <w:t>#</w:t>
            </w:r>
            <w:r w:rsidRPr="000B3382">
              <w:t>则表示当前的状态（表示现在还啥都没做），一般情况下常见的有以下几种：</w:t>
            </w:r>
          </w:p>
        </w:tc>
      </w:tr>
      <w:tr w:rsidR="000B3382" w:rsidRPr="000B3382" w14:paraId="57F23922" w14:textId="77777777" w:rsidTr="000B3382">
        <w:trPr>
          <w:jc w:val="center"/>
        </w:trPr>
        <w:tc>
          <w:tcPr>
            <w:tcW w:w="10206" w:type="dxa"/>
            <w:shd w:val="clear" w:color="auto" w:fill="E5DFEC" w:themeFill="accent4" w:themeFillTint="33"/>
          </w:tcPr>
          <w:p w14:paraId="02AA3CFC" w14:textId="77777777" w:rsidR="000B3382" w:rsidRPr="000B3382" w:rsidRDefault="000B3382" w:rsidP="004A16E0">
            <w:pPr>
              <w:numPr>
                <w:ilvl w:val="0"/>
                <w:numId w:val="25"/>
              </w:numPr>
              <w:rPr>
                <w:lang w:eastAsia="zh-CN"/>
              </w:rPr>
            </w:pPr>
            <w:r w:rsidRPr="000B3382">
              <w:rPr>
                <w:rStyle w:val="VerbatimChar"/>
              </w:rPr>
              <w:t>*</w:t>
            </w:r>
            <w:r w:rsidRPr="000B3382">
              <w:rPr>
                <w:lang w:eastAsia="zh-CN"/>
              </w:rPr>
              <w:t>：表示工作目录里追踪文件中有未暂存的内容。</w:t>
            </w:r>
          </w:p>
        </w:tc>
      </w:tr>
      <w:tr w:rsidR="000B3382" w:rsidRPr="000B3382" w14:paraId="01B21806" w14:textId="77777777" w:rsidTr="000B3382">
        <w:trPr>
          <w:jc w:val="center"/>
        </w:trPr>
        <w:tc>
          <w:tcPr>
            <w:tcW w:w="10206" w:type="dxa"/>
            <w:shd w:val="clear" w:color="auto" w:fill="E5DFEC" w:themeFill="accent4" w:themeFillTint="33"/>
          </w:tcPr>
          <w:p w14:paraId="02869FEE" w14:textId="77777777" w:rsidR="000B3382" w:rsidRPr="000B3382" w:rsidRDefault="000B3382" w:rsidP="004A16E0">
            <w:pPr>
              <w:numPr>
                <w:ilvl w:val="0"/>
                <w:numId w:val="25"/>
              </w:numPr>
              <w:rPr>
                <w:lang w:eastAsia="zh-CN"/>
              </w:rPr>
            </w:pPr>
            <w:r w:rsidRPr="000B3382">
              <w:rPr>
                <w:rStyle w:val="VerbatimChar"/>
              </w:rPr>
              <w:t>+</w:t>
            </w:r>
            <w:r w:rsidRPr="000B3382">
              <w:rPr>
                <w:lang w:eastAsia="zh-CN"/>
              </w:rPr>
              <w:t>：表示工作目录里有已暂存但还未提交的内容。</w:t>
            </w:r>
          </w:p>
        </w:tc>
      </w:tr>
    </w:tbl>
    <w:p w14:paraId="45A60F44" w14:textId="77777777" w:rsidR="00C203A9" w:rsidRDefault="00000000">
      <w:r>
        <w:pict w14:anchorId="6E00D19B">
          <v:rect id="_x0000_i1120" style="width:0;height:1.5pt" o:hralign="center" o:hrstd="t" o:hr="t"/>
        </w:pict>
      </w:r>
    </w:p>
    <w:p w14:paraId="0EA47E12" w14:textId="77777777" w:rsidR="00C203A9" w:rsidRDefault="009F02F9">
      <w:pPr>
        <w:pStyle w:val="4"/>
      </w:pPr>
      <w:bookmarkStart w:id="6" w:name="X23a4bb41122458b39adbe02f502588e36a560ca"/>
      <w:bookmarkEnd w:id="5"/>
      <w:r>
        <w:t xml:space="preserve">2.2 </w:t>
      </w:r>
      <w:r>
        <w:rPr>
          <w:rStyle w:val="VerbatimChar"/>
        </w:rPr>
        <w:t>git status</w:t>
      </w:r>
    </w:p>
    <w:p w14:paraId="57852E43" w14:textId="77777777" w:rsidR="00C203A9" w:rsidRDefault="009F02F9">
      <w:pPr>
        <w:pStyle w:val="FirstParagraph"/>
      </w:pPr>
      <w:r>
        <w:t>使用</w:t>
      </w:r>
      <w:r>
        <w:rPr>
          <w:rStyle w:val="VerbatimChar"/>
        </w:rPr>
        <w:t>git status</w:t>
      </w:r>
      <w:r>
        <w:t>命令可以查看当前工作目录的状态，可以看到唯一被识别出的文件</w:t>
      </w:r>
      <w:r>
        <w:rPr>
          <w:rStyle w:val="VerbatimChar"/>
        </w:rPr>
        <w:t>file1.txt</w:t>
      </w:r>
      <w:r>
        <w:t>处于</w:t>
      </w:r>
      <w:r>
        <w:rPr>
          <w:rStyle w:val="VerbatimChar"/>
        </w:rPr>
        <w:t>untracked</w:t>
      </w:r>
      <w:r>
        <w:t>的状态，是</w:t>
      </w:r>
      <w:r w:rsidRPr="002A569B">
        <w:rPr>
          <w:b/>
          <w:bCs/>
          <w:color w:val="C00000"/>
        </w:rPr>
        <w:t>红字</w:t>
      </w:r>
      <w:r>
        <w:t>，表示还没有被</w:t>
      </w:r>
      <w:r>
        <w:t>Git</w:t>
      </w:r>
      <w:r>
        <w:t>所追踪。并且提示我们可以使用</w:t>
      </w:r>
      <w:r>
        <w:rPr>
          <w:rStyle w:val="VerbatimChar"/>
        </w:rPr>
        <w:t>git add</w:t>
      </w:r>
      <w:r>
        <w:t>对其进行追踪，以进行提交。</w:t>
      </w:r>
    </w:p>
    <w:p w14:paraId="2B4CA33F" w14:textId="77777777" w:rsidR="00C203A9" w:rsidRDefault="009F02F9">
      <w:pPr>
        <w:pStyle w:val="SourceCode"/>
      </w:pPr>
      <w:r>
        <w:rPr>
          <w:rStyle w:val="FunctionTok"/>
        </w:rPr>
        <w:t>git</w:t>
      </w:r>
      <w:r>
        <w:rPr>
          <w:rStyle w:val="NormalTok"/>
        </w:rPr>
        <w:t xml:space="preserve"> status</w:t>
      </w:r>
      <w:r>
        <w:br/>
      </w:r>
      <w:r>
        <w:rPr>
          <w:rStyle w:val="CommentTok"/>
        </w:rPr>
        <w:t>## On branch master</w:t>
      </w:r>
      <w:r>
        <w:br/>
      </w:r>
      <w:r>
        <w:rPr>
          <w:rStyle w:val="CommentTok"/>
        </w:rPr>
        <w:t xml:space="preserve">## </w:t>
      </w:r>
      <w:r>
        <w:br/>
      </w:r>
      <w:r>
        <w:rPr>
          <w:rStyle w:val="CommentTok"/>
        </w:rPr>
        <w:t>## No commits yet</w:t>
      </w:r>
      <w:r>
        <w:br/>
      </w:r>
      <w:r>
        <w:rPr>
          <w:rStyle w:val="CommentTok"/>
        </w:rPr>
        <w:t xml:space="preserve">## </w:t>
      </w:r>
      <w:r>
        <w:br/>
      </w:r>
      <w:r>
        <w:rPr>
          <w:rStyle w:val="CommentTok"/>
        </w:rPr>
        <w:t>## Untracked files:</w:t>
      </w:r>
      <w:r>
        <w:br/>
      </w:r>
      <w:r>
        <w:rPr>
          <w:rStyle w:val="CommentTok"/>
        </w:rPr>
        <w:t>##   (use "git add &lt;file&gt;..." to include in what will be committed)</w:t>
      </w:r>
      <w:r>
        <w:br/>
      </w:r>
      <w:r>
        <w:rPr>
          <w:rStyle w:val="CommentTok"/>
        </w:rPr>
        <w:t xml:space="preserve">## </w:t>
      </w:r>
      <w:r>
        <w:br/>
      </w:r>
      <w:r>
        <w:rPr>
          <w:rStyle w:val="CommentTok"/>
        </w:rPr>
        <w:t>##         file1.txt</w:t>
      </w:r>
      <w:r>
        <w:br/>
      </w:r>
      <w:r>
        <w:rPr>
          <w:rStyle w:val="CommentTok"/>
        </w:rPr>
        <w:lastRenderedPageBreak/>
        <w:t xml:space="preserve">## </w:t>
      </w:r>
      <w:r>
        <w:br/>
      </w:r>
      <w:r>
        <w:rPr>
          <w:rStyle w:val="CommentTok"/>
        </w:rPr>
        <w:t>## nothing added to commit but untracked files present (use "git add" to track)</w:t>
      </w:r>
    </w:p>
    <w:p w14:paraId="361F78BC" w14:textId="77777777" w:rsidR="00C203A9" w:rsidRDefault="00000000">
      <w:r>
        <w:pict w14:anchorId="3076251D">
          <v:rect id="_x0000_i1121" style="width:0;height:1.5pt" o:hralign="center" o:hrstd="t" o:hr="t"/>
        </w:pict>
      </w:r>
    </w:p>
    <w:p w14:paraId="70679DC2" w14:textId="77777777" w:rsidR="00C203A9" w:rsidRDefault="009F02F9">
      <w:pPr>
        <w:pStyle w:val="4"/>
        <w:rPr>
          <w:lang w:eastAsia="zh-CN"/>
        </w:rPr>
      </w:pPr>
      <w:bookmarkStart w:id="7" w:name="X617de205e73ef687afa8b0992b79c0841ecd743"/>
      <w:bookmarkEnd w:id="6"/>
      <w:r>
        <w:rPr>
          <w:lang w:eastAsia="zh-CN"/>
        </w:rPr>
        <w:t xml:space="preserve">2.3 </w:t>
      </w:r>
      <w:r>
        <w:rPr>
          <w:rStyle w:val="VerbatimChar"/>
        </w:rPr>
        <w:t xml:space="preserve">git </w:t>
      </w:r>
      <w:proofErr w:type="gramStart"/>
      <w:r>
        <w:rPr>
          <w:rStyle w:val="VerbatimChar"/>
        </w:rPr>
        <w:t>add</w:t>
      </w:r>
      <w:proofErr w:type="gramEnd"/>
    </w:p>
    <w:p w14:paraId="521C1708" w14:textId="77777777" w:rsidR="00C203A9" w:rsidRDefault="009F02F9">
      <w:pPr>
        <w:pStyle w:val="FirstParagraph"/>
      </w:pPr>
      <w:r>
        <w:t>对这个文件运行</w:t>
      </w:r>
      <w:r>
        <w:rPr>
          <w:rStyle w:val="VerbatimChar"/>
        </w:rPr>
        <w:t>git add</w:t>
      </w:r>
      <w:r>
        <w:t>命令，表示让</w:t>
      </w:r>
      <w:r>
        <w:t>Git</w:t>
      </w:r>
      <w:r>
        <w:t>对其内容进行追踪，</w:t>
      </w:r>
      <w:r>
        <w:t>Git</w:t>
      </w:r>
      <w:r>
        <w:t>会把它放到一个</w:t>
      </w:r>
      <w:r>
        <w:t>“</w:t>
      </w:r>
      <w:r>
        <w:t>暂存区</w:t>
      </w:r>
      <w:r>
        <w:t>”</w:t>
      </w:r>
      <w:r>
        <w:t>（这个操作并不是真的移动或修改了这个文件）。现在可以看到，</w:t>
      </w:r>
      <w:r>
        <w:rPr>
          <w:rStyle w:val="VerbatimChar"/>
        </w:rPr>
        <w:t>file1.txt</w:t>
      </w:r>
      <w:r>
        <w:t>已经被识别为一个新的文件，是</w:t>
      </w:r>
      <w:r w:rsidRPr="002A569B">
        <w:rPr>
          <w:b/>
          <w:bCs/>
          <w:color w:val="00B050"/>
        </w:rPr>
        <w:t>绿字</w:t>
      </w:r>
      <w:r>
        <w:t>了。</w:t>
      </w:r>
    </w:p>
    <w:p w14:paraId="1AAC7BFA" w14:textId="77777777" w:rsidR="00C203A9" w:rsidRDefault="009F02F9">
      <w:pPr>
        <w:pStyle w:val="SourceCode"/>
      </w:pPr>
      <w:r>
        <w:rPr>
          <w:rStyle w:val="FunctionTok"/>
        </w:rPr>
        <w:t>git</w:t>
      </w:r>
      <w:r>
        <w:rPr>
          <w:rStyle w:val="NormalTok"/>
        </w:rPr>
        <w:t xml:space="preserve"> add file1.txt</w:t>
      </w:r>
      <w:r>
        <w:br/>
      </w:r>
      <w:r>
        <w:br/>
      </w:r>
      <w:r>
        <w:rPr>
          <w:rStyle w:val="FunctionTok"/>
        </w:rPr>
        <w:t>git</w:t>
      </w:r>
      <w:r>
        <w:rPr>
          <w:rStyle w:val="NormalTok"/>
        </w:rPr>
        <w:t xml:space="preserve"> status</w:t>
      </w:r>
      <w:r>
        <w:br/>
      </w:r>
      <w:r>
        <w:rPr>
          <w:rStyle w:val="CommentTok"/>
        </w:rPr>
        <w:t>## On branch master</w:t>
      </w:r>
      <w:r>
        <w:br/>
      </w:r>
      <w:r>
        <w:rPr>
          <w:rStyle w:val="CommentTok"/>
        </w:rPr>
        <w:t xml:space="preserve">## </w:t>
      </w:r>
      <w:r>
        <w:br/>
      </w:r>
      <w:r>
        <w:rPr>
          <w:rStyle w:val="CommentTok"/>
        </w:rPr>
        <w:t>## No commits yet</w:t>
      </w:r>
      <w:r>
        <w:br/>
      </w:r>
      <w:r>
        <w:rPr>
          <w:rStyle w:val="CommentTok"/>
        </w:rPr>
        <w:t xml:space="preserve">## </w:t>
      </w:r>
      <w:r>
        <w:br/>
      </w:r>
      <w:r>
        <w:rPr>
          <w:rStyle w:val="CommentTok"/>
        </w:rPr>
        <w:t>## Changes to be committed:</w:t>
      </w:r>
      <w:r>
        <w:br/>
      </w:r>
      <w:r>
        <w:rPr>
          <w:rStyle w:val="CommentTok"/>
        </w:rPr>
        <w:t>##   (use "git rm --cached &lt;file&gt;..." to unstage)</w:t>
      </w:r>
      <w:r>
        <w:br/>
      </w:r>
      <w:r>
        <w:rPr>
          <w:rStyle w:val="CommentTok"/>
        </w:rPr>
        <w:t xml:space="preserve">## </w:t>
      </w:r>
      <w:r>
        <w:br/>
      </w:r>
      <w:r>
        <w:rPr>
          <w:rStyle w:val="CommentTok"/>
        </w:rPr>
        <w:t>##         new file:   file1.txt</w:t>
      </w:r>
    </w:p>
    <w:p w14:paraId="661CF923" w14:textId="77777777" w:rsidR="00C203A9" w:rsidRDefault="00000000">
      <w:r>
        <w:pict w14:anchorId="3F7AA27A">
          <v:rect id="_x0000_i1122" style="width:0;height:1.5pt" o:hralign="center" o:hrstd="t" o:hr="t"/>
        </w:pict>
      </w:r>
    </w:p>
    <w:p w14:paraId="008EB352" w14:textId="77777777" w:rsidR="00C203A9" w:rsidRDefault="009F02F9">
      <w:pPr>
        <w:pStyle w:val="4"/>
      </w:pPr>
      <w:bookmarkStart w:id="8" w:name="X8e8eb027e9cb4929bcfeb74926bf2f1d94b874b"/>
      <w:bookmarkEnd w:id="7"/>
      <w:r>
        <w:t xml:space="preserve">2.4 </w:t>
      </w:r>
      <w:r>
        <w:rPr>
          <w:rStyle w:val="VerbatimChar"/>
        </w:rPr>
        <w:t>git commit</w:t>
      </w:r>
    </w:p>
    <w:p w14:paraId="7D821113" w14:textId="77777777" w:rsidR="00C203A9" w:rsidRDefault="009F02F9">
      <w:pPr>
        <w:pStyle w:val="FirstParagraph"/>
      </w:pPr>
      <w:r>
        <w:t>接下来运行</w:t>
      </w:r>
      <w:r>
        <w:rPr>
          <w:rStyle w:val="VerbatimChar"/>
        </w:rPr>
        <w:t>git commit</w:t>
      </w:r>
      <w:r>
        <w:t>，这个命令表示将所有被暂存的改动储存起来，变成一次提交给记录下来。这个命令有一个必需的参数</w:t>
      </w:r>
      <w:r>
        <w:rPr>
          <w:rStyle w:val="VerbatimChar"/>
        </w:rPr>
        <w:t>-m</w:t>
      </w:r>
      <w:r>
        <w:t>描述这次提交做了些什么改动。</w:t>
      </w:r>
    </w:p>
    <w:p w14:paraId="01D60044" w14:textId="77777777" w:rsidR="00C203A9" w:rsidRDefault="009F02F9">
      <w:pPr>
        <w:pStyle w:val="SourceCode"/>
      </w:pPr>
      <w:r>
        <w:rPr>
          <w:rStyle w:val="FunctionTok"/>
        </w:rPr>
        <w:t>git</w:t>
      </w:r>
      <w:r>
        <w:rPr>
          <w:rStyle w:val="NormalTok"/>
        </w:rPr>
        <w:t xml:space="preserve"> commit </w:t>
      </w:r>
      <w:r>
        <w:rPr>
          <w:rStyle w:val="AttributeTok"/>
        </w:rPr>
        <w:t>-m</w:t>
      </w:r>
      <w:r>
        <w:rPr>
          <w:rStyle w:val="NormalTok"/>
        </w:rPr>
        <w:t xml:space="preserve"> </w:t>
      </w:r>
      <w:r>
        <w:rPr>
          <w:rStyle w:val="StringTok"/>
        </w:rPr>
        <w:t>'add file1'</w:t>
      </w:r>
      <w:r>
        <w:br/>
      </w:r>
      <w:r>
        <w:rPr>
          <w:rStyle w:val="CommentTok"/>
        </w:rPr>
        <w:t>## [master (root-commit) f348e18] add file1</w:t>
      </w:r>
      <w:r>
        <w:br/>
      </w:r>
      <w:r>
        <w:rPr>
          <w:rStyle w:val="CommentTok"/>
        </w:rPr>
        <w:t>##  1 file changed, 1 insertion(+)</w:t>
      </w:r>
      <w:r>
        <w:br/>
      </w:r>
      <w:r>
        <w:rPr>
          <w:rStyle w:val="CommentTok"/>
        </w:rPr>
        <w:t>##  create mode 100644 file1.txt</w:t>
      </w:r>
      <w:r>
        <w:br/>
      </w:r>
      <w:r>
        <w:br/>
      </w:r>
      <w:r>
        <w:rPr>
          <w:rStyle w:val="FunctionTok"/>
        </w:rPr>
        <w:t>git</w:t>
      </w:r>
      <w:r>
        <w:rPr>
          <w:rStyle w:val="NormalTok"/>
        </w:rPr>
        <w:t xml:space="preserve"> status</w:t>
      </w:r>
      <w:r>
        <w:br/>
      </w:r>
      <w:r>
        <w:rPr>
          <w:rStyle w:val="CommentTok"/>
        </w:rPr>
        <w:t>## On branch master</w:t>
      </w:r>
      <w:r>
        <w:br/>
      </w:r>
      <w:r>
        <w:rPr>
          <w:rStyle w:val="CommentTok"/>
        </w:rPr>
        <w:t>## nothing to commit, working tree clean</w:t>
      </w:r>
    </w:p>
    <w:p w14:paraId="09D4E12F" w14:textId="77777777" w:rsidR="00C203A9" w:rsidRDefault="009F02F9">
      <w:pPr>
        <w:pStyle w:val="FirstParagraph"/>
      </w:pPr>
      <w:r>
        <w:t>可以看到，完成提交以后，</w:t>
      </w:r>
      <w:r>
        <w:rPr>
          <w:rStyle w:val="VerbatimChar"/>
        </w:rPr>
        <w:t>git status</w:t>
      </w:r>
      <w:r>
        <w:t>已经没有关于</w:t>
      </w:r>
      <w:r>
        <w:rPr>
          <w:rStyle w:val="VerbatimChar"/>
        </w:rPr>
        <w:t>file1.txt</w:t>
      </w:r>
      <w:r>
        <w:t>的信息了。</w:t>
      </w:r>
    </w:p>
    <w:tbl>
      <w:tblPr>
        <w:tblStyle w:val="af5"/>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DFEC" w:themeFill="accent4" w:themeFillTint="33"/>
        <w:tblLook w:val="04A0" w:firstRow="1" w:lastRow="0" w:firstColumn="1" w:lastColumn="0" w:noHBand="0" w:noVBand="1"/>
      </w:tblPr>
      <w:tblGrid>
        <w:gridCol w:w="10206"/>
      </w:tblGrid>
      <w:tr w:rsidR="002A569B" w:rsidRPr="002A569B" w14:paraId="58FD3FAE" w14:textId="77777777" w:rsidTr="002A569B">
        <w:trPr>
          <w:jc w:val="center"/>
        </w:trPr>
        <w:tc>
          <w:tcPr>
            <w:tcW w:w="9736" w:type="dxa"/>
            <w:shd w:val="clear" w:color="auto" w:fill="E5DFEC" w:themeFill="accent4" w:themeFillTint="33"/>
          </w:tcPr>
          <w:p w14:paraId="73532D49" w14:textId="77777777" w:rsidR="002A569B" w:rsidRPr="002A569B" w:rsidRDefault="002A569B" w:rsidP="00A96351">
            <w:pPr>
              <w:pStyle w:val="a0"/>
            </w:pPr>
            <w:r w:rsidRPr="002A569B">
              <w:t>（</w:t>
            </w:r>
            <w:r w:rsidRPr="002A569B">
              <w:t>Optional</w:t>
            </w:r>
            <w:r w:rsidRPr="002A569B">
              <w:t>）这些操作涉及</w:t>
            </w:r>
            <w:r w:rsidRPr="002A569B">
              <w:t>Git</w:t>
            </w:r>
            <w:r w:rsidRPr="002A569B">
              <w:t>里面几个核心的概念（参考</w:t>
            </w:r>
            <w:r w:rsidRPr="002A569B">
              <w:t>Pro Git book</w:t>
            </w:r>
            <w:r w:rsidRPr="002A569B">
              <w:t>）：</w:t>
            </w:r>
          </w:p>
        </w:tc>
      </w:tr>
      <w:tr w:rsidR="002A569B" w:rsidRPr="002A569B" w14:paraId="194F76A7" w14:textId="77777777" w:rsidTr="002A569B">
        <w:trPr>
          <w:jc w:val="center"/>
        </w:trPr>
        <w:tc>
          <w:tcPr>
            <w:tcW w:w="9736" w:type="dxa"/>
            <w:shd w:val="clear" w:color="auto" w:fill="E5DFEC" w:themeFill="accent4" w:themeFillTint="33"/>
          </w:tcPr>
          <w:p w14:paraId="0680E14A" w14:textId="77777777" w:rsidR="002A569B" w:rsidRPr="002A569B" w:rsidRDefault="002A569B" w:rsidP="00A96351">
            <w:pPr>
              <w:pStyle w:val="a0"/>
            </w:pPr>
            <w:r w:rsidRPr="002A569B">
              <w:t>Git</w:t>
            </w:r>
            <w:r w:rsidRPr="002A569B">
              <w:t>所控制的目录，默认处于名称为</w:t>
            </w:r>
            <w:r w:rsidRPr="002A569B">
              <w:t>master</w:t>
            </w:r>
            <w:r w:rsidRPr="002A569B">
              <w:t>（名字也是可以改的）的分支中。</w:t>
            </w:r>
            <w:r w:rsidRPr="002A569B">
              <w:br/>
              <w:t>Git</w:t>
            </w:r>
            <w:r w:rsidRPr="002A569B">
              <w:t>所进行的版本控制，其本质是在维护三棵树（文件的集合），包含了不同状态的文件：</w:t>
            </w:r>
          </w:p>
        </w:tc>
      </w:tr>
      <w:tr w:rsidR="002A569B" w:rsidRPr="002A569B" w14:paraId="2682827E" w14:textId="77777777" w:rsidTr="002A569B">
        <w:trPr>
          <w:jc w:val="center"/>
        </w:trPr>
        <w:tc>
          <w:tcPr>
            <w:tcW w:w="9736" w:type="dxa"/>
            <w:shd w:val="clear" w:color="auto" w:fill="E5DFEC" w:themeFill="accent4" w:themeFillTint="33"/>
          </w:tcPr>
          <w:p w14:paraId="1887A2F0" w14:textId="77777777" w:rsidR="002A569B" w:rsidRPr="002A569B" w:rsidRDefault="002A569B" w:rsidP="00A96351">
            <w:pPr>
              <w:numPr>
                <w:ilvl w:val="0"/>
                <w:numId w:val="26"/>
              </w:numPr>
            </w:pPr>
            <w:proofErr w:type="spellStart"/>
            <w:r w:rsidRPr="002A569B">
              <w:t>工作区（</w:t>
            </w:r>
            <w:r w:rsidRPr="002A569B">
              <w:t>Working</w:t>
            </w:r>
            <w:proofErr w:type="spellEnd"/>
            <w:r w:rsidRPr="002A569B">
              <w:t xml:space="preserve"> Directory</w:t>
            </w:r>
            <w:r w:rsidRPr="002A569B">
              <w:t>）：</w:t>
            </w:r>
            <w:proofErr w:type="spellStart"/>
            <w:r w:rsidRPr="002A569B">
              <w:t>又叫沙盒，指那些我们能实际真实的看到的文件，另外两棵树的内容我们并不能直观地看到</w:t>
            </w:r>
            <w:proofErr w:type="spellEnd"/>
            <w:r w:rsidRPr="002A569B">
              <w:t>。</w:t>
            </w:r>
          </w:p>
        </w:tc>
      </w:tr>
      <w:tr w:rsidR="002A569B" w:rsidRPr="002A569B" w14:paraId="3D1C3986" w14:textId="77777777" w:rsidTr="002A569B">
        <w:trPr>
          <w:jc w:val="center"/>
        </w:trPr>
        <w:tc>
          <w:tcPr>
            <w:tcW w:w="9736" w:type="dxa"/>
            <w:shd w:val="clear" w:color="auto" w:fill="E5DFEC" w:themeFill="accent4" w:themeFillTint="33"/>
          </w:tcPr>
          <w:p w14:paraId="77D4E32D" w14:textId="77777777" w:rsidR="002A569B" w:rsidRPr="002A569B" w:rsidRDefault="002A569B" w:rsidP="00A96351">
            <w:pPr>
              <w:numPr>
                <w:ilvl w:val="0"/>
                <w:numId w:val="26"/>
              </w:numPr>
              <w:rPr>
                <w:lang w:eastAsia="zh-CN"/>
              </w:rPr>
            </w:pPr>
            <w:r w:rsidRPr="002A569B">
              <w:rPr>
                <w:lang w:eastAsia="zh-CN"/>
              </w:rPr>
              <w:t>暂存区（</w:t>
            </w:r>
            <w:r w:rsidRPr="002A569B">
              <w:rPr>
                <w:lang w:eastAsia="zh-CN"/>
              </w:rPr>
              <w:t>Index</w:t>
            </w:r>
            <w:r w:rsidRPr="002A569B">
              <w:rPr>
                <w:lang w:eastAsia="zh-CN"/>
              </w:rPr>
              <w:t>）：预期下一次提交时目录的样子（快照）。</w:t>
            </w:r>
          </w:p>
        </w:tc>
      </w:tr>
      <w:tr w:rsidR="002A569B" w:rsidRPr="002A569B" w14:paraId="2E4A9DCA" w14:textId="77777777" w:rsidTr="002A569B">
        <w:trPr>
          <w:jc w:val="center"/>
        </w:trPr>
        <w:tc>
          <w:tcPr>
            <w:tcW w:w="9736" w:type="dxa"/>
            <w:shd w:val="clear" w:color="auto" w:fill="E5DFEC" w:themeFill="accent4" w:themeFillTint="33"/>
          </w:tcPr>
          <w:p w14:paraId="7ED78D09" w14:textId="77777777" w:rsidR="002A569B" w:rsidRPr="002A569B" w:rsidRDefault="002A569B" w:rsidP="00A96351">
            <w:pPr>
              <w:numPr>
                <w:ilvl w:val="0"/>
                <w:numId w:val="26"/>
              </w:numPr>
            </w:pPr>
            <w:proofErr w:type="spellStart"/>
            <w:r w:rsidRPr="002A569B">
              <w:t>HEAD</w:t>
            </w:r>
            <w:r w:rsidRPr="002A569B">
              <w:t>：指当前分支（</w:t>
            </w:r>
            <w:r w:rsidRPr="002A569B">
              <w:t>master</w:t>
            </w:r>
            <w:r w:rsidRPr="002A569B">
              <w:t>）上一次提交的快照</w:t>
            </w:r>
            <w:proofErr w:type="spellEnd"/>
            <w:r w:rsidRPr="002A569B">
              <w:t>。</w:t>
            </w:r>
          </w:p>
        </w:tc>
      </w:tr>
      <w:tr w:rsidR="002A569B" w:rsidRPr="002A569B" w14:paraId="6D5A181B" w14:textId="77777777" w:rsidTr="002A569B">
        <w:trPr>
          <w:jc w:val="center"/>
        </w:trPr>
        <w:tc>
          <w:tcPr>
            <w:tcW w:w="9736" w:type="dxa"/>
            <w:shd w:val="clear" w:color="auto" w:fill="E5DFEC" w:themeFill="accent4" w:themeFillTint="33"/>
          </w:tcPr>
          <w:p w14:paraId="7F940A3F" w14:textId="77777777" w:rsidR="002A569B" w:rsidRPr="002A569B" w:rsidRDefault="002A569B" w:rsidP="00A96351">
            <w:pPr>
              <w:pStyle w:val="FirstParagraph"/>
            </w:pPr>
            <w:r w:rsidRPr="002A569B">
              <w:lastRenderedPageBreak/>
              <w:t>不同的命令通过操纵这三棵树进行快照的不断更新：</w:t>
            </w:r>
            <w:r w:rsidRPr="002A569B">
              <w:br/>
            </w:r>
            <w:r w:rsidRPr="002A569B">
              <w:rPr>
                <w:noProof/>
              </w:rPr>
              <w:drawing>
                <wp:inline distT="0" distB="0" distL="0" distR="0" wp14:anchorId="699CFFA1" wp14:editId="4707ADD0">
                  <wp:extent cx="3819600" cy="2106000"/>
                  <wp:effectExtent l="0" t="0" r="0" b="0"/>
                  <wp:docPr id="3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F:\github\git\reset-workflow.png"/>
                          <pic:cNvPicPr>
                            <a:picLocks noChangeAspect="1" noChangeArrowheads="1"/>
                          </pic:cNvPicPr>
                        </pic:nvPicPr>
                        <pic:blipFill>
                          <a:blip r:embed="rId14"/>
                          <a:stretch>
                            <a:fillRect/>
                          </a:stretch>
                        </pic:blipFill>
                        <pic:spPr bwMode="auto">
                          <a:xfrm>
                            <a:off x="0" y="0"/>
                            <a:ext cx="3819600" cy="2106000"/>
                          </a:xfrm>
                          <a:prstGeom prst="rect">
                            <a:avLst/>
                          </a:prstGeom>
                          <a:noFill/>
                          <a:ln w="9525">
                            <a:noFill/>
                            <a:headEnd/>
                            <a:tailEnd/>
                          </a:ln>
                        </pic:spPr>
                      </pic:pic>
                    </a:graphicData>
                  </a:graphic>
                </wp:inline>
              </w:drawing>
            </w:r>
          </w:p>
        </w:tc>
      </w:tr>
      <w:tr w:rsidR="002A569B" w:rsidRPr="002A569B" w14:paraId="3F41FB6C" w14:textId="77777777" w:rsidTr="002A569B">
        <w:trPr>
          <w:jc w:val="center"/>
        </w:trPr>
        <w:tc>
          <w:tcPr>
            <w:tcW w:w="9736" w:type="dxa"/>
            <w:shd w:val="clear" w:color="auto" w:fill="E5DFEC" w:themeFill="accent4" w:themeFillTint="33"/>
          </w:tcPr>
          <w:p w14:paraId="345BC283" w14:textId="77777777" w:rsidR="002A569B" w:rsidRPr="002A569B" w:rsidRDefault="002A569B" w:rsidP="00A96351">
            <w:pPr>
              <w:pStyle w:val="a0"/>
            </w:pPr>
            <w:r w:rsidRPr="002A569B">
              <w:t>对于文件，也有几种不同的状态，通过暂存和提交的操作彼此切换：</w:t>
            </w:r>
            <w:r w:rsidRPr="002A569B">
              <w:br/>
            </w:r>
            <w:r w:rsidRPr="002A569B">
              <w:rPr>
                <w:noProof/>
              </w:rPr>
              <w:drawing>
                <wp:inline distT="0" distB="0" distL="0" distR="0" wp14:anchorId="0CA3D4BD" wp14:editId="042517C7">
                  <wp:extent cx="3819600" cy="1573200"/>
                  <wp:effectExtent l="0" t="0" r="0" b="8255"/>
                  <wp:docPr id="3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F:\github\git\lifecycle.png"/>
                          <pic:cNvPicPr>
                            <a:picLocks noChangeAspect="1" noChangeArrowheads="1"/>
                          </pic:cNvPicPr>
                        </pic:nvPicPr>
                        <pic:blipFill>
                          <a:blip r:embed="rId15"/>
                          <a:stretch>
                            <a:fillRect/>
                          </a:stretch>
                        </pic:blipFill>
                        <pic:spPr bwMode="auto">
                          <a:xfrm>
                            <a:off x="0" y="0"/>
                            <a:ext cx="3819600" cy="1573200"/>
                          </a:xfrm>
                          <a:prstGeom prst="rect">
                            <a:avLst/>
                          </a:prstGeom>
                          <a:noFill/>
                          <a:ln w="9525">
                            <a:noFill/>
                            <a:headEnd/>
                            <a:tailEnd/>
                          </a:ln>
                        </pic:spPr>
                      </pic:pic>
                    </a:graphicData>
                  </a:graphic>
                </wp:inline>
              </w:drawing>
            </w:r>
          </w:p>
        </w:tc>
      </w:tr>
      <w:tr w:rsidR="002A569B" w:rsidRPr="002A569B" w14:paraId="6BE38D7E" w14:textId="77777777" w:rsidTr="002A569B">
        <w:trPr>
          <w:jc w:val="center"/>
        </w:trPr>
        <w:tc>
          <w:tcPr>
            <w:tcW w:w="9736" w:type="dxa"/>
            <w:shd w:val="clear" w:color="auto" w:fill="E5DFEC" w:themeFill="accent4" w:themeFillTint="33"/>
          </w:tcPr>
          <w:p w14:paraId="61574449" w14:textId="77777777" w:rsidR="002A569B" w:rsidRPr="002A569B" w:rsidRDefault="002A569B" w:rsidP="00A96351">
            <w:pPr>
              <w:pStyle w:val="a0"/>
            </w:pPr>
            <w:r w:rsidRPr="002A569B">
              <w:t>我们可以重新看一下之前的这几个命令做了些什么：</w:t>
            </w:r>
          </w:p>
        </w:tc>
      </w:tr>
      <w:tr w:rsidR="002A569B" w:rsidRPr="002A569B" w14:paraId="15F03D06" w14:textId="77777777" w:rsidTr="002A569B">
        <w:trPr>
          <w:jc w:val="center"/>
        </w:trPr>
        <w:tc>
          <w:tcPr>
            <w:tcW w:w="9736" w:type="dxa"/>
            <w:shd w:val="clear" w:color="auto" w:fill="E5DFEC" w:themeFill="accent4" w:themeFillTint="33"/>
          </w:tcPr>
          <w:p w14:paraId="13B806F9" w14:textId="77777777" w:rsidR="002A569B" w:rsidRPr="002A569B" w:rsidRDefault="002A569B" w:rsidP="00A96351">
            <w:pPr>
              <w:pStyle w:val="a0"/>
            </w:pPr>
            <w:r w:rsidRPr="002A569B">
              <w:t>在运行</w:t>
            </w:r>
            <w:r w:rsidRPr="002A569B">
              <w:rPr>
                <w:rStyle w:val="VerbatimChar"/>
              </w:rPr>
              <w:t xml:space="preserve">git </w:t>
            </w:r>
            <w:proofErr w:type="spellStart"/>
            <w:r w:rsidRPr="002A569B">
              <w:rPr>
                <w:rStyle w:val="VerbatimChar"/>
              </w:rPr>
              <w:t>init</w:t>
            </w:r>
            <w:proofErr w:type="spellEnd"/>
            <w:r w:rsidRPr="002A569B">
              <w:t>之后，新的文件位于工作区，暂存区没有内容，</w:t>
            </w:r>
            <w:r w:rsidRPr="002A569B">
              <w:t>HEAD</w:t>
            </w:r>
            <w:r w:rsidRPr="002A569B">
              <w:t>指向尚未创建的</w:t>
            </w:r>
            <w:r w:rsidRPr="002A569B">
              <w:t>master</w:t>
            </w:r>
            <w:r w:rsidRPr="002A569B">
              <w:t>分支。</w:t>
            </w:r>
            <w:r w:rsidRPr="002A569B">
              <w:br/>
            </w:r>
            <w:r w:rsidRPr="002A569B">
              <w:rPr>
                <w:noProof/>
              </w:rPr>
              <w:drawing>
                <wp:inline distT="0" distB="0" distL="0" distR="0" wp14:anchorId="1E0DDADA" wp14:editId="1491A175">
                  <wp:extent cx="3819600" cy="3070800"/>
                  <wp:effectExtent l="0" t="0" r="0" b="0"/>
                  <wp:docPr id="4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F:\github\git\reset-ex1.png"/>
                          <pic:cNvPicPr>
                            <a:picLocks noChangeAspect="1" noChangeArrowheads="1"/>
                          </pic:cNvPicPr>
                        </pic:nvPicPr>
                        <pic:blipFill>
                          <a:blip r:embed="rId16"/>
                          <a:stretch>
                            <a:fillRect/>
                          </a:stretch>
                        </pic:blipFill>
                        <pic:spPr bwMode="auto">
                          <a:xfrm>
                            <a:off x="0" y="0"/>
                            <a:ext cx="3819600" cy="3070800"/>
                          </a:xfrm>
                          <a:prstGeom prst="rect">
                            <a:avLst/>
                          </a:prstGeom>
                          <a:noFill/>
                          <a:ln w="9525">
                            <a:noFill/>
                            <a:headEnd/>
                            <a:tailEnd/>
                          </a:ln>
                        </pic:spPr>
                      </pic:pic>
                    </a:graphicData>
                  </a:graphic>
                </wp:inline>
              </w:drawing>
            </w:r>
          </w:p>
        </w:tc>
      </w:tr>
      <w:tr w:rsidR="002A569B" w:rsidRPr="002A569B" w14:paraId="114F6C59" w14:textId="77777777" w:rsidTr="002A569B">
        <w:trPr>
          <w:jc w:val="center"/>
        </w:trPr>
        <w:tc>
          <w:tcPr>
            <w:tcW w:w="9736" w:type="dxa"/>
            <w:shd w:val="clear" w:color="auto" w:fill="E5DFEC" w:themeFill="accent4" w:themeFillTint="33"/>
          </w:tcPr>
          <w:p w14:paraId="3C61DC5B" w14:textId="77777777" w:rsidR="002A569B" w:rsidRPr="002A569B" w:rsidRDefault="002A569B" w:rsidP="00A96351">
            <w:pPr>
              <w:pStyle w:val="a0"/>
            </w:pPr>
            <w:r w:rsidRPr="002A569B">
              <w:lastRenderedPageBreak/>
              <w:t>运行</w:t>
            </w:r>
            <w:r w:rsidRPr="002A569B">
              <w:rPr>
                <w:rStyle w:val="VerbatimChar"/>
              </w:rPr>
              <w:t>git add</w:t>
            </w:r>
            <w:r w:rsidRPr="002A569B">
              <w:t>将工作区的内容复制到了暂存区。</w:t>
            </w:r>
            <w:r w:rsidRPr="002A569B">
              <w:br/>
            </w:r>
            <w:r w:rsidRPr="002A569B">
              <w:rPr>
                <w:noProof/>
              </w:rPr>
              <w:drawing>
                <wp:inline distT="0" distB="0" distL="0" distR="0" wp14:anchorId="31EBCB30" wp14:editId="3DDEC76E">
                  <wp:extent cx="3819600" cy="3265200"/>
                  <wp:effectExtent l="0" t="0" r="0" b="0"/>
                  <wp:docPr id="4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F:\github\git\reset-ex2.png"/>
                          <pic:cNvPicPr>
                            <a:picLocks noChangeAspect="1" noChangeArrowheads="1"/>
                          </pic:cNvPicPr>
                        </pic:nvPicPr>
                        <pic:blipFill>
                          <a:blip r:embed="rId17"/>
                          <a:stretch>
                            <a:fillRect/>
                          </a:stretch>
                        </pic:blipFill>
                        <pic:spPr bwMode="auto">
                          <a:xfrm>
                            <a:off x="0" y="0"/>
                            <a:ext cx="3819600" cy="3265200"/>
                          </a:xfrm>
                          <a:prstGeom prst="rect">
                            <a:avLst/>
                          </a:prstGeom>
                          <a:noFill/>
                          <a:ln w="9525">
                            <a:noFill/>
                            <a:headEnd/>
                            <a:tailEnd/>
                          </a:ln>
                        </pic:spPr>
                      </pic:pic>
                    </a:graphicData>
                  </a:graphic>
                </wp:inline>
              </w:drawing>
            </w:r>
          </w:p>
        </w:tc>
      </w:tr>
      <w:tr w:rsidR="002A569B" w:rsidRPr="002A569B" w14:paraId="1FE0BE6F" w14:textId="77777777" w:rsidTr="002A569B">
        <w:trPr>
          <w:jc w:val="center"/>
        </w:trPr>
        <w:tc>
          <w:tcPr>
            <w:tcW w:w="9736" w:type="dxa"/>
            <w:shd w:val="clear" w:color="auto" w:fill="E5DFEC" w:themeFill="accent4" w:themeFillTint="33"/>
          </w:tcPr>
          <w:p w14:paraId="2EFC4B47" w14:textId="77777777" w:rsidR="002A569B" w:rsidRPr="002A569B" w:rsidRDefault="002A569B" w:rsidP="00A96351">
            <w:pPr>
              <w:pStyle w:val="a0"/>
            </w:pPr>
            <w:r w:rsidRPr="002A569B">
              <w:t>运行</w:t>
            </w:r>
            <w:r w:rsidRPr="002A569B">
              <w:rPr>
                <w:rStyle w:val="VerbatimChar"/>
              </w:rPr>
              <w:t>git commit</w:t>
            </w:r>
            <w:r w:rsidRPr="002A569B">
              <w:t>将暂存区的内容保存为永久性的快照放到</w:t>
            </w:r>
            <w:r w:rsidRPr="002A569B">
              <w:t>HEAD</w:t>
            </w:r>
            <w:r w:rsidRPr="002A569B">
              <w:t>，同时当前分支</w:t>
            </w:r>
            <w:r w:rsidRPr="002A569B">
              <w:t>master</w:t>
            </w:r>
            <w:r w:rsidRPr="002A569B">
              <w:t>也会跟着指向这一次提交。</w:t>
            </w:r>
            <w:r w:rsidRPr="002A569B">
              <w:br/>
            </w:r>
            <w:r w:rsidRPr="002A569B">
              <w:rPr>
                <w:noProof/>
              </w:rPr>
              <w:drawing>
                <wp:inline distT="0" distB="0" distL="0" distR="0" wp14:anchorId="26959C62" wp14:editId="549D11C6">
                  <wp:extent cx="3819600" cy="3351600"/>
                  <wp:effectExtent l="0" t="0" r="0" b="0"/>
                  <wp:docPr id="4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F:\github\git\reset-ex3.png"/>
                          <pic:cNvPicPr>
                            <a:picLocks noChangeAspect="1" noChangeArrowheads="1"/>
                          </pic:cNvPicPr>
                        </pic:nvPicPr>
                        <pic:blipFill>
                          <a:blip r:embed="rId18"/>
                          <a:stretch>
                            <a:fillRect/>
                          </a:stretch>
                        </pic:blipFill>
                        <pic:spPr bwMode="auto">
                          <a:xfrm>
                            <a:off x="0" y="0"/>
                            <a:ext cx="3819600" cy="3351600"/>
                          </a:xfrm>
                          <a:prstGeom prst="rect">
                            <a:avLst/>
                          </a:prstGeom>
                          <a:noFill/>
                          <a:ln w="9525">
                            <a:noFill/>
                            <a:headEnd/>
                            <a:tailEnd/>
                          </a:ln>
                        </pic:spPr>
                      </pic:pic>
                    </a:graphicData>
                  </a:graphic>
                </wp:inline>
              </w:drawing>
            </w:r>
          </w:p>
        </w:tc>
      </w:tr>
      <w:tr w:rsidR="002A569B" w:rsidRPr="002A569B" w14:paraId="06042F73" w14:textId="77777777" w:rsidTr="002A569B">
        <w:trPr>
          <w:jc w:val="center"/>
        </w:trPr>
        <w:tc>
          <w:tcPr>
            <w:tcW w:w="9736" w:type="dxa"/>
            <w:shd w:val="clear" w:color="auto" w:fill="E5DFEC" w:themeFill="accent4" w:themeFillTint="33"/>
          </w:tcPr>
          <w:p w14:paraId="0BF6616C" w14:textId="77777777" w:rsidR="002A569B" w:rsidRPr="002A569B" w:rsidRDefault="002A569B" w:rsidP="00A96351">
            <w:pPr>
              <w:pStyle w:val="a0"/>
            </w:pPr>
            <w:r w:rsidRPr="002A569B">
              <w:lastRenderedPageBreak/>
              <w:t>当我们又对文件进行修改时，新的内容被放在工作区，等待之后向暂存区以及</w:t>
            </w:r>
            <w:r w:rsidRPr="002A569B">
              <w:t>HEAD</w:t>
            </w:r>
            <w:r w:rsidRPr="002A569B">
              <w:t>的转移。</w:t>
            </w:r>
            <w:r w:rsidRPr="002A569B">
              <w:br/>
            </w:r>
            <w:r w:rsidRPr="002A569B">
              <w:rPr>
                <w:noProof/>
              </w:rPr>
              <w:drawing>
                <wp:inline distT="0" distB="0" distL="0" distR="0" wp14:anchorId="28BFBF49" wp14:editId="5F1A0BA4">
                  <wp:extent cx="3819600" cy="3351600"/>
                  <wp:effectExtent l="0" t="0" r="0" b="0"/>
                  <wp:docPr id="5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F:\github\git\reset-ex4.png"/>
                          <pic:cNvPicPr>
                            <a:picLocks noChangeAspect="1" noChangeArrowheads="1"/>
                          </pic:cNvPicPr>
                        </pic:nvPicPr>
                        <pic:blipFill>
                          <a:blip r:embed="rId19"/>
                          <a:stretch>
                            <a:fillRect/>
                          </a:stretch>
                        </pic:blipFill>
                        <pic:spPr bwMode="auto">
                          <a:xfrm>
                            <a:off x="0" y="0"/>
                            <a:ext cx="3819600" cy="3351600"/>
                          </a:xfrm>
                          <a:prstGeom prst="rect">
                            <a:avLst/>
                          </a:prstGeom>
                          <a:noFill/>
                          <a:ln w="9525">
                            <a:noFill/>
                            <a:headEnd/>
                            <a:tailEnd/>
                          </a:ln>
                        </pic:spPr>
                      </pic:pic>
                    </a:graphicData>
                  </a:graphic>
                </wp:inline>
              </w:drawing>
            </w:r>
          </w:p>
        </w:tc>
      </w:tr>
    </w:tbl>
    <w:p w14:paraId="5F773F49" w14:textId="77777777" w:rsidR="00C203A9" w:rsidRDefault="00000000">
      <w:r>
        <w:pict w14:anchorId="2D74C0E2">
          <v:rect id="_x0000_i1123" style="width:0;height:1.5pt" o:hralign="center" o:hrstd="t" o:hr="t"/>
        </w:pict>
      </w:r>
    </w:p>
    <w:p w14:paraId="7CC3ADBB" w14:textId="77777777" w:rsidR="00C203A9" w:rsidRDefault="009F02F9">
      <w:pPr>
        <w:pStyle w:val="4"/>
      </w:pPr>
      <w:bookmarkStart w:id="9" w:name="X058ad3ffc773ce866914f1075c0c433d2fd6f3d"/>
      <w:bookmarkEnd w:id="8"/>
      <w:r>
        <w:t xml:space="preserve">2.5 </w:t>
      </w:r>
      <w:r>
        <w:rPr>
          <w:rStyle w:val="VerbatimChar"/>
        </w:rPr>
        <w:t>git log</w:t>
      </w:r>
    </w:p>
    <w:p w14:paraId="79ECD372" w14:textId="77777777" w:rsidR="00C203A9" w:rsidRDefault="009F02F9">
      <w:pPr>
        <w:pStyle w:val="FirstParagraph"/>
      </w:pPr>
      <w:r>
        <w:t>我们现在已经进行了第一次提交，可以通过</w:t>
      </w:r>
      <w:r>
        <w:rPr>
          <w:rStyle w:val="VerbatimChar"/>
        </w:rPr>
        <w:t>git log</w:t>
      </w:r>
      <w:r>
        <w:t>命令看一下提交的记录：</w:t>
      </w:r>
    </w:p>
    <w:p w14:paraId="0D78A7A4" w14:textId="77777777" w:rsidR="00C203A9" w:rsidRDefault="009F02F9">
      <w:pPr>
        <w:pStyle w:val="SourceCode"/>
      </w:pPr>
      <w:r>
        <w:rPr>
          <w:rStyle w:val="FunctionTok"/>
        </w:rPr>
        <w:t>git</w:t>
      </w:r>
      <w:r>
        <w:rPr>
          <w:rStyle w:val="NormalTok"/>
        </w:rPr>
        <w:t xml:space="preserve"> log</w:t>
      </w:r>
      <w:r>
        <w:br/>
      </w:r>
      <w:r>
        <w:br/>
      </w:r>
      <w:r>
        <w:rPr>
          <w:rStyle w:val="CommentTok"/>
        </w:rPr>
        <w:t>## commit f348e188ddfd9fd6b8362c58a024e26849ff7aed (HEAD -&gt; master)</w:t>
      </w:r>
      <w:r>
        <w:br/>
      </w:r>
      <w:r>
        <w:rPr>
          <w:rStyle w:val="CommentTok"/>
        </w:rPr>
        <w:t>## Author: LYL &lt;lyuyulin@qq.com&gt;</w:t>
      </w:r>
      <w:r>
        <w:br/>
      </w:r>
      <w:r>
        <w:rPr>
          <w:rStyle w:val="CommentTok"/>
        </w:rPr>
        <w:t>## Date:   Mon Mar 25 01:17:56 2024 +0800</w:t>
      </w:r>
      <w:r>
        <w:br/>
      </w:r>
      <w:r>
        <w:rPr>
          <w:rStyle w:val="CommentTok"/>
        </w:rPr>
        <w:t xml:space="preserve">## </w:t>
      </w:r>
      <w:r>
        <w:br/>
      </w:r>
      <w:r>
        <w:rPr>
          <w:rStyle w:val="CommentTok"/>
        </w:rPr>
        <w:t>##     add file1</w:t>
      </w:r>
    </w:p>
    <w:p w14:paraId="68C3EF5B" w14:textId="77777777" w:rsidR="00C203A9" w:rsidRDefault="009F02F9">
      <w:pPr>
        <w:pStyle w:val="FirstParagraph"/>
      </w:pPr>
      <w:r>
        <w:t>这里可以看到</w:t>
      </w:r>
      <w:r>
        <w:t>log</w:t>
      </w:r>
      <w:r>
        <w:t>中保存了这次提交的各种信息，包括：</w:t>
      </w:r>
    </w:p>
    <w:p w14:paraId="3FC2596A" w14:textId="77777777" w:rsidR="00C203A9" w:rsidRDefault="009F02F9">
      <w:pPr>
        <w:numPr>
          <w:ilvl w:val="0"/>
          <w:numId w:val="27"/>
        </w:numPr>
        <w:rPr>
          <w:lang w:eastAsia="zh-CN"/>
        </w:rPr>
      </w:pPr>
      <w:r>
        <w:rPr>
          <w:rStyle w:val="VerbatimChar"/>
        </w:rPr>
        <w:t>f348e188ddfd9fd6b8362c58a024e26849ff7aed</w:t>
      </w:r>
      <w:r>
        <w:rPr>
          <w:lang w:eastAsia="zh-CN"/>
        </w:rPr>
        <w:t>：一个哈希值</w:t>
      </w:r>
      <w:proofErr w:type="gramStart"/>
      <w:r>
        <w:rPr>
          <w:lang w:eastAsia="zh-CN"/>
        </w:rPr>
        <w:t>来作</w:t>
      </w:r>
      <w:proofErr w:type="gramEnd"/>
      <w:r>
        <w:rPr>
          <w:lang w:eastAsia="zh-CN"/>
        </w:rPr>
        <w:t>为这次提交的</w:t>
      </w:r>
      <w:r>
        <w:rPr>
          <w:lang w:eastAsia="zh-CN"/>
        </w:rPr>
        <w:t>“</w:t>
      </w:r>
      <w:r>
        <w:rPr>
          <w:lang w:eastAsia="zh-CN"/>
        </w:rPr>
        <w:t>名字</w:t>
      </w:r>
      <w:r>
        <w:rPr>
          <w:lang w:eastAsia="zh-CN"/>
        </w:rPr>
        <w:t>”</w:t>
      </w:r>
      <w:r>
        <w:rPr>
          <w:lang w:eastAsia="zh-CN"/>
        </w:rPr>
        <w:t>，这个名字一般只需要前几位就可以</w:t>
      </w:r>
      <w:r>
        <w:rPr>
          <w:b/>
          <w:bCs/>
          <w:lang w:eastAsia="zh-CN"/>
        </w:rPr>
        <w:t>唯一地</w:t>
      </w:r>
      <w:r>
        <w:rPr>
          <w:lang w:eastAsia="zh-CN"/>
        </w:rPr>
        <w:t>表示这次提交（当然也有极小的可能出现重复）。</w:t>
      </w:r>
      <w:r>
        <w:rPr>
          <w:i/>
          <w:iCs/>
          <w:lang w:eastAsia="zh-CN"/>
        </w:rPr>
        <w:t>在一些撤销相关的操作里面需要输入指定的提交时，只需要这个名字的前几位就可以了。</w:t>
      </w:r>
    </w:p>
    <w:p w14:paraId="1DED0BCE" w14:textId="77777777" w:rsidR="00C203A9" w:rsidRDefault="009F02F9">
      <w:pPr>
        <w:numPr>
          <w:ilvl w:val="0"/>
          <w:numId w:val="27"/>
        </w:numPr>
      </w:pPr>
      <w:r>
        <w:rPr>
          <w:rStyle w:val="VerbatimChar"/>
        </w:rPr>
        <w:t xml:space="preserve">(HEAD -&gt; </w:t>
      </w:r>
      <w:proofErr w:type="gramStart"/>
      <w:r>
        <w:rPr>
          <w:rStyle w:val="VerbatimChar"/>
        </w:rPr>
        <w:t>master)</w:t>
      </w:r>
      <w:r>
        <w:t>：</w:t>
      </w:r>
      <w:proofErr w:type="gramEnd"/>
      <w:r>
        <w:rPr>
          <w:rStyle w:val="VerbatimChar"/>
        </w:rPr>
        <w:t>master</w:t>
      </w:r>
      <w:r>
        <w:t>在哪个提交的右边表示</w:t>
      </w:r>
      <w:r>
        <w:rPr>
          <w:rStyle w:val="VerbatimChar"/>
        </w:rPr>
        <w:t>master</w:t>
      </w:r>
      <w:r>
        <w:t>分支最后一次提交是哪次，</w:t>
      </w:r>
      <w:r>
        <w:rPr>
          <w:rStyle w:val="VerbatimChar"/>
        </w:rPr>
        <w:t>HEAD</w:t>
      </w:r>
      <w:r>
        <w:t>指向</w:t>
      </w:r>
      <w:r>
        <w:rPr>
          <w:rStyle w:val="VerbatimChar"/>
        </w:rPr>
        <w:t>master</w:t>
      </w:r>
      <w:r>
        <w:t>表示表示当前的工作环境是基于</w:t>
      </w:r>
      <w:r>
        <w:rPr>
          <w:rStyle w:val="VerbatimChar"/>
        </w:rPr>
        <w:t>master</w:t>
      </w:r>
      <w:r>
        <w:t>分支的最后一次提交。</w:t>
      </w:r>
      <w:r>
        <w:rPr>
          <w:i/>
          <w:iCs/>
        </w:rPr>
        <w:t>一般不用管这些信息，只有当存在多个分支产生了不兼容的提交（即对同一个文件的同一块内容进行了不同的改动），或者本地和远程的分支不同步（产生了互相不兼容的提交）的时候，才需要观察这些信息。</w:t>
      </w:r>
    </w:p>
    <w:p w14:paraId="29EA9E93" w14:textId="77777777" w:rsidR="00C203A9" w:rsidRDefault="009F02F9">
      <w:pPr>
        <w:numPr>
          <w:ilvl w:val="0"/>
          <w:numId w:val="27"/>
        </w:numPr>
      </w:pPr>
      <w:r>
        <w:rPr>
          <w:rStyle w:val="VerbatimChar"/>
        </w:rPr>
        <w:t>Author: LYL &lt;lyuyulin@qq.com&gt;</w:t>
      </w:r>
      <w:r>
        <w:t>：作者的信息（是我们一开始自己设置的）。</w:t>
      </w:r>
    </w:p>
    <w:p w14:paraId="28D244D8" w14:textId="77777777" w:rsidR="00C203A9" w:rsidRDefault="009F02F9">
      <w:pPr>
        <w:numPr>
          <w:ilvl w:val="0"/>
          <w:numId w:val="27"/>
        </w:numPr>
      </w:pPr>
      <w:r>
        <w:rPr>
          <w:rStyle w:val="VerbatimChar"/>
        </w:rPr>
        <w:t>Date:   Mon Mar 25 01:17:56 2024 +0800</w:t>
      </w:r>
      <w:r>
        <w:t>：提交时间。</w:t>
      </w:r>
    </w:p>
    <w:p w14:paraId="25A7EB56" w14:textId="77777777" w:rsidR="00C203A9" w:rsidRDefault="009F02F9">
      <w:pPr>
        <w:numPr>
          <w:ilvl w:val="0"/>
          <w:numId w:val="27"/>
        </w:numPr>
      </w:pPr>
      <w:r>
        <w:rPr>
          <w:rStyle w:val="VerbatimChar"/>
        </w:rPr>
        <w:t>add file1</w:t>
      </w:r>
      <w:r>
        <w:t>：</w:t>
      </w:r>
      <w:r>
        <w:rPr>
          <w:rStyle w:val="VerbatimChar"/>
        </w:rPr>
        <w:t>git commit</w:t>
      </w:r>
      <w:r>
        <w:t>时输入的信息。</w:t>
      </w:r>
    </w:p>
    <w:p w14:paraId="35FC060E" w14:textId="77777777" w:rsidR="00C203A9" w:rsidRDefault="009F02F9">
      <w:pPr>
        <w:pStyle w:val="FirstParagraph"/>
      </w:pPr>
      <w:r>
        <w:rPr>
          <w:rStyle w:val="VerbatimChar"/>
        </w:rPr>
        <w:lastRenderedPageBreak/>
        <w:t>git log</w:t>
      </w:r>
      <w:r>
        <w:t>是一个</w:t>
      </w:r>
      <w:r>
        <w:rPr>
          <w:b/>
          <w:bCs/>
        </w:rPr>
        <w:t>非常重要</w:t>
      </w:r>
      <w:r>
        <w:t>的命令，如果发生了误操作，想撤销对文件的修改、暂存或者提交，就得好好检查之前的</w:t>
      </w:r>
      <w:r>
        <w:t>log</w:t>
      </w:r>
      <w:r>
        <w:t>，找到想回溯到哪次提交，想办法消除误操作造成的损失同时又不丢失重要的文件和改动。可以使用</w:t>
      </w:r>
      <w:r>
        <w:rPr>
          <w:rStyle w:val="VerbatimChar"/>
        </w:rPr>
        <w:t>git help log</w:t>
      </w:r>
      <w:r>
        <w:t>仔细查看帮助文档。</w:t>
      </w:r>
      <w:r>
        <w:rPr>
          <w:i/>
          <w:iCs/>
        </w:rPr>
        <w:t>Git</w:t>
      </w:r>
      <w:r>
        <w:rPr>
          <w:i/>
          <w:iCs/>
        </w:rPr>
        <w:t>被设计得具有很大的容错率，几乎所有的操作都是可以通过各种方式来撤销的。个别会导致文件彻底丢失的操作在生效前都会有警告提示。</w:t>
      </w:r>
    </w:p>
    <w:p w14:paraId="20810953" w14:textId="77777777" w:rsidR="00C203A9" w:rsidRDefault="009F02F9">
      <w:pPr>
        <w:pStyle w:val="a0"/>
      </w:pPr>
      <w:r>
        <w:t>我们可以再试着对文件进行改动，做一轮提交，产生一次新的记录。</w:t>
      </w:r>
    </w:p>
    <w:p w14:paraId="114F7E83" w14:textId="77777777" w:rsidR="00C203A9" w:rsidRDefault="009F02F9">
      <w:pPr>
        <w:pStyle w:val="SourceCode"/>
      </w:pPr>
      <w:r>
        <w:rPr>
          <w:rStyle w:val="BuiltInTok"/>
        </w:rPr>
        <w:t>echo</w:t>
      </w:r>
      <w:r>
        <w:rPr>
          <w:rStyle w:val="NormalTok"/>
        </w:rPr>
        <w:t xml:space="preserve"> </w:t>
      </w:r>
      <w:r>
        <w:rPr>
          <w:rStyle w:val="StringTok"/>
        </w:rPr>
        <w:t>"new line"</w:t>
      </w:r>
      <w:r>
        <w:rPr>
          <w:rStyle w:val="NormalTok"/>
        </w:rPr>
        <w:t xml:space="preserve"> </w:t>
      </w:r>
      <w:r>
        <w:rPr>
          <w:rStyle w:val="OperatorTok"/>
        </w:rPr>
        <w:t>&gt;&gt;</w:t>
      </w:r>
      <w:r>
        <w:rPr>
          <w:rStyle w:val="NormalTok"/>
        </w:rPr>
        <w:t xml:space="preserve"> file1.txt</w:t>
      </w:r>
      <w:r>
        <w:br/>
      </w:r>
      <w:r>
        <w:br/>
      </w:r>
      <w:r>
        <w:rPr>
          <w:rStyle w:val="FunctionTok"/>
        </w:rPr>
        <w:t>git</w:t>
      </w:r>
      <w:r>
        <w:rPr>
          <w:rStyle w:val="NormalTok"/>
        </w:rPr>
        <w:t xml:space="preserve"> add file1.txt</w:t>
      </w:r>
      <w:r>
        <w:br/>
      </w:r>
      <w:r>
        <w:rPr>
          <w:rStyle w:val="FunctionTok"/>
        </w:rPr>
        <w:t>git</w:t>
      </w:r>
      <w:r>
        <w:rPr>
          <w:rStyle w:val="NormalTok"/>
        </w:rPr>
        <w:t xml:space="preserve"> commit </w:t>
      </w:r>
      <w:r>
        <w:rPr>
          <w:rStyle w:val="AttributeTok"/>
        </w:rPr>
        <w:t>-m</w:t>
      </w:r>
      <w:r>
        <w:rPr>
          <w:rStyle w:val="NormalTok"/>
        </w:rPr>
        <w:t xml:space="preserve"> </w:t>
      </w:r>
      <w:r>
        <w:rPr>
          <w:rStyle w:val="StringTok"/>
        </w:rPr>
        <w:t>'add new line to file1'</w:t>
      </w:r>
      <w:r>
        <w:br/>
      </w:r>
      <w:r>
        <w:rPr>
          <w:rStyle w:val="FunctionTok"/>
        </w:rPr>
        <w:t>git</w:t>
      </w:r>
      <w:r>
        <w:rPr>
          <w:rStyle w:val="NormalTok"/>
        </w:rPr>
        <w:t xml:space="preserve"> log</w:t>
      </w:r>
      <w:r>
        <w:br/>
      </w:r>
      <w:r>
        <w:rPr>
          <w:rStyle w:val="CommentTok"/>
        </w:rPr>
        <w:t>## commit b346ad69fdcf9bfd4582531612f5387b6c02cb48 (HEAD -&gt; master)</w:t>
      </w:r>
      <w:r>
        <w:br/>
      </w:r>
      <w:r>
        <w:rPr>
          <w:rStyle w:val="CommentTok"/>
        </w:rPr>
        <w:t>## Author: LYL &lt;lyuyulin@qq.com&gt;</w:t>
      </w:r>
      <w:r>
        <w:br/>
      </w:r>
      <w:r>
        <w:rPr>
          <w:rStyle w:val="CommentTok"/>
        </w:rPr>
        <w:t>## Date:   Mon Mar 25 01:31:13 2024 +0800</w:t>
      </w:r>
      <w:r>
        <w:br/>
      </w:r>
      <w:r>
        <w:rPr>
          <w:rStyle w:val="CommentTok"/>
        </w:rPr>
        <w:t xml:space="preserve">## </w:t>
      </w:r>
      <w:r>
        <w:br/>
      </w:r>
      <w:r>
        <w:rPr>
          <w:rStyle w:val="CommentTok"/>
        </w:rPr>
        <w:t>##     add new line to file1</w:t>
      </w:r>
      <w:r>
        <w:br/>
      </w:r>
      <w:r>
        <w:rPr>
          <w:rStyle w:val="CommentTok"/>
        </w:rPr>
        <w:t xml:space="preserve">## </w:t>
      </w:r>
      <w:r>
        <w:br/>
      </w:r>
      <w:r>
        <w:rPr>
          <w:rStyle w:val="CommentTok"/>
        </w:rPr>
        <w:t>## commit f348e188ddfd9fd6b8362c58a024e26849ff7aed</w:t>
      </w:r>
      <w:r>
        <w:br/>
      </w:r>
      <w:r>
        <w:rPr>
          <w:rStyle w:val="CommentTok"/>
        </w:rPr>
        <w:t>## Author: LYL &lt;lyuyulin@qq.com&gt;</w:t>
      </w:r>
      <w:r>
        <w:br/>
      </w:r>
      <w:r>
        <w:rPr>
          <w:rStyle w:val="CommentTok"/>
        </w:rPr>
        <w:t>## Date:   Mon Mar 25 01:17:56 2024 +0800</w:t>
      </w:r>
      <w:r>
        <w:br/>
      </w:r>
      <w:r>
        <w:rPr>
          <w:rStyle w:val="CommentTok"/>
        </w:rPr>
        <w:t xml:space="preserve">## </w:t>
      </w:r>
      <w:r>
        <w:br/>
      </w:r>
      <w:r>
        <w:rPr>
          <w:rStyle w:val="CommentTok"/>
        </w:rPr>
        <w:t>##     add file1</w:t>
      </w:r>
    </w:p>
    <w:p w14:paraId="31B51466" w14:textId="77777777" w:rsidR="00C203A9" w:rsidRDefault="009F02F9">
      <w:pPr>
        <w:pStyle w:val="FirstParagraph"/>
      </w:pPr>
      <w:r>
        <w:t>可以看到，这里的</w:t>
      </w:r>
      <w:r>
        <w:rPr>
          <w:rStyle w:val="VerbatimChar"/>
        </w:rPr>
        <w:t>HEAD</w:t>
      </w:r>
      <w:r>
        <w:t>和</w:t>
      </w:r>
      <w:r>
        <w:rPr>
          <w:rStyle w:val="VerbatimChar"/>
        </w:rPr>
        <w:t>master</w:t>
      </w:r>
      <w:r>
        <w:t>都跑到了第二次提交上，表示当前所处的</w:t>
      </w:r>
      <w:r>
        <w:rPr>
          <w:rStyle w:val="VerbatimChar"/>
        </w:rPr>
        <w:t>master</w:t>
      </w:r>
      <w:r>
        <w:t>分支的最后一次提交是这个</w:t>
      </w:r>
      <w:r>
        <w:t>b346ad6</w:t>
      </w:r>
      <w:r>
        <w:t>开头的提交。</w:t>
      </w:r>
    </w:p>
    <w:tbl>
      <w:tblPr>
        <w:tblStyle w:val="af5"/>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DFEC" w:themeFill="accent4" w:themeFillTint="33"/>
        <w:tblLook w:val="04A0" w:firstRow="1" w:lastRow="0" w:firstColumn="1" w:lastColumn="0" w:noHBand="0" w:noVBand="1"/>
      </w:tblPr>
      <w:tblGrid>
        <w:gridCol w:w="10206"/>
      </w:tblGrid>
      <w:tr w:rsidR="004D4203" w:rsidRPr="004D4203" w14:paraId="21D6EE79" w14:textId="77777777" w:rsidTr="00BD0776">
        <w:trPr>
          <w:jc w:val="center"/>
        </w:trPr>
        <w:tc>
          <w:tcPr>
            <w:tcW w:w="10206" w:type="dxa"/>
            <w:shd w:val="clear" w:color="auto" w:fill="E5DFEC" w:themeFill="accent4" w:themeFillTint="33"/>
          </w:tcPr>
          <w:p w14:paraId="0417D870" w14:textId="77777777" w:rsidR="004D4203" w:rsidRPr="004D4203" w:rsidRDefault="004D4203" w:rsidP="00517624">
            <w:pPr>
              <w:pStyle w:val="3"/>
              <w:rPr>
                <w:lang w:eastAsia="zh-CN"/>
              </w:rPr>
            </w:pPr>
            <w:bookmarkStart w:id="10" w:name="X065d93c1ee366633720246fbd8b2cd7b569904c"/>
            <w:bookmarkEnd w:id="4"/>
            <w:bookmarkEnd w:id="9"/>
            <w:r w:rsidRPr="004D4203">
              <w:rPr>
                <w:lang w:eastAsia="zh-CN"/>
              </w:rPr>
              <w:t xml:space="preserve">3. </w:t>
            </w:r>
            <w:r w:rsidRPr="004D4203">
              <w:rPr>
                <w:lang w:eastAsia="zh-CN"/>
              </w:rPr>
              <w:t>（</w:t>
            </w:r>
            <w:r w:rsidRPr="004D4203">
              <w:rPr>
                <w:lang w:eastAsia="zh-CN"/>
              </w:rPr>
              <w:t>Optional</w:t>
            </w:r>
            <w:r w:rsidRPr="004D4203">
              <w:rPr>
                <w:lang w:eastAsia="zh-CN"/>
              </w:rPr>
              <w:t>）创建与合并分支（参考</w:t>
            </w:r>
            <w:r w:rsidRPr="004D4203">
              <w:rPr>
                <w:lang w:eastAsia="zh-CN"/>
              </w:rPr>
              <w:t>Pro Git book</w:t>
            </w:r>
            <w:r w:rsidRPr="004D4203">
              <w:rPr>
                <w:lang w:eastAsia="zh-CN"/>
              </w:rPr>
              <w:t>）</w:t>
            </w:r>
          </w:p>
        </w:tc>
      </w:tr>
      <w:tr w:rsidR="004D4203" w:rsidRPr="004D4203" w14:paraId="5A4BD429" w14:textId="77777777" w:rsidTr="00BD0776">
        <w:trPr>
          <w:jc w:val="center"/>
        </w:trPr>
        <w:tc>
          <w:tcPr>
            <w:tcW w:w="10206" w:type="dxa"/>
            <w:shd w:val="clear" w:color="auto" w:fill="E5DFEC" w:themeFill="accent4" w:themeFillTint="33"/>
          </w:tcPr>
          <w:p w14:paraId="4D874AC2" w14:textId="77777777" w:rsidR="004D4203" w:rsidRPr="004D4203" w:rsidRDefault="004D4203" w:rsidP="00517624">
            <w:pPr>
              <w:pStyle w:val="FirstParagraph"/>
            </w:pPr>
            <w:r w:rsidRPr="004D4203">
              <w:t>假如我们希望在项目中做一些和现在的主线（</w:t>
            </w:r>
            <w:r w:rsidRPr="004D4203">
              <w:rPr>
                <w:rStyle w:val="VerbatimChar"/>
              </w:rPr>
              <w:t>master</w:t>
            </w:r>
            <w:r w:rsidRPr="004D4203">
              <w:t>）不太相关的尝试，但不希望影响到主线，可以创建一个分支，在分支上继续修改项目内容。</w:t>
            </w:r>
          </w:p>
        </w:tc>
      </w:tr>
      <w:tr w:rsidR="004D4203" w:rsidRPr="004D4203" w14:paraId="4F8E9AF1" w14:textId="77777777" w:rsidTr="00BD0776">
        <w:trPr>
          <w:jc w:val="center"/>
        </w:trPr>
        <w:tc>
          <w:tcPr>
            <w:tcW w:w="10206" w:type="dxa"/>
            <w:shd w:val="clear" w:color="auto" w:fill="E5DFEC" w:themeFill="accent4" w:themeFillTint="33"/>
          </w:tcPr>
          <w:p w14:paraId="2A170103" w14:textId="77777777" w:rsidR="004D4203" w:rsidRPr="004D4203" w:rsidRDefault="004D4203" w:rsidP="00517624">
            <w:pPr>
              <w:pStyle w:val="a0"/>
            </w:pPr>
            <w:r w:rsidRPr="004D4203">
              <w:t>这里为了方便，设置了一个别名</w:t>
            </w:r>
            <w:r w:rsidRPr="004D4203">
              <w:rPr>
                <w:rStyle w:val="VerbatimChar"/>
              </w:rPr>
              <w:t xml:space="preserve">git config --global </w:t>
            </w:r>
            <w:proofErr w:type="spellStart"/>
            <w:r w:rsidRPr="004D4203">
              <w:rPr>
                <w:rStyle w:val="VerbatimChar"/>
              </w:rPr>
              <w:t>alias.lg</w:t>
            </w:r>
            <w:proofErr w:type="spellEnd"/>
            <w:r w:rsidRPr="004D4203">
              <w:rPr>
                <w:rStyle w:val="VerbatimChar"/>
              </w:rPr>
              <w:t xml:space="preserve"> 'log --graph --</w:t>
            </w:r>
            <w:proofErr w:type="spellStart"/>
            <w:r w:rsidRPr="004D4203">
              <w:rPr>
                <w:rStyle w:val="VerbatimChar"/>
              </w:rPr>
              <w:t>oneline</w:t>
            </w:r>
            <w:proofErr w:type="spellEnd"/>
            <w:r w:rsidRPr="004D4203">
              <w:rPr>
                <w:rStyle w:val="VerbatimChar"/>
              </w:rPr>
              <w:t xml:space="preserve"> --all'</w:t>
            </w:r>
            <w:r w:rsidRPr="004D4203">
              <w:t>来简化</w:t>
            </w:r>
            <w:r w:rsidRPr="004D4203">
              <w:rPr>
                <w:rStyle w:val="VerbatimChar"/>
              </w:rPr>
              <w:t>git log</w:t>
            </w:r>
            <w:r w:rsidRPr="004D4203">
              <w:t>的展示效果。</w:t>
            </w:r>
          </w:p>
        </w:tc>
      </w:tr>
      <w:tr w:rsidR="00BD0776" w:rsidRPr="004D4203" w14:paraId="67DBF49B" w14:textId="77777777" w:rsidTr="00BD0776">
        <w:trPr>
          <w:trHeight w:val="4230"/>
          <w:jc w:val="center"/>
        </w:trPr>
        <w:tc>
          <w:tcPr>
            <w:tcW w:w="10206" w:type="dxa"/>
            <w:shd w:val="clear" w:color="auto" w:fill="E5DFEC" w:themeFill="accent4" w:themeFillTint="33"/>
          </w:tcPr>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0"/>
            </w:tblGrid>
            <w:tr w:rsidR="00BD0776" w:rsidRPr="004D4203" w14:paraId="0496D76E" w14:textId="77777777" w:rsidTr="004D4203">
              <w:tc>
                <w:tcPr>
                  <w:tcW w:w="9980" w:type="dxa"/>
                </w:tcPr>
                <w:p w14:paraId="01E9E22F" w14:textId="77777777" w:rsidR="00BD0776" w:rsidRPr="004D4203" w:rsidRDefault="00BD0776" w:rsidP="001A2316">
                  <w:pPr>
                    <w:pStyle w:val="SourceCode"/>
                  </w:pPr>
                  <w:r w:rsidRPr="004D4203">
                    <w:rPr>
                      <w:rStyle w:val="FunctionTok"/>
                    </w:rPr>
                    <w:t>git</w:t>
                  </w:r>
                  <w:r w:rsidRPr="004D4203">
                    <w:rPr>
                      <w:rStyle w:val="NormalTok"/>
                    </w:rPr>
                    <w:t xml:space="preserve"> branch dev</w:t>
                  </w:r>
                  <w:r w:rsidRPr="004D4203">
                    <w:br/>
                  </w:r>
                  <w:r w:rsidRPr="004D4203">
                    <w:rPr>
                      <w:rStyle w:val="FunctionTok"/>
                    </w:rPr>
                    <w:t>git</w:t>
                  </w:r>
                  <w:r w:rsidRPr="004D4203">
                    <w:rPr>
                      <w:rStyle w:val="NormalTok"/>
                    </w:rPr>
                    <w:t xml:space="preserve"> lg</w:t>
                  </w:r>
                  <w:r w:rsidRPr="004D4203">
                    <w:br/>
                  </w:r>
                  <w:r w:rsidRPr="004D4203">
                    <w:rPr>
                      <w:rStyle w:val="CommentTok"/>
                    </w:rPr>
                    <w:t>## * b346ad6 (HEAD -&gt; master, dev) add new line to file1</w:t>
                  </w:r>
                  <w:r w:rsidRPr="004D4203">
                    <w:br/>
                  </w:r>
                  <w:r w:rsidRPr="004D4203">
                    <w:rPr>
                      <w:rStyle w:val="CommentTok"/>
                    </w:rPr>
                    <w:t>## * f348e18 add file1</w:t>
                  </w:r>
                  <w:r w:rsidRPr="004D4203">
                    <w:br/>
                  </w:r>
                  <w:r w:rsidRPr="004D4203">
                    <w:br/>
                  </w:r>
                  <w:r w:rsidRPr="004D4203">
                    <w:rPr>
                      <w:rStyle w:val="FunctionTok"/>
                    </w:rPr>
                    <w:t>git</w:t>
                  </w:r>
                  <w:r w:rsidRPr="004D4203">
                    <w:rPr>
                      <w:rStyle w:val="NormalTok"/>
                    </w:rPr>
                    <w:t xml:space="preserve"> checkout dev</w:t>
                  </w:r>
                  <w:r w:rsidRPr="004D4203">
                    <w:br/>
                  </w:r>
                  <w:r w:rsidRPr="004D4203">
                    <w:rPr>
                      <w:rStyle w:val="CommentTok"/>
                    </w:rPr>
                    <w:t>## Switched to branch 'dev'</w:t>
                  </w:r>
                  <w:r w:rsidRPr="004D4203">
                    <w:br/>
                  </w:r>
                  <w:r w:rsidRPr="004D4203">
                    <w:rPr>
                      <w:rStyle w:val="FunctionTok"/>
                    </w:rPr>
                    <w:t>git</w:t>
                  </w:r>
                  <w:r w:rsidRPr="004D4203">
                    <w:rPr>
                      <w:rStyle w:val="NormalTok"/>
                    </w:rPr>
                    <w:t xml:space="preserve"> lg</w:t>
                  </w:r>
                  <w:r w:rsidRPr="004D4203">
                    <w:br/>
                  </w:r>
                  <w:r w:rsidRPr="004D4203">
                    <w:rPr>
                      <w:rStyle w:val="CommentTok"/>
                    </w:rPr>
                    <w:t>## * b346ad6 (HEAD -&gt; dev, master) add new line to file1</w:t>
                  </w:r>
                  <w:r w:rsidRPr="004D4203">
                    <w:br/>
                  </w:r>
                  <w:r w:rsidRPr="004D4203">
                    <w:rPr>
                      <w:rStyle w:val="CommentTok"/>
                    </w:rPr>
                    <w:t>## * f348e18 add file1</w:t>
                  </w:r>
                </w:p>
              </w:tc>
            </w:tr>
          </w:tbl>
          <w:p w14:paraId="2CDAFB00" w14:textId="1FCCC82A" w:rsidR="00BD0776" w:rsidRPr="004D4203" w:rsidRDefault="00BD0776" w:rsidP="00517624">
            <w:pPr>
              <w:pStyle w:val="FirstParagraph"/>
            </w:pPr>
            <w:r w:rsidRPr="004D4203">
              <w:t>可以看到</w:t>
            </w:r>
            <w:r w:rsidRPr="004D4203">
              <w:rPr>
                <w:rStyle w:val="VerbatimChar"/>
              </w:rPr>
              <w:t>git branch</w:t>
            </w:r>
            <w:r w:rsidRPr="004D4203">
              <w:t>的效果是在当前的上次提交，也就是</w:t>
            </w:r>
            <w:r w:rsidRPr="004D4203">
              <w:rPr>
                <w:rStyle w:val="VerbatimChar"/>
              </w:rPr>
              <w:t>HEAD</w:t>
            </w:r>
            <w:r w:rsidRPr="004D4203">
              <w:t>所指向的位置（</w:t>
            </w:r>
            <w:r w:rsidRPr="004D4203">
              <w:rPr>
                <w:rStyle w:val="VerbatimChar"/>
              </w:rPr>
              <w:t>12ddd9e</w:t>
            </w:r>
            <w:r w:rsidRPr="004D4203">
              <w:t>）新建一个指向该次提交的分支。</w:t>
            </w:r>
            <w:r w:rsidRPr="004D4203">
              <w:br/>
            </w:r>
            <w:r w:rsidRPr="004D4203">
              <w:t>而</w:t>
            </w:r>
            <w:r w:rsidRPr="004D4203">
              <w:rPr>
                <w:rStyle w:val="VerbatimChar"/>
              </w:rPr>
              <w:t>git checkout</w:t>
            </w:r>
            <w:r w:rsidRPr="004D4203">
              <w:t>可以将</w:t>
            </w:r>
            <w:r w:rsidRPr="004D4203">
              <w:rPr>
                <w:rStyle w:val="VerbatimChar"/>
              </w:rPr>
              <w:t>HEAD</w:t>
            </w:r>
            <w:r w:rsidRPr="004D4203">
              <w:t>移到指定的分支（或是提交）上，这里同时也会改变提示符括号里的内容。</w:t>
            </w:r>
          </w:p>
        </w:tc>
      </w:tr>
      <w:tr w:rsidR="004D4203" w:rsidRPr="004D4203" w14:paraId="2345C178" w14:textId="77777777" w:rsidTr="00BD0776">
        <w:trPr>
          <w:jc w:val="center"/>
        </w:trPr>
        <w:tc>
          <w:tcPr>
            <w:tcW w:w="10206" w:type="dxa"/>
            <w:shd w:val="clear" w:color="auto" w:fill="E5DFEC" w:themeFill="accent4" w:themeFillTint="33"/>
          </w:tcPr>
          <w:p w14:paraId="2719C921" w14:textId="77777777" w:rsidR="004D4203" w:rsidRPr="004D4203" w:rsidRDefault="004D4203" w:rsidP="00517624">
            <w:pPr>
              <w:pStyle w:val="a0"/>
            </w:pPr>
            <w:r w:rsidRPr="004D4203">
              <w:lastRenderedPageBreak/>
              <w:t>现在我们试着在</w:t>
            </w:r>
            <w:r w:rsidRPr="004D4203">
              <w:rPr>
                <w:rStyle w:val="VerbatimChar"/>
              </w:rPr>
              <w:t>master</w:t>
            </w:r>
            <w:r w:rsidRPr="004D4203">
              <w:t>和</w:t>
            </w:r>
            <w:r w:rsidRPr="004D4203">
              <w:rPr>
                <w:rStyle w:val="VerbatimChar"/>
              </w:rPr>
              <w:t>dev</w:t>
            </w:r>
            <w:r w:rsidRPr="004D4203">
              <w:t>里面做不同的提交。</w:t>
            </w:r>
          </w:p>
        </w:tc>
      </w:tr>
      <w:tr w:rsidR="00BD0776" w:rsidRPr="004D4203" w14:paraId="369B3BBE" w14:textId="77777777" w:rsidTr="007D2466">
        <w:trPr>
          <w:trHeight w:val="2541"/>
          <w:jc w:val="center"/>
        </w:trPr>
        <w:tc>
          <w:tcPr>
            <w:tcW w:w="10206" w:type="dxa"/>
            <w:shd w:val="clear" w:color="auto" w:fill="E5DFEC" w:themeFill="accent4" w:themeFillTint="33"/>
          </w:tcPr>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0"/>
            </w:tblGrid>
            <w:tr w:rsidR="00BD0776" w:rsidRPr="004D4203" w14:paraId="430197FE" w14:textId="77777777" w:rsidTr="004D4203">
              <w:tc>
                <w:tcPr>
                  <w:tcW w:w="9980" w:type="dxa"/>
                </w:tcPr>
                <w:p w14:paraId="019EC53E" w14:textId="77777777" w:rsidR="00BD0776" w:rsidRPr="004D4203" w:rsidRDefault="00BD0776" w:rsidP="002E55EC">
                  <w:pPr>
                    <w:pStyle w:val="SourceCode"/>
                  </w:pPr>
                  <w:r w:rsidRPr="004D4203">
                    <w:rPr>
                      <w:rStyle w:val="BuiltInTok"/>
                    </w:rPr>
                    <w:t>echo</w:t>
                  </w:r>
                  <w:r w:rsidRPr="004D4203">
                    <w:rPr>
                      <w:rStyle w:val="NormalTok"/>
                    </w:rPr>
                    <w:t xml:space="preserve"> </w:t>
                  </w:r>
                  <w:r w:rsidRPr="004D4203">
                    <w:rPr>
                      <w:rStyle w:val="StringTok"/>
                    </w:rPr>
                    <w:t>"other text"</w:t>
                  </w:r>
                  <w:r w:rsidRPr="004D4203">
                    <w:rPr>
                      <w:rStyle w:val="NormalTok"/>
                    </w:rPr>
                    <w:t xml:space="preserve"> </w:t>
                  </w:r>
                  <w:r w:rsidRPr="004D4203">
                    <w:rPr>
                      <w:rStyle w:val="OperatorTok"/>
                    </w:rPr>
                    <w:t>&gt;</w:t>
                  </w:r>
                  <w:r w:rsidRPr="004D4203">
                    <w:rPr>
                      <w:rStyle w:val="NormalTok"/>
                    </w:rPr>
                    <w:t xml:space="preserve"> file2.txt</w:t>
                  </w:r>
                  <w:r w:rsidRPr="004D4203">
                    <w:br/>
                  </w:r>
                  <w:r w:rsidRPr="004D4203">
                    <w:rPr>
                      <w:rStyle w:val="FunctionTok"/>
                    </w:rPr>
                    <w:t>git</w:t>
                  </w:r>
                  <w:r w:rsidRPr="004D4203">
                    <w:rPr>
                      <w:rStyle w:val="NormalTok"/>
                    </w:rPr>
                    <w:t xml:space="preserve"> add file2.txt</w:t>
                  </w:r>
                  <w:r w:rsidRPr="004D4203">
                    <w:br/>
                  </w:r>
                  <w:r w:rsidRPr="004D4203">
                    <w:rPr>
                      <w:rStyle w:val="FunctionTok"/>
                    </w:rPr>
                    <w:t>git</w:t>
                  </w:r>
                  <w:r w:rsidRPr="004D4203">
                    <w:rPr>
                      <w:rStyle w:val="NormalTok"/>
                    </w:rPr>
                    <w:t xml:space="preserve"> commit </w:t>
                  </w:r>
                  <w:r w:rsidRPr="004D4203">
                    <w:rPr>
                      <w:rStyle w:val="AttributeTok"/>
                    </w:rPr>
                    <w:t>-m</w:t>
                  </w:r>
                  <w:r w:rsidRPr="004D4203">
                    <w:rPr>
                      <w:rStyle w:val="NormalTok"/>
                    </w:rPr>
                    <w:t xml:space="preserve"> </w:t>
                  </w:r>
                  <w:r w:rsidRPr="004D4203">
                    <w:rPr>
                      <w:rStyle w:val="StringTok"/>
                    </w:rPr>
                    <w:t>'add file2'</w:t>
                  </w:r>
                  <w:r w:rsidRPr="004D4203">
                    <w:br/>
                  </w:r>
                  <w:r w:rsidRPr="004D4203">
                    <w:rPr>
                      <w:rStyle w:val="FunctionTok"/>
                    </w:rPr>
                    <w:t>git</w:t>
                  </w:r>
                  <w:r w:rsidRPr="004D4203">
                    <w:rPr>
                      <w:rStyle w:val="NormalTok"/>
                    </w:rPr>
                    <w:t xml:space="preserve"> lg</w:t>
                  </w:r>
                  <w:r w:rsidRPr="004D4203">
                    <w:br/>
                  </w:r>
                  <w:r w:rsidRPr="004D4203">
                    <w:rPr>
                      <w:rStyle w:val="CommentTok"/>
                    </w:rPr>
                    <w:t>## * cb3217f (HEAD -&gt; dev) add file2</w:t>
                  </w:r>
                  <w:r w:rsidRPr="004D4203">
                    <w:br/>
                  </w:r>
                  <w:r w:rsidRPr="004D4203">
                    <w:rPr>
                      <w:rStyle w:val="CommentTok"/>
                    </w:rPr>
                    <w:t>## * b346ad6 (master) add new line to file1</w:t>
                  </w:r>
                  <w:r w:rsidRPr="004D4203">
                    <w:br/>
                  </w:r>
                  <w:r w:rsidRPr="004D4203">
                    <w:rPr>
                      <w:rStyle w:val="CommentTok"/>
                    </w:rPr>
                    <w:t>## * f348e18 add file1</w:t>
                  </w:r>
                </w:p>
              </w:tc>
            </w:tr>
          </w:tbl>
          <w:p w14:paraId="461BE133" w14:textId="0FEE2D06" w:rsidR="00BD0776" w:rsidRPr="004D4203" w:rsidRDefault="00BD0776" w:rsidP="00517624">
            <w:pPr>
              <w:pStyle w:val="FirstParagraph"/>
            </w:pPr>
            <w:r w:rsidRPr="004D4203">
              <w:t>可以看到这里当前所在的</w:t>
            </w:r>
            <w:r w:rsidRPr="004D4203">
              <w:rPr>
                <w:rStyle w:val="VerbatimChar"/>
              </w:rPr>
              <w:t>dev</w:t>
            </w:r>
            <w:r w:rsidRPr="004D4203">
              <w:t>分支额外产生了一个提交，而</w:t>
            </w:r>
            <w:r w:rsidRPr="004D4203">
              <w:rPr>
                <w:rStyle w:val="VerbatimChar"/>
              </w:rPr>
              <w:t>master</w:t>
            </w:r>
            <w:r w:rsidRPr="004D4203">
              <w:t>分支留在原地。</w:t>
            </w:r>
          </w:p>
        </w:tc>
      </w:tr>
      <w:tr w:rsidR="00BD0776" w:rsidRPr="004D4203" w14:paraId="35DC8D07" w14:textId="77777777" w:rsidTr="0062521F">
        <w:trPr>
          <w:trHeight w:val="4886"/>
          <w:jc w:val="center"/>
        </w:trPr>
        <w:tc>
          <w:tcPr>
            <w:tcW w:w="10206" w:type="dxa"/>
            <w:shd w:val="clear" w:color="auto" w:fill="E5DFEC" w:themeFill="accent4" w:themeFillTint="33"/>
          </w:tcPr>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0"/>
            </w:tblGrid>
            <w:tr w:rsidR="00BD0776" w:rsidRPr="004D4203" w14:paraId="17149D6B" w14:textId="77777777" w:rsidTr="004D4203">
              <w:tc>
                <w:tcPr>
                  <w:tcW w:w="9980" w:type="dxa"/>
                </w:tcPr>
                <w:p w14:paraId="1CC6F0E7" w14:textId="77777777" w:rsidR="00BD0776" w:rsidRPr="004D4203" w:rsidRDefault="00BD0776" w:rsidP="00F43519">
                  <w:pPr>
                    <w:pStyle w:val="SourceCode"/>
                  </w:pPr>
                  <w:r w:rsidRPr="004D4203">
                    <w:rPr>
                      <w:rStyle w:val="FunctionTok"/>
                    </w:rPr>
                    <w:t>ls</w:t>
                  </w:r>
                  <w:r w:rsidRPr="004D4203">
                    <w:rPr>
                      <w:rStyle w:val="NormalTok"/>
                    </w:rPr>
                    <w:t xml:space="preserve"> </w:t>
                  </w:r>
                  <w:r w:rsidRPr="004D4203">
                    <w:rPr>
                      <w:rStyle w:val="AttributeTok"/>
                    </w:rPr>
                    <w:t>-l</w:t>
                  </w:r>
                  <w:r w:rsidRPr="004D4203">
                    <w:br/>
                  </w:r>
                  <w:r w:rsidRPr="004D4203">
                    <w:rPr>
                      <w:rStyle w:val="CommentTok"/>
                    </w:rPr>
                    <w:t>## total 20</w:t>
                  </w:r>
                  <w:r w:rsidRPr="004D4203">
                    <w:br/>
                  </w:r>
                  <w:r w:rsidRPr="004D4203">
                    <w:rPr>
                      <w:rStyle w:val="CommentTok"/>
                    </w:rPr>
                    <w:t>## drwxr-xr-x 3 lyl18 leb 4096 Mar 25 01:35 ./</w:t>
                  </w:r>
                  <w:r w:rsidRPr="004D4203">
                    <w:br/>
                  </w:r>
                  <w:r w:rsidRPr="004D4203">
                    <w:rPr>
                      <w:rStyle w:val="CommentTok"/>
                    </w:rPr>
                    <w:t>## drwxr-xr-x 9 lyl18 leb 4096 Mar 25 01:33 ../</w:t>
                  </w:r>
                  <w:r w:rsidRPr="004D4203">
                    <w:br/>
                  </w:r>
                  <w:r w:rsidRPr="004D4203">
                    <w:rPr>
                      <w:rStyle w:val="CommentTok"/>
                    </w:rPr>
                    <w:t>## -rw-r--r-- 1 lyl18 leb   19 Mar 25 01:30 file1.txt</w:t>
                  </w:r>
                  <w:r w:rsidRPr="004D4203">
                    <w:br/>
                  </w:r>
                  <w:r w:rsidRPr="004D4203">
                    <w:rPr>
                      <w:rStyle w:val="CommentTok"/>
                    </w:rPr>
                    <w:t>## -rw-r--r-- 1 lyl18 leb   11 Mar 25 01:35 file2.txt</w:t>
                  </w:r>
                  <w:r w:rsidRPr="004D4203">
                    <w:br/>
                  </w:r>
                  <w:r w:rsidRPr="004D4203">
                    <w:rPr>
                      <w:rStyle w:val="CommentTok"/>
                    </w:rPr>
                    <w:t>## drwxr-xr-x 8 lyl18 leb 4096 Mar 25 01:35 .git/</w:t>
                  </w:r>
                  <w:r w:rsidRPr="004D4203">
                    <w:br/>
                  </w:r>
                  <w:r w:rsidRPr="004D4203">
                    <w:br/>
                  </w:r>
                  <w:r w:rsidRPr="004D4203">
                    <w:rPr>
                      <w:rStyle w:val="FunctionTok"/>
                    </w:rPr>
                    <w:t>git</w:t>
                  </w:r>
                  <w:r w:rsidRPr="004D4203">
                    <w:rPr>
                      <w:rStyle w:val="NormalTok"/>
                    </w:rPr>
                    <w:t xml:space="preserve"> checkout master</w:t>
                  </w:r>
                  <w:r w:rsidRPr="004D4203">
                    <w:br/>
                  </w:r>
                  <w:r w:rsidRPr="004D4203">
                    <w:rPr>
                      <w:rStyle w:val="FunctionTok"/>
                    </w:rPr>
                    <w:t>ls</w:t>
                  </w:r>
                  <w:r w:rsidRPr="004D4203">
                    <w:rPr>
                      <w:rStyle w:val="NormalTok"/>
                    </w:rPr>
                    <w:t xml:space="preserve"> </w:t>
                  </w:r>
                  <w:r w:rsidRPr="004D4203">
                    <w:rPr>
                      <w:rStyle w:val="AttributeTok"/>
                    </w:rPr>
                    <w:t>-l</w:t>
                  </w:r>
                  <w:r w:rsidRPr="004D4203">
                    <w:br/>
                  </w:r>
                  <w:r w:rsidRPr="004D4203">
                    <w:rPr>
                      <w:rStyle w:val="CommentTok"/>
                    </w:rPr>
                    <w:t>## total 16</w:t>
                  </w:r>
                  <w:r w:rsidRPr="004D4203">
                    <w:br/>
                  </w:r>
                  <w:r w:rsidRPr="004D4203">
                    <w:rPr>
                      <w:rStyle w:val="CommentTok"/>
                    </w:rPr>
                    <w:t>## drwxr-xr-x 3 lyl18 leb 4096 Mar 25 01:37 ./</w:t>
                  </w:r>
                  <w:r w:rsidRPr="004D4203">
                    <w:br/>
                  </w:r>
                  <w:r w:rsidRPr="004D4203">
                    <w:rPr>
                      <w:rStyle w:val="CommentTok"/>
                    </w:rPr>
                    <w:t>## drwxr-xr-x 9 lyl18 leb 4096 Mar 25 01:33 ../</w:t>
                  </w:r>
                  <w:r w:rsidRPr="004D4203">
                    <w:br/>
                  </w:r>
                  <w:r w:rsidRPr="004D4203">
                    <w:rPr>
                      <w:rStyle w:val="CommentTok"/>
                    </w:rPr>
                    <w:t>## -rw-r--r-- 1 lyl18 leb   19 Mar 25 01:30 file1.txt</w:t>
                  </w:r>
                  <w:r w:rsidRPr="004D4203">
                    <w:br/>
                  </w:r>
                  <w:r w:rsidRPr="004D4203">
                    <w:rPr>
                      <w:rStyle w:val="CommentTok"/>
                    </w:rPr>
                    <w:t>## drwxr-xr-x 8 lyl18 leb 4096 Mar 25 01:37 .git/</w:t>
                  </w:r>
                </w:p>
              </w:tc>
            </w:tr>
          </w:tbl>
          <w:p w14:paraId="148E659A" w14:textId="4CAD2FBD" w:rsidR="00BD0776" w:rsidRPr="004D4203" w:rsidRDefault="00BD0776" w:rsidP="00517624">
            <w:pPr>
              <w:pStyle w:val="FirstParagraph"/>
            </w:pPr>
            <w:r w:rsidRPr="004D4203">
              <w:t>可以发现，当切换回</w:t>
            </w:r>
            <w:r w:rsidRPr="004D4203">
              <w:rPr>
                <w:rStyle w:val="VerbatimChar"/>
              </w:rPr>
              <w:t>master</w:t>
            </w:r>
            <w:r w:rsidRPr="004D4203">
              <w:t>以后没有</w:t>
            </w:r>
            <w:r w:rsidRPr="004D4203">
              <w:rPr>
                <w:rStyle w:val="VerbatimChar"/>
              </w:rPr>
              <w:t>file2</w:t>
            </w:r>
            <w:r w:rsidRPr="004D4203">
              <w:t>，表明</w:t>
            </w:r>
            <w:r w:rsidRPr="004D4203">
              <w:rPr>
                <w:rStyle w:val="VerbatimChar"/>
              </w:rPr>
              <w:t>dev</w:t>
            </w:r>
            <w:r w:rsidRPr="004D4203">
              <w:t>分支提交所产生的效果不会影响其它分支。</w:t>
            </w:r>
          </w:p>
        </w:tc>
      </w:tr>
      <w:tr w:rsidR="00BD0776" w:rsidRPr="004D4203" w14:paraId="500D6D58" w14:textId="77777777" w:rsidTr="00663289">
        <w:trPr>
          <w:trHeight w:val="3363"/>
          <w:jc w:val="center"/>
        </w:trPr>
        <w:tc>
          <w:tcPr>
            <w:tcW w:w="10206" w:type="dxa"/>
            <w:shd w:val="clear" w:color="auto" w:fill="E5DFEC" w:themeFill="accent4" w:themeFillTint="33"/>
          </w:tcPr>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0"/>
            </w:tblGrid>
            <w:tr w:rsidR="00BD0776" w:rsidRPr="004D4203" w14:paraId="7C013FBD" w14:textId="77777777" w:rsidTr="004D4203">
              <w:tc>
                <w:tcPr>
                  <w:tcW w:w="9980" w:type="dxa"/>
                </w:tcPr>
                <w:p w14:paraId="610AF260" w14:textId="77777777" w:rsidR="00BD0776" w:rsidRPr="008D470E" w:rsidRDefault="00BD0776" w:rsidP="004F5770">
                  <w:pPr>
                    <w:pStyle w:val="SourceCode"/>
                    <w:rPr>
                      <w:sz w:val="22"/>
                      <w:szCs w:val="22"/>
                    </w:rPr>
                  </w:pPr>
                  <w:r w:rsidRPr="008D470E">
                    <w:rPr>
                      <w:rStyle w:val="VerbatimChar"/>
                      <w:sz w:val="22"/>
                      <w:szCs w:val="22"/>
                    </w:rPr>
                    <w:t xml:space="preserve">echo </w:t>
                  </w:r>
                  <w:r w:rsidRPr="008D470E">
                    <w:rPr>
                      <w:rStyle w:val="StringTok"/>
                    </w:rPr>
                    <w:t>"new line2"</w:t>
                  </w:r>
                  <w:r w:rsidRPr="008D470E">
                    <w:rPr>
                      <w:rStyle w:val="VerbatimChar"/>
                      <w:sz w:val="22"/>
                      <w:szCs w:val="22"/>
                    </w:rPr>
                    <w:t xml:space="preserve"> &gt;&gt; file1.txt</w:t>
                  </w:r>
                  <w:r w:rsidRPr="008D470E">
                    <w:rPr>
                      <w:sz w:val="22"/>
                      <w:szCs w:val="22"/>
                    </w:rPr>
                    <w:br/>
                  </w:r>
                  <w:r w:rsidRPr="008D470E">
                    <w:rPr>
                      <w:rStyle w:val="FunctionTok"/>
                    </w:rPr>
                    <w:t>git</w:t>
                  </w:r>
                  <w:r w:rsidRPr="008D470E">
                    <w:rPr>
                      <w:rStyle w:val="VerbatimChar"/>
                      <w:sz w:val="22"/>
                      <w:szCs w:val="22"/>
                    </w:rPr>
                    <w:t xml:space="preserve"> add file1.txt</w:t>
                  </w:r>
                  <w:r w:rsidRPr="008D470E">
                    <w:rPr>
                      <w:sz w:val="22"/>
                      <w:szCs w:val="22"/>
                    </w:rPr>
                    <w:br/>
                  </w:r>
                  <w:r w:rsidRPr="008D470E">
                    <w:rPr>
                      <w:rStyle w:val="FunctionTok"/>
                    </w:rPr>
                    <w:t>git</w:t>
                  </w:r>
                  <w:r w:rsidRPr="008D470E">
                    <w:rPr>
                      <w:rStyle w:val="VerbatimChar"/>
                      <w:sz w:val="22"/>
                      <w:szCs w:val="22"/>
                    </w:rPr>
                    <w:t xml:space="preserve"> commit </w:t>
                  </w:r>
                  <w:r w:rsidRPr="008D470E">
                    <w:rPr>
                      <w:rStyle w:val="AttributeTok"/>
                    </w:rPr>
                    <w:t>-m</w:t>
                  </w:r>
                  <w:r w:rsidRPr="008D470E">
                    <w:rPr>
                      <w:rStyle w:val="VerbatimChar"/>
                      <w:sz w:val="22"/>
                      <w:szCs w:val="22"/>
                    </w:rPr>
                    <w:t xml:space="preserve"> </w:t>
                  </w:r>
                  <w:r w:rsidRPr="008D470E">
                    <w:rPr>
                      <w:rStyle w:val="StringTok"/>
                    </w:rPr>
                    <w:t>'add new line2 to file1'</w:t>
                  </w:r>
                  <w:r w:rsidRPr="008D470E">
                    <w:rPr>
                      <w:sz w:val="22"/>
                      <w:szCs w:val="22"/>
                    </w:rPr>
                    <w:br/>
                  </w:r>
                  <w:r w:rsidRPr="008D470E">
                    <w:rPr>
                      <w:rStyle w:val="FunctionTok"/>
                    </w:rPr>
                    <w:t>git</w:t>
                  </w:r>
                  <w:r w:rsidRPr="008D470E">
                    <w:rPr>
                      <w:rStyle w:val="VerbatimChar"/>
                      <w:sz w:val="22"/>
                      <w:szCs w:val="22"/>
                    </w:rPr>
                    <w:t xml:space="preserve"> lg</w:t>
                  </w:r>
                  <w:r w:rsidRPr="008D470E">
                    <w:rPr>
                      <w:sz w:val="22"/>
                      <w:szCs w:val="22"/>
                    </w:rPr>
                    <w:br/>
                  </w:r>
                  <w:r w:rsidRPr="008D470E">
                    <w:rPr>
                      <w:rStyle w:val="CommentTok"/>
                      <w:szCs w:val="22"/>
                    </w:rPr>
                    <w:t>## * f99bb2c (HEAD -&gt; master) add new line2 to file1</w:t>
                  </w:r>
                  <w:r w:rsidRPr="008D470E">
                    <w:rPr>
                      <w:rStyle w:val="CommentTok"/>
                      <w:szCs w:val="22"/>
                    </w:rPr>
                    <w:br/>
                    <w:t>## | * cb3217f (dev) add file2</w:t>
                  </w:r>
                  <w:r w:rsidRPr="008D470E">
                    <w:rPr>
                      <w:rStyle w:val="CommentTok"/>
                      <w:szCs w:val="22"/>
                    </w:rPr>
                    <w:br/>
                    <w:t>## |/</w:t>
                  </w:r>
                  <w:r w:rsidRPr="008D470E">
                    <w:rPr>
                      <w:rStyle w:val="CommentTok"/>
                      <w:szCs w:val="22"/>
                    </w:rPr>
                    <w:br/>
                    <w:t>## * b346ad6 add new line to file1</w:t>
                  </w:r>
                  <w:r w:rsidRPr="008D470E">
                    <w:rPr>
                      <w:rStyle w:val="CommentTok"/>
                      <w:szCs w:val="22"/>
                    </w:rPr>
                    <w:br/>
                    <w:t>## * f348e18 add file1</w:t>
                  </w:r>
                </w:p>
              </w:tc>
            </w:tr>
          </w:tbl>
          <w:p w14:paraId="7D8E1D78" w14:textId="2D3EDCDE" w:rsidR="00BD0776" w:rsidRPr="004D4203" w:rsidRDefault="00BD0776" w:rsidP="00517624">
            <w:pPr>
              <w:pStyle w:val="FirstParagraph"/>
            </w:pPr>
            <w:r w:rsidRPr="004D4203">
              <w:t>当我们在</w:t>
            </w:r>
            <w:r w:rsidRPr="004D4203">
              <w:rPr>
                <w:rStyle w:val="VerbatimChar"/>
              </w:rPr>
              <w:t>master</w:t>
            </w:r>
            <w:r w:rsidRPr="004D4203">
              <w:t>分支产生了一个不同的提交以后，和</w:t>
            </w:r>
            <w:r w:rsidRPr="004D4203">
              <w:rPr>
                <w:rStyle w:val="VerbatimChar"/>
              </w:rPr>
              <w:t>dev</w:t>
            </w:r>
            <w:r w:rsidRPr="004D4203">
              <w:t>对原分支的改变产生了分歧，在提交的历史中产生了一个分叉。</w:t>
            </w:r>
          </w:p>
        </w:tc>
      </w:tr>
      <w:tr w:rsidR="00BD0776" w:rsidRPr="004D4203" w14:paraId="773D1B27" w14:textId="77777777" w:rsidTr="0084674E">
        <w:trPr>
          <w:trHeight w:val="5453"/>
          <w:jc w:val="center"/>
        </w:trPr>
        <w:tc>
          <w:tcPr>
            <w:tcW w:w="10206" w:type="dxa"/>
            <w:shd w:val="clear" w:color="auto" w:fill="E5DFEC" w:themeFill="accent4" w:themeFillTint="33"/>
          </w:tcPr>
          <w:p w14:paraId="162AF653" w14:textId="77777777" w:rsidR="00BD0776" w:rsidRPr="004D4203" w:rsidRDefault="00BD0776" w:rsidP="00517624">
            <w:pPr>
              <w:pStyle w:val="a0"/>
            </w:pPr>
            <w:r w:rsidRPr="004D4203">
              <w:lastRenderedPageBreak/>
              <w:t>如果我们认为，</w:t>
            </w:r>
            <w:r w:rsidRPr="004D4203">
              <w:rPr>
                <w:rStyle w:val="VerbatimChar"/>
              </w:rPr>
              <w:t>dev</w:t>
            </w:r>
            <w:r w:rsidRPr="004D4203">
              <w:t>分支的新东西已经开发好可以把它加入主线了，就可以使用</w:t>
            </w:r>
            <w:r w:rsidRPr="004D4203">
              <w:rPr>
                <w:rStyle w:val="VerbatimChar"/>
              </w:rPr>
              <w:t>merge</w:t>
            </w:r>
            <w:r w:rsidRPr="004D4203">
              <w:t>命令将这两个分支的不同修改共同地应用到它们的分歧来源（也就是这里的</w:t>
            </w:r>
            <w:r w:rsidRPr="004D4203">
              <w:rPr>
                <w:rStyle w:val="VerbatimChar"/>
              </w:rPr>
              <w:t>b346ad6</w:t>
            </w:r>
            <w:r w:rsidRPr="004D4203">
              <w:t>提交）上。</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0"/>
            </w:tblGrid>
            <w:tr w:rsidR="00BD0776" w:rsidRPr="004D4203" w14:paraId="5BBD0206" w14:textId="77777777" w:rsidTr="004D4203">
              <w:tc>
                <w:tcPr>
                  <w:tcW w:w="9980" w:type="dxa"/>
                </w:tcPr>
                <w:p w14:paraId="09389BC8" w14:textId="77777777" w:rsidR="00BD0776" w:rsidRPr="004D4203" w:rsidRDefault="00BD0776" w:rsidP="00A011F9">
                  <w:pPr>
                    <w:pStyle w:val="SourceCode"/>
                  </w:pPr>
                  <w:r w:rsidRPr="004D4203">
                    <w:rPr>
                      <w:rStyle w:val="FunctionTok"/>
                    </w:rPr>
                    <w:t>git</w:t>
                  </w:r>
                  <w:r w:rsidRPr="004D4203">
                    <w:rPr>
                      <w:rStyle w:val="NormalTok"/>
                    </w:rPr>
                    <w:t xml:space="preserve"> merge dev </w:t>
                  </w:r>
                  <w:r w:rsidRPr="004D4203">
                    <w:rPr>
                      <w:rStyle w:val="AttributeTok"/>
                    </w:rPr>
                    <w:t>-m</w:t>
                  </w:r>
                  <w:r w:rsidRPr="004D4203">
                    <w:rPr>
                      <w:rStyle w:val="NormalTok"/>
                    </w:rPr>
                    <w:t xml:space="preserve"> </w:t>
                  </w:r>
                  <w:r w:rsidRPr="004D4203">
                    <w:rPr>
                      <w:rStyle w:val="StringTok"/>
                    </w:rPr>
                    <w:t>'merge dev'</w:t>
                  </w:r>
                  <w:r w:rsidRPr="004D4203">
                    <w:br/>
                  </w:r>
                  <w:r w:rsidRPr="004D4203">
                    <w:rPr>
                      <w:rStyle w:val="CommentTok"/>
                    </w:rPr>
                    <w:t>## Merge made by the 'recursive' strategy.</w:t>
                  </w:r>
                  <w:r w:rsidRPr="004D4203">
                    <w:br/>
                  </w:r>
                  <w:r w:rsidRPr="004D4203">
                    <w:rPr>
                      <w:rStyle w:val="CommentTok"/>
                    </w:rPr>
                    <w:t>##  file2.txt | 1 +</w:t>
                  </w:r>
                  <w:r w:rsidRPr="004D4203">
                    <w:br/>
                  </w:r>
                  <w:r w:rsidRPr="004D4203">
                    <w:rPr>
                      <w:rStyle w:val="CommentTok"/>
                    </w:rPr>
                    <w:t>##  1 file changed, 1 insertion(+)</w:t>
                  </w:r>
                  <w:r w:rsidRPr="004D4203">
                    <w:br/>
                  </w:r>
                  <w:r w:rsidRPr="004D4203">
                    <w:rPr>
                      <w:rStyle w:val="CommentTok"/>
                    </w:rPr>
                    <w:t>##  create mode 100644 file2.txt</w:t>
                  </w:r>
                  <w:r w:rsidRPr="004D4203">
                    <w:br/>
                  </w:r>
                  <w:r w:rsidRPr="004D4203">
                    <w:br/>
                  </w:r>
                  <w:r w:rsidRPr="004D4203">
                    <w:rPr>
                      <w:rStyle w:val="FunctionTok"/>
                    </w:rPr>
                    <w:t>git</w:t>
                  </w:r>
                  <w:r w:rsidRPr="004D4203">
                    <w:rPr>
                      <w:rStyle w:val="NormalTok"/>
                    </w:rPr>
                    <w:t xml:space="preserve"> lg</w:t>
                  </w:r>
                  <w:r w:rsidRPr="004D4203">
                    <w:br/>
                  </w:r>
                  <w:r w:rsidRPr="004D4203">
                    <w:rPr>
                      <w:rStyle w:val="CommentTok"/>
                    </w:rPr>
                    <w:t>## *   9e9485a (HEAD -&gt; master) merge dev</w:t>
                  </w:r>
                  <w:r w:rsidRPr="004D4203">
                    <w:br/>
                  </w:r>
                  <w:r w:rsidRPr="004D4203">
                    <w:rPr>
                      <w:rStyle w:val="CommentTok"/>
                    </w:rPr>
                    <w:t>## |\</w:t>
                  </w:r>
                  <w:r w:rsidRPr="004D4203">
                    <w:br/>
                  </w:r>
                  <w:r w:rsidRPr="004D4203">
                    <w:rPr>
                      <w:rStyle w:val="CommentTok"/>
                    </w:rPr>
                    <w:t>## | * cb3217f (dev) add file2</w:t>
                  </w:r>
                  <w:r w:rsidRPr="004D4203">
                    <w:br/>
                  </w:r>
                  <w:r w:rsidRPr="004D4203">
                    <w:rPr>
                      <w:rStyle w:val="CommentTok"/>
                    </w:rPr>
                    <w:t>## * | f99bb2c add new line2 to file1</w:t>
                  </w:r>
                  <w:r w:rsidRPr="004D4203">
                    <w:br/>
                  </w:r>
                  <w:r w:rsidRPr="004D4203">
                    <w:rPr>
                      <w:rStyle w:val="CommentTok"/>
                    </w:rPr>
                    <w:t>## |/</w:t>
                  </w:r>
                  <w:r w:rsidRPr="004D4203">
                    <w:br/>
                  </w:r>
                  <w:r w:rsidRPr="004D4203">
                    <w:rPr>
                      <w:rStyle w:val="CommentTok"/>
                    </w:rPr>
                    <w:t>## * b346ad6 add new line to file1</w:t>
                  </w:r>
                  <w:r w:rsidRPr="004D4203">
                    <w:br/>
                  </w:r>
                  <w:r w:rsidRPr="004D4203">
                    <w:rPr>
                      <w:rStyle w:val="CommentTok"/>
                    </w:rPr>
                    <w:t>## * f348e18 add file1</w:t>
                  </w:r>
                </w:p>
              </w:tc>
            </w:tr>
          </w:tbl>
          <w:p w14:paraId="4E92F7E6" w14:textId="0C49E283" w:rsidR="00BD0776" w:rsidRPr="004D4203" w:rsidRDefault="00BD0776" w:rsidP="00517624">
            <w:pPr>
              <w:pStyle w:val="FirstParagraph"/>
            </w:pPr>
            <w:r w:rsidRPr="004D4203">
              <w:t>可以看到分支的合并产生了一个新的提交，这是因为合并的结果与原有的两个分支均不相同，产生了一个新的文件版本（</w:t>
            </w:r>
            <w:r w:rsidRPr="004D4203">
              <w:rPr>
                <w:rStyle w:val="VerbatimChar"/>
              </w:rPr>
              <w:t>'recursive' strategy</w:t>
            </w:r>
            <w:r w:rsidRPr="004D4203">
              <w:t>），此时需要</w:t>
            </w:r>
            <w:r w:rsidRPr="004D4203">
              <w:rPr>
                <w:rStyle w:val="VerbatimChar"/>
              </w:rPr>
              <w:t>-m</w:t>
            </w:r>
            <w:r w:rsidRPr="004D4203">
              <w:t>参数。</w:t>
            </w:r>
          </w:p>
        </w:tc>
      </w:tr>
      <w:tr w:rsidR="004D4203" w:rsidRPr="004D4203" w14:paraId="1839541D" w14:textId="77777777" w:rsidTr="00BD0776">
        <w:trPr>
          <w:jc w:val="center"/>
        </w:trPr>
        <w:tc>
          <w:tcPr>
            <w:tcW w:w="10206" w:type="dxa"/>
            <w:shd w:val="clear" w:color="auto" w:fill="E5DFEC" w:themeFill="accent4" w:themeFillTint="33"/>
          </w:tcPr>
          <w:p w14:paraId="4FE4D12C" w14:textId="77777777" w:rsidR="004D4203" w:rsidRPr="004D4203" w:rsidRDefault="004D4203" w:rsidP="00517624">
            <w:pPr>
              <w:pStyle w:val="a0"/>
            </w:pPr>
            <w:r w:rsidRPr="004D4203">
              <w:rPr>
                <w:rStyle w:val="VerbatimChar"/>
              </w:rPr>
              <w:t>merge</w:t>
            </w:r>
            <w:r w:rsidRPr="004D4203">
              <w:t>操作可能会遇到很多种类型，</w:t>
            </w:r>
            <w:r w:rsidRPr="004D4203">
              <w:t>Git</w:t>
            </w:r>
            <w:r w:rsidRPr="004D4203">
              <w:t>会自动判断需要怎么做。例如当合并的结果和某个分支完全相同时，则仅仅是把落后的分支放到前面来（</w:t>
            </w:r>
            <w:r w:rsidRPr="004D4203">
              <w:rPr>
                <w:rStyle w:val="VerbatimChar"/>
              </w:rPr>
              <w:t>Fast-forward</w:t>
            </w:r>
            <w:r w:rsidRPr="004D4203">
              <w:t>），此时不产生新的文件版本，就不需要</w:t>
            </w:r>
            <w:r w:rsidRPr="004D4203">
              <w:rPr>
                <w:rStyle w:val="VerbatimChar"/>
              </w:rPr>
              <w:t>-m</w:t>
            </w:r>
            <w:r w:rsidRPr="004D4203">
              <w:t>参数。</w:t>
            </w:r>
          </w:p>
        </w:tc>
      </w:tr>
      <w:tr w:rsidR="00BD0776" w:rsidRPr="004D4203" w14:paraId="7AF9A12C" w14:textId="77777777" w:rsidTr="009A3728">
        <w:trPr>
          <w:trHeight w:val="4886"/>
          <w:jc w:val="center"/>
        </w:trPr>
        <w:tc>
          <w:tcPr>
            <w:tcW w:w="10206" w:type="dxa"/>
            <w:shd w:val="clear" w:color="auto" w:fill="E5DFEC" w:themeFill="accent4" w:themeFillTint="33"/>
          </w:tcPr>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0"/>
            </w:tblGrid>
            <w:tr w:rsidR="00BD0776" w:rsidRPr="004D4203" w14:paraId="0945BBF6" w14:textId="77777777" w:rsidTr="004D4203">
              <w:tc>
                <w:tcPr>
                  <w:tcW w:w="9980" w:type="dxa"/>
                </w:tcPr>
                <w:p w14:paraId="5C8F8748" w14:textId="77777777" w:rsidR="00BD0776" w:rsidRPr="004D4203" w:rsidRDefault="00BD0776" w:rsidP="0013702A">
                  <w:pPr>
                    <w:pStyle w:val="SourceCode"/>
                  </w:pPr>
                  <w:r w:rsidRPr="004D4203">
                    <w:rPr>
                      <w:rStyle w:val="FunctionTok"/>
                    </w:rPr>
                    <w:t>git</w:t>
                  </w:r>
                  <w:r w:rsidRPr="004D4203">
                    <w:rPr>
                      <w:rStyle w:val="NormalTok"/>
                    </w:rPr>
                    <w:t xml:space="preserve"> checkout dev</w:t>
                  </w:r>
                  <w:r w:rsidRPr="004D4203">
                    <w:br/>
                  </w:r>
                  <w:r w:rsidRPr="004D4203">
                    <w:rPr>
                      <w:rStyle w:val="FunctionTok"/>
                    </w:rPr>
                    <w:t>git</w:t>
                  </w:r>
                  <w:r w:rsidRPr="004D4203">
                    <w:rPr>
                      <w:rStyle w:val="NormalTok"/>
                    </w:rPr>
                    <w:t xml:space="preserve"> merge master</w:t>
                  </w:r>
                  <w:r w:rsidRPr="004D4203">
                    <w:br/>
                  </w:r>
                  <w:r w:rsidRPr="004D4203">
                    <w:rPr>
                      <w:rStyle w:val="CommentTok"/>
                    </w:rPr>
                    <w:t>## Updating cb3217f..9e9485a</w:t>
                  </w:r>
                  <w:r w:rsidRPr="004D4203">
                    <w:br/>
                  </w:r>
                  <w:r w:rsidRPr="004D4203">
                    <w:rPr>
                      <w:rStyle w:val="CommentTok"/>
                    </w:rPr>
                    <w:t>## Fast-forward</w:t>
                  </w:r>
                  <w:r w:rsidRPr="004D4203">
                    <w:br/>
                  </w:r>
                  <w:r w:rsidRPr="004D4203">
                    <w:rPr>
                      <w:rStyle w:val="CommentTok"/>
                    </w:rPr>
                    <w:t>##  file1.txt | 1 +</w:t>
                  </w:r>
                  <w:r w:rsidRPr="004D4203">
                    <w:br/>
                  </w:r>
                  <w:r w:rsidRPr="004D4203">
                    <w:rPr>
                      <w:rStyle w:val="CommentTok"/>
                    </w:rPr>
                    <w:t>##  1 file changed, 1 insertion(+)</w:t>
                  </w:r>
                  <w:r w:rsidRPr="004D4203">
                    <w:br/>
                  </w:r>
                  <w:r w:rsidRPr="004D4203">
                    <w:br/>
                  </w:r>
                  <w:r w:rsidRPr="004D4203">
                    <w:rPr>
                      <w:rStyle w:val="FunctionTok"/>
                    </w:rPr>
                    <w:t>git</w:t>
                  </w:r>
                  <w:r w:rsidRPr="004D4203">
                    <w:rPr>
                      <w:rStyle w:val="NormalTok"/>
                    </w:rPr>
                    <w:t xml:space="preserve"> lg</w:t>
                  </w:r>
                  <w:r w:rsidRPr="004D4203">
                    <w:br/>
                  </w:r>
                  <w:r w:rsidRPr="004D4203">
                    <w:rPr>
                      <w:rStyle w:val="CommentTok"/>
                    </w:rPr>
                    <w:t>## *   9e9485a (HEAD -&gt; dev, master) merge dev</w:t>
                  </w:r>
                  <w:r w:rsidRPr="004D4203">
                    <w:br/>
                  </w:r>
                  <w:r w:rsidRPr="004D4203">
                    <w:rPr>
                      <w:rStyle w:val="CommentTok"/>
                    </w:rPr>
                    <w:t>## |\</w:t>
                  </w:r>
                  <w:r w:rsidRPr="004D4203">
                    <w:br/>
                  </w:r>
                  <w:r w:rsidRPr="004D4203">
                    <w:rPr>
                      <w:rStyle w:val="CommentTok"/>
                    </w:rPr>
                    <w:t>## | * cb3217f add file2</w:t>
                  </w:r>
                  <w:r w:rsidRPr="004D4203">
                    <w:br/>
                  </w:r>
                  <w:r w:rsidRPr="004D4203">
                    <w:rPr>
                      <w:rStyle w:val="CommentTok"/>
                    </w:rPr>
                    <w:t>## * | f99bb2c add new line2 to file1</w:t>
                  </w:r>
                  <w:r w:rsidRPr="004D4203">
                    <w:br/>
                  </w:r>
                  <w:r w:rsidRPr="004D4203">
                    <w:rPr>
                      <w:rStyle w:val="CommentTok"/>
                    </w:rPr>
                    <w:t>## |/</w:t>
                  </w:r>
                  <w:r w:rsidRPr="004D4203">
                    <w:br/>
                  </w:r>
                  <w:r w:rsidRPr="004D4203">
                    <w:rPr>
                      <w:rStyle w:val="CommentTok"/>
                    </w:rPr>
                    <w:t>## * b346ad6 add new line to file1</w:t>
                  </w:r>
                  <w:r w:rsidRPr="004D4203">
                    <w:br/>
                  </w:r>
                  <w:r w:rsidRPr="004D4203">
                    <w:rPr>
                      <w:rStyle w:val="CommentTok"/>
                    </w:rPr>
                    <w:t>## * f348e18 add file1</w:t>
                  </w:r>
                </w:p>
              </w:tc>
            </w:tr>
          </w:tbl>
          <w:p w14:paraId="6A5C88D1" w14:textId="511F9C48" w:rsidR="00BD0776" w:rsidRPr="004D4203" w:rsidRDefault="00BD0776" w:rsidP="00517624">
            <w:pPr>
              <w:pStyle w:val="FirstParagraph"/>
            </w:pPr>
            <w:r w:rsidRPr="004D4203">
              <w:t>假如我们又</w:t>
            </w:r>
            <w:proofErr w:type="gramStart"/>
            <w:r w:rsidRPr="004D4203">
              <w:t>想觉得</w:t>
            </w:r>
            <w:proofErr w:type="gramEnd"/>
            <w:r w:rsidRPr="004D4203">
              <w:t>合并的不好，想撤销这次操作，可以通过</w:t>
            </w:r>
            <w:r w:rsidRPr="004D4203">
              <w:rPr>
                <w:rStyle w:val="VerbatimChar"/>
              </w:rPr>
              <w:t>reset</w:t>
            </w:r>
            <w:r w:rsidRPr="004D4203">
              <w:t>命令使</w:t>
            </w:r>
            <w:r w:rsidRPr="004D4203">
              <w:rPr>
                <w:rStyle w:val="VerbatimChar"/>
              </w:rPr>
              <w:t>HEAD</w:t>
            </w:r>
            <w:r w:rsidRPr="004D4203">
              <w:t>连带着当前的分支一起，回到某次提交。</w:t>
            </w:r>
          </w:p>
        </w:tc>
      </w:tr>
      <w:tr w:rsidR="00BD0776" w:rsidRPr="004D4203" w14:paraId="3BC6CEA8" w14:textId="77777777" w:rsidTr="00784D59">
        <w:trPr>
          <w:trHeight w:val="3052"/>
          <w:jc w:val="center"/>
        </w:trPr>
        <w:tc>
          <w:tcPr>
            <w:tcW w:w="10206" w:type="dxa"/>
            <w:shd w:val="clear" w:color="auto" w:fill="E5DFEC" w:themeFill="accent4" w:themeFillTint="33"/>
          </w:tcPr>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0"/>
            </w:tblGrid>
            <w:tr w:rsidR="00BD0776" w:rsidRPr="004D4203" w14:paraId="75F26E10" w14:textId="77777777" w:rsidTr="004D4203">
              <w:tc>
                <w:tcPr>
                  <w:tcW w:w="9980" w:type="dxa"/>
                </w:tcPr>
                <w:p w14:paraId="614D84F4" w14:textId="77777777" w:rsidR="00BD0776" w:rsidRPr="004D4203" w:rsidRDefault="00BD0776" w:rsidP="00374410">
                  <w:pPr>
                    <w:pStyle w:val="SourceCode"/>
                  </w:pPr>
                  <w:r w:rsidRPr="004D4203">
                    <w:rPr>
                      <w:rStyle w:val="FunctionTok"/>
                    </w:rPr>
                    <w:lastRenderedPageBreak/>
                    <w:t>git</w:t>
                  </w:r>
                  <w:r w:rsidRPr="004D4203">
                    <w:rPr>
                      <w:rStyle w:val="NormalTok"/>
                    </w:rPr>
                    <w:t xml:space="preserve"> reset </w:t>
                  </w:r>
                  <w:r w:rsidRPr="004D4203">
                    <w:rPr>
                      <w:rStyle w:val="AttributeTok"/>
                    </w:rPr>
                    <w:t>--hard</w:t>
                  </w:r>
                  <w:r w:rsidRPr="004D4203">
                    <w:rPr>
                      <w:rStyle w:val="NormalTok"/>
                    </w:rPr>
                    <w:t xml:space="preserve"> cb3217f</w:t>
                  </w:r>
                  <w:r w:rsidRPr="004D4203">
                    <w:br/>
                  </w:r>
                  <w:r w:rsidRPr="004D4203">
                    <w:rPr>
                      <w:rStyle w:val="FunctionTok"/>
                    </w:rPr>
                    <w:t>git</w:t>
                  </w:r>
                  <w:r w:rsidRPr="004D4203">
                    <w:rPr>
                      <w:rStyle w:val="NormalTok"/>
                    </w:rPr>
                    <w:t xml:space="preserve"> lg</w:t>
                  </w:r>
                  <w:r w:rsidRPr="004D4203">
                    <w:br/>
                  </w:r>
                  <w:r w:rsidRPr="004D4203">
                    <w:rPr>
                      <w:rStyle w:val="CommentTok"/>
                    </w:rPr>
                    <w:t>## *   9e9485a (master) merge dev</w:t>
                  </w:r>
                  <w:r w:rsidRPr="004D4203">
                    <w:br/>
                  </w:r>
                  <w:r w:rsidRPr="004D4203">
                    <w:rPr>
                      <w:rStyle w:val="CommentTok"/>
                    </w:rPr>
                    <w:t>## |\</w:t>
                  </w:r>
                  <w:r w:rsidRPr="004D4203">
                    <w:br/>
                  </w:r>
                  <w:r w:rsidRPr="004D4203">
                    <w:rPr>
                      <w:rStyle w:val="CommentTok"/>
                    </w:rPr>
                    <w:t>## | * cb3217f (HEAD -&gt; dev) add file2</w:t>
                  </w:r>
                  <w:r w:rsidRPr="004D4203">
                    <w:br/>
                  </w:r>
                  <w:r w:rsidRPr="004D4203">
                    <w:rPr>
                      <w:rStyle w:val="CommentTok"/>
                    </w:rPr>
                    <w:t>## * | f99bb2c add new line2 to file1</w:t>
                  </w:r>
                  <w:r w:rsidRPr="004D4203">
                    <w:br/>
                  </w:r>
                  <w:r w:rsidRPr="004D4203">
                    <w:rPr>
                      <w:rStyle w:val="CommentTok"/>
                    </w:rPr>
                    <w:t>## |/</w:t>
                  </w:r>
                  <w:r w:rsidRPr="004D4203">
                    <w:br/>
                  </w:r>
                  <w:r w:rsidRPr="004D4203">
                    <w:rPr>
                      <w:rStyle w:val="CommentTok"/>
                    </w:rPr>
                    <w:t>## * b346ad6 add new line to file1</w:t>
                  </w:r>
                  <w:r w:rsidRPr="004D4203">
                    <w:br/>
                  </w:r>
                  <w:r w:rsidRPr="004D4203">
                    <w:rPr>
                      <w:rStyle w:val="CommentTok"/>
                    </w:rPr>
                    <w:t>## * f348e18 add file1</w:t>
                  </w:r>
                </w:p>
              </w:tc>
            </w:tr>
          </w:tbl>
          <w:p w14:paraId="01693299" w14:textId="65FE422E" w:rsidR="00BD0776" w:rsidRPr="004D4203" w:rsidRDefault="00BD0776" w:rsidP="00517624">
            <w:pPr>
              <w:pStyle w:val="FirstParagraph"/>
            </w:pPr>
            <w:r w:rsidRPr="004D4203">
              <w:t>这样就回到了</w:t>
            </w:r>
            <w:r w:rsidRPr="004D4203">
              <w:rPr>
                <w:rStyle w:val="VerbatimChar"/>
              </w:rPr>
              <w:t>merge</w:t>
            </w:r>
            <w:r w:rsidRPr="004D4203">
              <w:t>发生之前的状态。</w:t>
            </w:r>
          </w:p>
        </w:tc>
      </w:tr>
    </w:tbl>
    <w:p w14:paraId="6FA04B95" w14:textId="77777777" w:rsidR="00C203A9" w:rsidRDefault="009F02F9">
      <w:pPr>
        <w:pStyle w:val="3"/>
        <w:rPr>
          <w:lang w:eastAsia="zh-CN"/>
        </w:rPr>
      </w:pPr>
      <w:bookmarkStart w:id="11" w:name="Xc2d182c3c640e4966e89a930651585b447baf85"/>
      <w:bookmarkEnd w:id="10"/>
      <w:r>
        <w:rPr>
          <w:lang w:eastAsia="zh-CN"/>
        </w:rPr>
        <w:t xml:space="preserve">4. </w:t>
      </w:r>
      <w:r>
        <w:rPr>
          <w:lang w:eastAsia="zh-CN"/>
        </w:rPr>
        <w:t>同步</w:t>
      </w:r>
      <w:r>
        <w:rPr>
          <w:lang w:eastAsia="zh-CN"/>
        </w:rPr>
        <w:t>GitHub</w:t>
      </w:r>
      <w:r>
        <w:rPr>
          <w:lang w:eastAsia="zh-CN"/>
        </w:rPr>
        <w:t>远程仓库</w:t>
      </w:r>
    </w:p>
    <w:p w14:paraId="73808DA2" w14:textId="77777777" w:rsidR="00C203A9" w:rsidRDefault="009F02F9">
      <w:pPr>
        <w:pStyle w:val="4"/>
      </w:pPr>
      <w:bookmarkStart w:id="12" w:name="Xcb4db6d45d32d374b0f9b74047d2aaaf5cbf7b8"/>
      <w:r>
        <w:t xml:space="preserve">4.1 </w:t>
      </w:r>
      <w:proofErr w:type="spellStart"/>
      <w:r>
        <w:t>注册</w:t>
      </w:r>
      <w:r>
        <w:t>GitHub</w:t>
      </w:r>
      <w:r>
        <w:t>账号</w:t>
      </w:r>
      <w:proofErr w:type="spellEnd"/>
    </w:p>
    <w:p w14:paraId="25C67F75" w14:textId="77777777" w:rsidR="00C203A9" w:rsidRDefault="009F02F9">
      <w:pPr>
        <w:pStyle w:val="FirstParagraph"/>
      </w:pPr>
      <w:r>
        <w:t>注册、登录</w:t>
      </w:r>
      <w:r>
        <w:t>GitHub</w:t>
      </w:r>
      <w:r>
        <w:t>账号（</w:t>
      </w:r>
      <w:hyperlink r:id="rId20">
        <w:r>
          <w:rPr>
            <w:rStyle w:val="ae"/>
          </w:rPr>
          <w:t>https://github.com/</w:t>
        </w:r>
      </w:hyperlink>
      <w:r>
        <w:t>）。需要一个用来验证的邮箱（最好和本地设置的一样）。</w:t>
      </w:r>
    </w:p>
    <w:p w14:paraId="4B146BDE" w14:textId="77777777" w:rsidR="00C203A9" w:rsidRDefault="009F02F9">
      <w:pPr>
        <w:pStyle w:val="4"/>
        <w:rPr>
          <w:lang w:eastAsia="zh-CN"/>
        </w:rPr>
      </w:pPr>
      <w:bookmarkStart w:id="13" w:name="X18bb1cb3fdb8ee1815515eb5fae9bef930f33f8"/>
      <w:bookmarkEnd w:id="12"/>
      <w:r>
        <w:rPr>
          <w:lang w:eastAsia="zh-CN"/>
        </w:rPr>
        <w:t xml:space="preserve">4.2 </w:t>
      </w:r>
      <w:r>
        <w:rPr>
          <w:lang w:eastAsia="zh-CN"/>
        </w:rPr>
        <w:t>配置</w:t>
      </w:r>
      <w:r>
        <w:rPr>
          <w:lang w:eastAsia="zh-CN"/>
        </w:rPr>
        <w:t>ssh</w:t>
      </w:r>
      <w:r>
        <w:rPr>
          <w:lang w:eastAsia="zh-CN"/>
        </w:rPr>
        <w:t>密钥</w:t>
      </w:r>
    </w:p>
    <w:p w14:paraId="697AFE9C" w14:textId="77777777" w:rsidR="00C203A9" w:rsidRDefault="009F02F9">
      <w:pPr>
        <w:pStyle w:val="FirstParagraph"/>
      </w:pPr>
      <w:r>
        <w:t>GitHub</w:t>
      </w:r>
      <w:r>
        <w:t>现在已经淘汰了账号密码，需要其它安全配置才能实现远程仓库的同步。</w:t>
      </w:r>
      <w:r>
        <w:t>ssh</w:t>
      </w:r>
      <w:r>
        <w:t>验证是其中相对比较方便的：</w:t>
      </w:r>
    </w:p>
    <w:p w14:paraId="2E869425" w14:textId="77777777" w:rsidR="00C203A9" w:rsidRDefault="009F02F9">
      <w:pPr>
        <w:numPr>
          <w:ilvl w:val="0"/>
          <w:numId w:val="28"/>
        </w:numPr>
      </w:pPr>
      <w:r>
        <w:t>本地运行</w:t>
      </w:r>
      <w:r>
        <w:rPr>
          <w:rStyle w:val="VerbatimChar"/>
        </w:rPr>
        <w:t>ssh-keygen</w:t>
      </w:r>
    </w:p>
    <w:p w14:paraId="7BEE1160" w14:textId="77777777" w:rsidR="00C203A9" w:rsidRDefault="009F02F9">
      <w:pPr>
        <w:numPr>
          <w:ilvl w:val="0"/>
          <w:numId w:val="28"/>
        </w:numPr>
      </w:pPr>
      <w:r>
        <w:t>将公钥文件（一般在家目录中</w:t>
      </w:r>
      <w:r>
        <w:rPr>
          <w:rStyle w:val="VerbatimChar"/>
        </w:rPr>
        <w:t>.ssh</w:t>
      </w:r>
      <w:r>
        <w:t>目录下）</w:t>
      </w:r>
      <w:r>
        <w:rPr>
          <w:rStyle w:val="VerbatimChar"/>
        </w:rPr>
        <w:t>id_rsa.pub</w:t>
      </w:r>
      <w:r>
        <w:t>中的内容复制到</w:t>
      </w:r>
      <w:r>
        <w:t>GitHub</w:t>
      </w:r>
      <w:r>
        <w:t>设置的</w:t>
      </w:r>
      <w:r>
        <w:t>"SSH keys"</w:t>
      </w:r>
      <w:r>
        <w:t>列表中。</w:t>
      </w:r>
    </w:p>
    <w:p w14:paraId="771D8A14" w14:textId="77777777" w:rsidR="00C203A9" w:rsidRDefault="009F02F9">
      <w:pPr>
        <w:pStyle w:val="4"/>
      </w:pPr>
      <w:bookmarkStart w:id="14" w:name="X0c8dfcae6bcecd1768d3b387f82894f6a717aa2"/>
      <w:bookmarkEnd w:id="13"/>
      <w:r>
        <w:t xml:space="preserve">4.3 </w:t>
      </w:r>
      <w:r>
        <w:t>建立远程仓库</w:t>
      </w:r>
    </w:p>
    <w:p w14:paraId="43472B5C" w14:textId="77777777" w:rsidR="00C203A9" w:rsidRDefault="009F02F9">
      <w:pPr>
        <w:pStyle w:val="FirstParagraph"/>
      </w:pPr>
      <w:r>
        <w:t>需要在远程建立一个空仓库，这里就在</w:t>
      </w:r>
      <w:r>
        <w:t>GitHub</w:t>
      </w:r>
      <w:r>
        <w:t>登陆后的页面里进行操作，只需要设定一下仓库名称就可以了，可以不需要其它的设置。</w:t>
      </w:r>
    </w:p>
    <w:tbl>
      <w:tblPr>
        <w:tblStyle w:val="af5"/>
        <w:tblW w:w="102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DFEC" w:themeFill="accent4" w:themeFillTint="33"/>
        <w:tblLook w:val="04A0" w:firstRow="1" w:lastRow="0" w:firstColumn="1" w:lastColumn="0" w:noHBand="0" w:noVBand="1"/>
      </w:tblPr>
      <w:tblGrid>
        <w:gridCol w:w="10206"/>
      </w:tblGrid>
      <w:tr w:rsidR="00105D6D" w:rsidRPr="00105D6D" w14:paraId="1C13A550" w14:textId="77777777" w:rsidTr="00105D6D">
        <w:trPr>
          <w:jc w:val="center"/>
        </w:trPr>
        <w:tc>
          <w:tcPr>
            <w:tcW w:w="9736" w:type="dxa"/>
            <w:shd w:val="clear" w:color="auto" w:fill="E5DFEC" w:themeFill="accent4" w:themeFillTint="33"/>
          </w:tcPr>
          <w:p w14:paraId="0FA7311B" w14:textId="77777777" w:rsidR="00105D6D" w:rsidRPr="00105D6D" w:rsidRDefault="00105D6D" w:rsidP="009E7656">
            <w:pPr>
              <w:pStyle w:val="a0"/>
            </w:pPr>
            <w:r w:rsidRPr="00105D6D">
              <w:t>（</w:t>
            </w:r>
            <w:r w:rsidRPr="00105D6D">
              <w:t>Optional</w:t>
            </w:r>
            <w:r w:rsidRPr="00105D6D">
              <w:t>）创建个人访问令牌（</w:t>
            </w:r>
            <w:r w:rsidRPr="00105D6D">
              <w:t>personal access token</w:t>
            </w:r>
            <w:r w:rsidRPr="00105D6D">
              <w:t>）：</w:t>
            </w:r>
          </w:p>
        </w:tc>
      </w:tr>
      <w:tr w:rsidR="00105D6D" w:rsidRPr="00105D6D" w14:paraId="4714BEAC" w14:textId="77777777" w:rsidTr="00105D6D">
        <w:trPr>
          <w:jc w:val="center"/>
        </w:trPr>
        <w:tc>
          <w:tcPr>
            <w:tcW w:w="9736" w:type="dxa"/>
            <w:shd w:val="clear" w:color="auto" w:fill="E5DFEC" w:themeFill="accent4" w:themeFillTint="33"/>
          </w:tcPr>
          <w:p w14:paraId="38B9B2FF" w14:textId="77777777" w:rsidR="00105D6D" w:rsidRPr="00105D6D" w:rsidRDefault="00105D6D" w:rsidP="009E7656">
            <w:pPr>
              <w:pStyle w:val="a0"/>
            </w:pPr>
            <w:r w:rsidRPr="00105D6D">
              <w:t>参考</w:t>
            </w:r>
            <w:hyperlink r:id="rId21">
              <w:r w:rsidRPr="00105D6D">
                <w:rPr>
                  <w:rStyle w:val="ae"/>
                </w:rPr>
                <w:t>使用文档</w:t>
              </w:r>
            </w:hyperlink>
            <w:r w:rsidRPr="00105D6D">
              <w:t>生成个人访问令牌，在</w:t>
            </w:r>
            <w:r w:rsidRPr="00105D6D">
              <w:t>HTTPS Git</w:t>
            </w:r>
            <w:r w:rsidRPr="00105D6D">
              <w:t>操作中代替密码进行个人身份验证。（不像常规的密码可以记住，个人访问令牌一般不太可能记在脑子里，如何安全地存储和使用也是一个问题）</w:t>
            </w:r>
          </w:p>
        </w:tc>
      </w:tr>
    </w:tbl>
    <w:p w14:paraId="103E679A" w14:textId="77777777" w:rsidR="00C203A9" w:rsidRDefault="009F02F9">
      <w:pPr>
        <w:pStyle w:val="4"/>
        <w:rPr>
          <w:lang w:eastAsia="zh-CN"/>
        </w:rPr>
      </w:pPr>
      <w:bookmarkStart w:id="15" w:name="Xb25f2c1a2229769b830a4fe593ce9fd285d83f8"/>
      <w:bookmarkEnd w:id="14"/>
      <w:r>
        <w:rPr>
          <w:lang w:eastAsia="zh-CN"/>
        </w:rPr>
        <w:t xml:space="preserve">4.4 </w:t>
      </w:r>
      <w:r>
        <w:rPr>
          <w:lang w:eastAsia="zh-CN"/>
        </w:rPr>
        <w:t>连接远程仓库</w:t>
      </w:r>
    </w:p>
    <w:p w14:paraId="45194694" w14:textId="77777777" w:rsidR="00C203A9" w:rsidRDefault="009F02F9">
      <w:pPr>
        <w:pStyle w:val="FirstParagraph"/>
      </w:pPr>
      <w:r>
        <w:t>接下来，将这个远程仓库连接到本地。这里在指定远程仓库的路径的时候有两种选择：使用</w:t>
      </w:r>
      <w:r>
        <w:rPr>
          <w:rStyle w:val="VerbatimChar"/>
        </w:rPr>
        <w:t>https</w:t>
      </w:r>
      <w:r>
        <w:t>或者使用</w:t>
      </w:r>
      <w:r>
        <w:rPr>
          <w:rStyle w:val="VerbatimChar"/>
        </w:rPr>
        <w:t>ssh</w:t>
      </w:r>
      <w:r>
        <w:t>。</w:t>
      </w:r>
    </w:p>
    <w:p w14:paraId="75B5681D" w14:textId="77777777" w:rsidR="00C203A9" w:rsidRDefault="009F02F9">
      <w:pPr>
        <w:numPr>
          <w:ilvl w:val="0"/>
          <w:numId w:val="29"/>
        </w:numPr>
      </w:pPr>
      <w:r>
        <w:t>如果使用</w:t>
      </w:r>
      <w:r>
        <w:rPr>
          <w:rStyle w:val="VerbatimChar"/>
        </w:rPr>
        <w:t>https</w:t>
      </w:r>
      <w:r>
        <w:t>，需要我们在每次上传或者下载（个人私有仓库）时输入账号（</w:t>
      </w:r>
      <w:r>
        <w:t>GitHub</w:t>
      </w:r>
      <w:r>
        <w:t>用户名）和密码（</w:t>
      </w:r>
      <w:r>
        <w:t>personal access token</w:t>
      </w:r>
      <w:r>
        <w:t>），也可以设置缓存到本地，可参考</w:t>
      </w:r>
      <w:r>
        <w:t>GitHub</w:t>
      </w:r>
      <w:r>
        <w:t>使用文档。</w:t>
      </w:r>
    </w:p>
    <w:p w14:paraId="4B682442" w14:textId="77777777" w:rsidR="00C203A9" w:rsidRDefault="009F02F9">
      <w:pPr>
        <w:numPr>
          <w:ilvl w:val="0"/>
          <w:numId w:val="29"/>
        </w:numPr>
        <w:rPr>
          <w:lang w:eastAsia="zh-CN"/>
        </w:rPr>
      </w:pPr>
      <w:r>
        <w:rPr>
          <w:lang w:eastAsia="zh-CN"/>
        </w:rPr>
        <w:t>如果使用</w:t>
      </w:r>
      <w:r>
        <w:rPr>
          <w:rStyle w:val="VerbatimChar"/>
        </w:rPr>
        <w:t>ssh</w:t>
      </w:r>
      <w:r>
        <w:rPr>
          <w:lang w:eastAsia="zh-CN"/>
        </w:rPr>
        <w:t>，则需要我们先配置</w:t>
      </w:r>
      <w:r>
        <w:rPr>
          <w:lang w:eastAsia="zh-CN"/>
        </w:rPr>
        <w:t>ssh</w:t>
      </w:r>
      <w:r>
        <w:rPr>
          <w:lang w:eastAsia="zh-CN"/>
        </w:rPr>
        <w:t>的密钥，使用时无需输入账号密码，</w:t>
      </w:r>
      <w:r>
        <w:rPr>
          <w:b/>
          <w:bCs/>
          <w:lang w:eastAsia="zh-CN"/>
        </w:rPr>
        <w:t>相对更加推荐</w:t>
      </w:r>
      <w:r>
        <w:rPr>
          <w:lang w:eastAsia="zh-CN"/>
        </w:rPr>
        <w:t>。</w:t>
      </w:r>
    </w:p>
    <w:p w14:paraId="7543DE67" w14:textId="77777777" w:rsidR="00C203A9" w:rsidRDefault="009F02F9">
      <w:pPr>
        <w:pStyle w:val="SourceCode"/>
      </w:pPr>
      <w:r>
        <w:rPr>
          <w:rStyle w:val="FunctionTok"/>
        </w:rPr>
        <w:t>git</w:t>
      </w:r>
      <w:r>
        <w:rPr>
          <w:rStyle w:val="NormalTok"/>
        </w:rPr>
        <w:t xml:space="preserve"> remote add origin </w:t>
      </w:r>
      <w:proofErr w:type="gramStart"/>
      <w:r>
        <w:rPr>
          <w:rStyle w:val="NormalTok"/>
        </w:rPr>
        <w:t>git@github.com:</w:t>
      </w:r>
      <w:r>
        <w:rPr>
          <w:rStyle w:val="PreprocessorTok"/>
        </w:rPr>
        <w:t>???</w:t>
      </w:r>
      <w:proofErr w:type="gramEnd"/>
      <w:r>
        <w:rPr>
          <w:rStyle w:val="NormalTok"/>
        </w:rPr>
        <w:t>/</w:t>
      </w:r>
      <w:r>
        <w:rPr>
          <w:rStyle w:val="PreprocessorTok"/>
        </w:rPr>
        <w:t>???</w:t>
      </w:r>
      <w:r>
        <w:rPr>
          <w:rStyle w:val="NormalTok"/>
        </w:rPr>
        <w:t>.git</w:t>
      </w:r>
      <w:r>
        <w:br/>
      </w:r>
      <w:r>
        <w:br/>
      </w:r>
      <w:r>
        <w:rPr>
          <w:rStyle w:val="FunctionTok"/>
        </w:rPr>
        <w:t>git</w:t>
      </w:r>
      <w:r>
        <w:rPr>
          <w:rStyle w:val="NormalTok"/>
        </w:rPr>
        <w:t xml:space="preserve"> remote </w:t>
      </w:r>
      <w:r>
        <w:rPr>
          <w:rStyle w:val="AttributeTok"/>
        </w:rPr>
        <w:t>-v</w:t>
      </w:r>
      <w:r>
        <w:br/>
      </w:r>
      <w:r>
        <w:rPr>
          <w:rStyle w:val="CommentTok"/>
        </w:rPr>
        <w:lastRenderedPageBreak/>
        <w:t>## origin  git@github.com:LYLlab/play_git.git (fetch)</w:t>
      </w:r>
      <w:r>
        <w:br/>
      </w:r>
      <w:r>
        <w:rPr>
          <w:rStyle w:val="CommentTok"/>
        </w:rPr>
        <w:t>## origin  git@github.com:LYLlab/play_git.git (push)</w:t>
      </w:r>
    </w:p>
    <w:p w14:paraId="47B7FADF" w14:textId="77777777" w:rsidR="00C203A9" w:rsidRDefault="009F02F9">
      <w:pPr>
        <w:pStyle w:val="FirstParagraph"/>
      </w:pPr>
      <w:r>
        <w:t>可以看到现在本地仓库已经设置了对应的</w:t>
      </w:r>
      <w:r>
        <w:t>GitHub</w:t>
      </w:r>
      <w:r>
        <w:t>中的远程仓库了。</w:t>
      </w:r>
    </w:p>
    <w:p w14:paraId="782014C0" w14:textId="77777777" w:rsidR="00C203A9" w:rsidRDefault="009F02F9">
      <w:pPr>
        <w:pStyle w:val="a0"/>
      </w:pPr>
      <w:r>
        <w:t>和远程仓库的操作最主要的是</w:t>
      </w:r>
      <w:r>
        <w:t>2</w:t>
      </w:r>
      <w:r>
        <w:t>个命令：</w:t>
      </w:r>
      <w:r>
        <w:rPr>
          <w:rStyle w:val="VerbatimChar"/>
        </w:rPr>
        <w:t>git pull</w:t>
      </w:r>
      <w:r>
        <w:t>和</w:t>
      </w:r>
      <w:r>
        <w:rPr>
          <w:rStyle w:val="VerbatimChar"/>
        </w:rPr>
        <w:t>git push</w:t>
      </w:r>
      <w:r>
        <w:t>。顾名思义，</w:t>
      </w:r>
      <w:r>
        <w:t>pull</w:t>
      </w:r>
      <w:r>
        <w:t>表示拉，指从远程仓库下载本地没有的数据；</w:t>
      </w:r>
      <w:r>
        <w:t>push</w:t>
      </w:r>
      <w:r>
        <w:t>表示推，指从本地仓库上传数据到远程仓库。</w:t>
      </w:r>
    </w:p>
    <w:p w14:paraId="01C8FE7E" w14:textId="77777777" w:rsidR="00C203A9" w:rsidRDefault="009F02F9">
      <w:pPr>
        <w:pStyle w:val="a0"/>
      </w:pPr>
      <w:r>
        <w:t>因为我们刚刚创建的远程仓库没有任何内容，所以直接</w:t>
      </w:r>
      <w:r>
        <w:rPr>
          <w:rStyle w:val="VerbatimChar"/>
        </w:rPr>
        <w:t>push</w:t>
      </w:r>
      <w:r>
        <w:t>即可。</w:t>
      </w:r>
    </w:p>
    <w:p w14:paraId="16D7DB41" w14:textId="77777777" w:rsidR="00C203A9" w:rsidRDefault="009F02F9">
      <w:pPr>
        <w:pStyle w:val="SourceCode"/>
      </w:pPr>
      <w:r>
        <w:rPr>
          <w:rStyle w:val="FunctionTok"/>
        </w:rPr>
        <w:t>git</w:t>
      </w:r>
      <w:r>
        <w:rPr>
          <w:rStyle w:val="NormalTok"/>
        </w:rPr>
        <w:t xml:space="preserve"> push origin master:main</w:t>
      </w:r>
      <w:r>
        <w:br/>
      </w:r>
      <w:r>
        <w:rPr>
          <w:rStyle w:val="CommentTok"/>
        </w:rPr>
        <w:t>## Counting objects: 14, done.</w:t>
      </w:r>
      <w:r>
        <w:br/>
      </w:r>
      <w:r>
        <w:rPr>
          <w:rStyle w:val="CommentTok"/>
        </w:rPr>
        <w:t>## Delta compression using up to 8 threads.</w:t>
      </w:r>
      <w:r>
        <w:br/>
      </w:r>
      <w:r>
        <w:rPr>
          <w:rStyle w:val="CommentTok"/>
        </w:rPr>
        <w:t>## Compressing objects: 100% (7/7), done.</w:t>
      </w:r>
      <w:r>
        <w:br/>
      </w:r>
      <w:r>
        <w:rPr>
          <w:rStyle w:val="CommentTok"/>
        </w:rPr>
        <w:t>## Writing objects: 100% (14/14), 1.15 KiB | 1.15 MiB/s, done.</w:t>
      </w:r>
      <w:r>
        <w:br/>
      </w:r>
      <w:r>
        <w:rPr>
          <w:rStyle w:val="CommentTok"/>
        </w:rPr>
        <w:t>## Total 14 (delta 0), reused 0 (delta 0)</w:t>
      </w:r>
      <w:r>
        <w:br/>
      </w:r>
      <w:r>
        <w:rPr>
          <w:rStyle w:val="CommentTok"/>
        </w:rPr>
        <w:t>## To github.com:LYLlab/play_git.git</w:t>
      </w:r>
      <w:r>
        <w:br/>
      </w:r>
      <w:r>
        <w:rPr>
          <w:rStyle w:val="CommentTok"/>
        </w:rPr>
        <w:t>##  * [new branch]      master -&gt; main</w:t>
      </w:r>
    </w:p>
    <w:p w14:paraId="7202F7EC" w14:textId="77777777" w:rsidR="00C203A9" w:rsidRDefault="009F02F9">
      <w:pPr>
        <w:pStyle w:val="FirstParagraph"/>
      </w:pPr>
      <w:r>
        <w:t>上面这样一个写的比较完整的</w:t>
      </w:r>
      <w:r>
        <w:rPr>
          <w:rStyle w:val="VerbatimChar"/>
        </w:rPr>
        <w:t>push</w:t>
      </w:r>
      <w:r>
        <w:t>命令包括了：</w:t>
      </w:r>
      <w:r>
        <w:rPr>
          <w:rStyle w:val="VerbatimChar"/>
        </w:rPr>
        <w:t>push</w:t>
      </w:r>
      <w:r>
        <w:t>到哪个仓库（</w:t>
      </w:r>
      <w:r>
        <w:rPr>
          <w:rStyle w:val="VerbatimChar"/>
        </w:rPr>
        <w:t>origin</w:t>
      </w:r>
      <w:r>
        <w:t>，远程仓库的代号），从本地的哪个分支（</w:t>
      </w:r>
      <w:r>
        <w:rPr>
          <w:rStyle w:val="VerbatimChar"/>
        </w:rPr>
        <w:t>master</w:t>
      </w:r>
      <w:r>
        <w:t>）</w:t>
      </w:r>
      <w:r>
        <w:rPr>
          <w:rStyle w:val="VerbatimChar"/>
        </w:rPr>
        <w:t>push</w:t>
      </w:r>
      <w:r>
        <w:t>到远程的哪个分支（</w:t>
      </w:r>
      <w:r>
        <w:rPr>
          <w:rStyle w:val="VerbatimChar"/>
        </w:rPr>
        <w:t>main</w:t>
      </w:r>
      <w:r>
        <w:t>）。</w:t>
      </w:r>
    </w:p>
    <w:p w14:paraId="76EE0920" w14:textId="77777777" w:rsidR="00C203A9" w:rsidRDefault="009F02F9">
      <w:pPr>
        <w:pStyle w:val="a0"/>
      </w:pPr>
      <w:r>
        <w:t>pull</w:t>
      </w:r>
      <w:r>
        <w:t>命令用于下载同步远程仓库中本地没有的其它提交，或者我们想单纯地把这个远程仓库下载到另一个位置（这种情况下可以直接用</w:t>
      </w:r>
      <w:r>
        <w:rPr>
          <w:rStyle w:val="VerbatimChar"/>
        </w:rPr>
        <w:t>git clone</w:t>
      </w:r>
      <w:r>
        <w:t>，这里只是模拟），类似这样：</w:t>
      </w:r>
    </w:p>
    <w:p w14:paraId="24E0FC26" w14:textId="77777777" w:rsidR="00C203A9" w:rsidRDefault="009F02F9">
      <w:pPr>
        <w:pStyle w:val="SourceCode"/>
      </w:pPr>
      <w:r>
        <w:rPr>
          <w:rStyle w:val="BuiltInTok"/>
        </w:rPr>
        <w:t>cd</w:t>
      </w:r>
      <w:r>
        <w:rPr>
          <w:rStyle w:val="NormalTok"/>
        </w:rPr>
        <w:t xml:space="preserve"> ..</w:t>
      </w:r>
      <w:r>
        <w:br/>
      </w:r>
      <w:r>
        <w:rPr>
          <w:rStyle w:val="FunctionTok"/>
        </w:rPr>
        <w:t>mkdir</w:t>
      </w:r>
      <w:r>
        <w:rPr>
          <w:rStyle w:val="NormalTok"/>
        </w:rPr>
        <w:t xml:space="preserve"> lyl18_play_git2</w:t>
      </w:r>
      <w:r>
        <w:br/>
      </w:r>
      <w:r>
        <w:rPr>
          <w:rStyle w:val="BuiltInTok"/>
        </w:rPr>
        <w:t>cd</w:t>
      </w:r>
      <w:r>
        <w:rPr>
          <w:rStyle w:val="NormalTok"/>
        </w:rPr>
        <w:t xml:space="preserve"> lyl18_play_git2</w:t>
      </w:r>
      <w:r>
        <w:br/>
      </w:r>
      <w:r>
        <w:br/>
      </w:r>
      <w:r>
        <w:rPr>
          <w:rStyle w:val="FunctionTok"/>
        </w:rPr>
        <w:t>git</w:t>
      </w:r>
      <w:r>
        <w:rPr>
          <w:rStyle w:val="NormalTok"/>
        </w:rPr>
        <w:t xml:space="preserve"> init</w:t>
      </w:r>
      <w:r>
        <w:br/>
      </w:r>
      <w:r>
        <w:rPr>
          <w:rStyle w:val="FunctionTok"/>
        </w:rPr>
        <w:t>git</w:t>
      </w:r>
      <w:r>
        <w:rPr>
          <w:rStyle w:val="NormalTok"/>
        </w:rPr>
        <w:t xml:space="preserve"> remote add origin git@github.com:</w:t>
      </w:r>
      <w:r>
        <w:rPr>
          <w:rStyle w:val="PreprocessorTok"/>
        </w:rPr>
        <w:t>???</w:t>
      </w:r>
      <w:r>
        <w:rPr>
          <w:rStyle w:val="NormalTok"/>
        </w:rPr>
        <w:t>/</w:t>
      </w:r>
      <w:r>
        <w:rPr>
          <w:rStyle w:val="PreprocessorTok"/>
        </w:rPr>
        <w:t>???</w:t>
      </w:r>
      <w:r>
        <w:rPr>
          <w:rStyle w:val="NormalTok"/>
        </w:rPr>
        <w:t>.git</w:t>
      </w:r>
      <w:r>
        <w:br/>
      </w:r>
      <w:r>
        <w:br/>
      </w:r>
      <w:r>
        <w:rPr>
          <w:rStyle w:val="FunctionTok"/>
        </w:rPr>
        <w:t>git</w:t>
      </w:r>
      <w:r>
        <w:rPr>
          <w:rStyle w:val="NormalTok"/>
        </w:rPr>
        <w:t xml:space="preserve"> pull</w:t>
      </w:r>
      <w:r>
        <w:br/>
      </w:r>
      <w:r>
        <w:rPr>
          <w:rStyle w:val="CommentTok"/>
        </w:rPr>
        <w:t>## remote: Enumerating objects: 24, done.</w:t>
      </w:r>
      <w:r>
        <w:br/>
      </w:r>
      <w:r>
        <w:rPr>
          <w:rStyle w:val="CommentTok"/>
        </w:rPr>
        <w:t>## ## remote: Counting objects: 100% (24/24), done.</w:t>
      </w:r>
      <w:r>
        <w:br/>
      </w:r>
      <w:r>
        <w:rPr>
          <w:rStyle w:val="CommentTok"/>
        </w:rPr>
        <w:t>## remote: Compressing objects: 100% (12/12), done.</w:t>
      </w:r>
      <w:r>
        <w:br/>
      </w:r>
      <w:r>
        <w:rPr>
          <w:rStyle w:val="CommentTok"/>
        </w:rPr>
        <w:t>## remote: Total 24 (delta 1), pack-reused 0</w:t>
      </w:r>
      <w:r>
        <w:br/>
      </w:r>
      <w:r>
        <w:rPr>
          <w:rStyle w:val="CommentTok"/>
        </w:rPr>
        <w:t>## Unpacking objects: 100% (24/24), done.</w:t>
      </w:r>
      <w:r>
        <w:br/>
      </w:r>
      <w:r>
        <w:rPr>
          <w:rStyle w:val="CommentTok"/>
        </w:rPr>
        <w:t>## From github.com:Lyu-Yulin/play_git</w:t>
      </w:r>
      <w:r>
        <w:br/>
      </w:r>
      <w:r>
        <w:rPr>
          <w:rStyle w:val="CommentTok"/>
        </w:rPr>
        <w:t>##  * [new branch]      main       -&gt; origin/main</w:t>
      </w:r>
      <w:r>
        <w:br/>
      </w:r>
      <w:r>
        <w:rPr>
          <w:rStyle w:val="CommentTok"/>
        </w:rPr>
        <w:t>## There is no tracking information for the current branch.</w:t>
      </w:r>
      <w:r>
        <w:br/>
      </w:r>
      <w:r>
        <w:rPr>
          <w:rStyle w:val="CommentTok"/>
        </w:rPr>
        <w:t>## Please specify which branch you want to merge with.</w:t>
      </w:r>
      <w:r>
        <w:br/>
      </w:r>
      <w:r>
        <w:rPr>
          <w:rStyle w:val="CommentTok"/>
        </w:rPr>
        <w:t>## See git-pull(1) for details.</w:t>
      </w:r>
      <w:r>
        <w:br/>
      </w:r>
      <w:r>
        <w:rPr>
          <w:rStyle w:val="CommentTok"/>
        </w:rPr>
        <w:t xml:space="preserve">## </w:t>
      </w:r>
      <w:r>
        <w:br/>
      </w:r>
      <w:r>
        <w:rPr>
          <w:rStyle w:val="CommentTok"/>
        </w:rPr>
        <w:t>##     git pull &lt;remote&gt; &lt;branch&gt;</w:t>
      </w:r>
      <w:r>
        <w:br/>
      </w:r>
      <w:r>
        <w:rPr>
          <w:rStyle w:val="CommentTok"/>
        </w:rPr>
        <w:t xml:space="preserve">## </w:t>
      </w:r>
      <w:r>
        <w:br/>
      </w:r>
      <w:r>
        <w:rPr>
          <w:rStyle w:val="CommentTok"/>
        </w:rPr>
        <w:t>## ## If you wish to set tracking information for this branch you can do so with:</w:t>
      </w:r>
      <w:r>
        <w:br/>
      </w:r>
      <w:r>
        <w:rPr>
          <w:rStyle w:val="CommentTok"/>
        </w:rPr>
        <w:t xml:space="preserve">## </w:t>
      </w:r>
      <w:r>
        <w:br/>
      </w:r>
      <w:r>
        <w:rPr>
          <w:rStyle w:val="CommentTok"/>
        </w:rPr>
        <w:t>##     git branch --set-upstream-to=origin/&lt;branch&gt; master</w:t>
      </w:r>
    </w:p>
    <w:p w14:paraId="66360A74" w14:textId="77777777" w:rsidR="00C203A9" w:rsidRDefault="009F02F9">
      <w:pPr>
        <w:pStyle w:val="FirstParagraph"/>
      </w:pPr>
      <w:r>
        <w:t>这时由于新建的本地项目还没有任何一次提交，所以本地的</w:t>
      </w:r>
      <w:r>
        <w:t>master</w:t>
      </w:r>
      <w:r>
        <w:t>分支还没有创建。只需要与想要对应的远程分支合并即可：</w:t>
      </w:r>
    </w:p>
    <w:p w14:paraId="423BFD60" w14:textId="77777777" w:rsidR="00C203A9" w:rsidRDefault="009F02F9">
      <w:pPr>
        <w:pStyle w:val="SourceCode"/>
      </w:pPr>
      <w:r>
        <w:rPr>
          <w:rStyle w:val="FunctionTok"/>
        </w:rPr>
        <w:lastRenderedPageBreak/>
        <w:t>git</w:t>
      </w:r>
      <w:r>
        <w:rPr>
          <w:rStyle w:val="NormalTok"/>
        </w:rPr>
        <w:t xml:space="preserve"> merge origin/main</w:t>
      </w:r>
    </w:p>
    <w:p w14:paraId="127421AC" w14:textId="77777777" w:rsidR="00C203A9" w:rsidRDefault="009F02F9">
      <w:pPr>
        <w:pStyle w:val="FirstParagraph"/>
      </w:pPr>
      <w:r>
        <w:t>一般个人的项目如果只是在单独的机器或者服务器上不断运行和维护，很少有机会用到</w:t>
      </w:r>
      <w:r>
        <w:t>pull</w:t>
      </w:r>
      <w:r>
        <w:t>。在多人合作项目中，其它成员会产生一些自己本地没有的提交，才需要使用</w:t>
      </w:r>
      <w:r>
        <w:t>pull</w:t>
      </w:r>
      <w:r>
        <w:t>来保持关键节点的同步。</w:t>
      </w:r>
    </w:p>
    <w:p w14:paraId="0C3C7624" w14:textId="77777777" w:rsidR="00C203A9" w:rsidRDefault="009F02F9">
      <w:pPr>
        <w:pStyle w:val="3"/>
        <w:rPr>
          <w:lang w:eastAsia="zh-CN"/>
        </w:rPr>
      </w:pPr>
      <w:bookmarkStart w:id="16" w:name="X8b8ede28b723e63aec9d436f2b637c2460282b9"/>
      <w:bookmarkEnd w:id="11"/>
      <w:bookmarkEnd w:id="15"/>
      <w:r>
        <w:rPr>
          <w:lang w:eastAsia="zh-CN"/>
        </w:rPr>
        <w:t xml:space="preserve">5. </w:t>
      </w:r>
      <w:r>
        <w:rPr>
          <w:lang w:eastAsia="zh-CN"/>
        </w:rPr>
        <w:t>从</w:t>
      </w:r>
      <w:r>
        <w:rPr>
          <w:lang w:eastAsia="zh-CN"/>
        </w:rPr>
        <w:t>GitHub</w:t>
      </w:r>
      <w:r>
        <w:rPr>
          <w:lang w:eastAsia="zh-CN"/>
        </w:rPr>
        <w:t>开始一个项目</w:t>
      </w:r>
    </w:p>
    <w:p w14:paraId="068CEE77" w14:textId="77777777" w:rsidR="00C203A9" w:rsidRDefault="009F02F9">
      <w:pPr>
        <w:pStyle w:val="FirstParagraph"/>
      </w:pPr>
      <w:r>
        <w:t>当我们足够熟悉</w:t>
      </w:r>
      <w:r>
        <w:t>Git</w:t>
      </w:r>
      <w:r>
        <w:t>和</w:t>
      </w:r>
      <w:r>
        <w:t>GitHub</w:t>
      </w:r>
      <w:r>
        <w:t>的适用以后，我们可以从一开始就通过</w:t>
      </w:r>
      <w:r>
        <w:t>GitHub</w:t>
      </w:r>
      <w:r>
        <w:t>来建立一个多人协作的项目。并且利用</w:t>
      </w:r>
      <w:r>
        <w:t>GitHub</w:t>
      </w:r>
      <w:r>
        <w:t>提供的诸如</w:t>
      </w:r>
      <w:r>
        <w:t>issue</w:t>
      </w:r>
      <w:r>
        <w:t>、</w:t>
      </w:r>
      <w:r>
        <w:t>Pull Requests</w:t>
      </w:r>
      <w:r>
        <w:t>、</w:t>
      </w:r>
      <w:r>
        <w:t>Projects</w:t>
      </w:r>
      <w:r>
        <w:t>等功能更好地进行团队成员间的合作与交流。</w:t>
      </w:r>
    </w:p>
    <w:p w14:paraId="67A50539" w14:textId="77777777" w:rsidR="00C203A9" w:rsidRDefault="009F02F9">
      <w:pPr>
        <w:pStyle w:val="a0"/>
      </w:pPr>
      <w:r>
        <w:t>首先，我们需要在网页节目操作</w:t>
      </w:r>
      <w:r>
        <w:t>GitHub</w:t>
      </w:r>
      <w:r>
        <w:t>新建一个项目，可以添加</w:t>
      </w:r>
      <w:r>
        <w:t>README</w:t>
      </w:r>
      <w:r>
        <w:t>、</w:t>
      </w:r>
      <w:r>
        <w:t>.gitignore</w:t>
      </w:r>
      <w:r>
        <w:t>文件、</w:t>
      </w:r>
      <w:r>
        <w:t>license</w:t>
      </w:r>
      <w:r>
        <w:t>等等使项目更加丰富。</w:t>
      </w:r>
    </w:p>
    <w:p w14:paraId="40C64C2D" w14:textId="77777777" w:rsidR="00C203A9" w:rsidRDefault="009F02F9">
      <w:pPr>
        <w:pStyle w:val="a0"/>
      </w:pPr>
      <w:r>
        <w:t>我们可以通过</w:t>
      </w:r>
      <w:r>
        <w:rPr>
          <w:rStyle w:val="VerbatimChar"/>
        </w:rPr>
        <w:t>git clone</w:t>
      </w:r>
      <w:r>
        <w:t>命令将</w:t>
      </w:r>
      <w:r>
        <w:t>GitHub</w:t>
      </w:r>
      <w:r>
        <w:t>上的项目，不论是刚刚新建的这个，又或者是其它的各种开源项目，将他们下载到本地进行进一步开发。</w:t>
      </w:r>
    </w:p>
    <w:p w14:paraId="1265267A" w14:textId="77777777" w:rsidR="00C203A9" w:rsidRDefault="009F02F9">
      <w:pPr>
        <w:pStyle w:val="SourceCode"/>
      </w:pPr>
      <w:r>
        <w:rPr>
          <w:rStyle w:val="FunctionTok"/>
        </w:rPr>
        <w:t>git</w:t>
      </w:r>
      <w:r>
        <w:rPr>
          <w:rStyle w:val="NormalTok"/>
        </w:rPr>
        <w:t xml:space="preserve"> clone git@github.com:Lyu-Yulin/project.git</w:t>
      </w:r>
      <w:r>
        <w:br/>
      </w:r>
      <w:r>
        <w:rPr>
          <w:rStyle w:val="CommentTok"/>
        </w:rPr>
        <w:t>## Cloning into 'project'...</w:t>
      </w:r>
      <w:r>
        <w:br/>
      </w:r>
      <w:r>
        <w:rPr>
          <w:rStyle w:val="CommentTok"/>
        </w:rPr>
        <w:t>## remote: Enumerating objects: 5, done.</w:t>
      </w:r>
      <w:r>
        <w:br/>
      </w:r>
      <w:r>
        <w:rPr>
          <w:rStyle w:val="CommentTok"/>
        </w:rPr>
        <w:t>## remote: Counting objects: 100% (5/5), done.</w:t>
      </w:r>
      <w:r>
        <w:br/>
      </w:r>
      <w:r>
        <w:rPr>
          <w:rStyle w:val="CommentTok"/>
        </w:rPr>
        <w:t>## remote: Compressing objects: 100% (4/4), done.</w:t>
      </w:r>
      <w:r>
        <w:br/>
      </w:r>
      <w:r>
        <w:rPr>
          <w:rStyle w:val="CommentTok"/>
        </w:rPr>
        <w:t>## remote: Total 5 (delta 0), reused 0 (delta 0), pack-reused 0</w:t>
      </w:r>
      <w:r>
        <w:br/>
      </w:r>
      <w:r>
        <w:rPr>
          <w:rStyle w:val="CommentTok"/>
        </w:rPr>
        <w:t>## Receiving objects: 100% (5/5), 12.88 KiB | 56.00 KiB/s, done.</w:t>
      </w:r>
      <w:r>
        <w:br/>
      </w:r>
      <w:r>
        <w:br/>
      </w:r>
      <w:r>
        <w:rPr>
          <w:rStyle w:val="BuiltInTok"/>
        </w:rPr>
        <w:t>cd</w:t>
      </w:r>
      <w:r>
        <w:rPr>
          <w:rStyle w:val="NormalTok"/>
        </w:rPr>
        <w:t xml:space="preserve"> project</w:t>
      </w:r>
      <w:r>
        <w:br/>
      </w:r>
      <w:r>
        <w:rPr>
          <w:rStyle w:val="FunctionTok"/>
        </w:rPr>
        <w:t>git</w:t>
      </w:r>
      <w:r>
        <w:rPr>
          <w:rStyle w:val="NormalTok"/>
        </w:rPr>
        <w:t xml:space="preserve"> log</w:t>
      </w:r>
      <w:r>
        <w:br/>
      </w:r>
      <w:r>
        <w:rPr>
          <w:rStyle w:val="CommentTok"/>
        </w:rPr>
        <w:t>## commit 3b9b5ccda7f04dbfee098d75f982dae027597d9a (HEAD -&gt; main, origin/main, origin/HEAD)</w:t>
      </w:r>
      <w:r>
        <w:br/>
      </w:r>
      <w:r>
        <w:rPr>
          <w:rStyle w:val="CommentTok"/>
        </w:rPr>
        <w:t>## Author: Lyu-Yulin &lt;92199749+Lyu-Yulin@users.noreply.github.com&gt;</w:t>
      </w:r>
      <w:r>
        <w:br/>
      </w:r>
      <w:r>
        <w:rPr>
          <w:rStyle w:val="CommentTok"/>
        </w:rPr>
        <w:t>## Date:   Sat Apr 22 18:26:26 2023 +0800</w:t>
      </w:r>
      <w:r>
        <w:br/>
      </w:r>
      <w:r>
        <w:rPr>
          <w:rStyle w:val="CommentTok"/>
        </w:rPr>
        <w:t xml:space="preserve">## </w:t>
      </w:r>
      <w:r>
        <w:br/>
      </w:r>
      <w:r>
        <w:rPr>
          <w:rStyle w:val="CommentTok"/>
        </w:rPr>
        <w:t>##     Initial commit</w:t>
      </w:r>
    </w:p>
    <w:p w14:paraId="4D81DEC7" w14:textId="77777777" w:rsidR="00C203A9" w:rsidRDefault="009F02F9">
      <w:pPr>
        <w:pStyle w:val="FirstParagraph"/>
      </w:pPr>
      <w:r>
        <w:t>这会在本地的当前目录建立一个与远程仓库同名的仓库。后续对这个仓库的提交都可以直接</w:t>
      </w:r>
      <w:r>
        <w:t>push</w:t>
      </w:r>
      <w:r>
        <w:t>到远程仓库上，并且可以从网页界面来查看对应的变化。</w:t>
      </w:r>
    </w:p>
    <w:p w14:paraId="0A4C4493" w14:textId="77777777" w:rsidR="00C203A9" w:rsidRDefault="009F02F9">
      <w:pPr>
        <w:pStyle w:val="SourceCode"/>
      </w:pPr>
      <w:r>
        <w:rPr>
          <w:rStyle w:val="BuiltInTok"/>
        </w:rPr>
        <w:t>echo</w:t>
      </w:r>
      <w:r>
        <w:rPr>
          <w:rStyle w:val="NormalTok"/>
        </w:rPr>
        <w:t xml:space="preserve"> </w:t>
      </w:r>
      <w:r>
        <w:rPr>
          <w:rStyle w:val="StringTok"/>
        </w:rPr>
        <w:t>"work"</w:t>
      </w:r>
      <w:r>
        <w:rPr>
          <w:rStyle w:val="NormalTok"/>
        </w:rPr>
        <w:t xml:space="preserve"> </w:t>
      </w:r>
      <w:r>
        <w:rPr>
          <w:rStyle w:val="OperatorTok"/>
        </w:rPr>
        <w:t>&gt;</w:t>
      </w:r>
      <w:r>
        <w:rPr>
          <w:rStyle w:val="NormalTok"/>
        </w:rPr>
        <w:t xml:space="preserve"> file1.txt</w:t>
      </w:r>
      <w:r>
        <w:br/>
      </w:r>
      <w:r>
        <w:rPr>
          <w:rStyle w:val="FunctionTok"/>
        </w:rPr>
        <w:t>git</w:t>
      </w:r>
      <w:r>
        <w:rPr>
          <w:rStyle w:val="NormalTok"/>
        </w:rPr>
        <w:t xml:space="preserve"> add file1.txt</w:t>
      </w:r>
      <w:r>
        <w:br/>
      </w:r>
      <w:r>
        <w:rPr>
          <w:rStyle w:val="FunctionTok"/>
        </w:rPr>
        <w:t>git</w:t>
      </w:r>
      <w:r>
        <w:rPr>
          <w:rStyle w:val="NormalTok"/>
        </w:rPr>
        <w:t xml:space="preserve"> commit </w:t>
      </w:r>
      <w:r>
        <w:rPr>
          <w:rStyle w:val="AttributeTok"/>
        </w:rPr>
        <w:t>-m</w:t>
      </w:r>
      <w:r>
        <w:rPr>
          <w:rStyle w:val="NormalTok"/>
        </w:rPr>
        <w:t xml:space="preserve"> </w:t>
      </w:r>
      <w:r>
        <w:rPr>
          <w:rStyle w:val="StringTok"/>
        </w:rPr>
        <w:t>'add file1'</w:t>
      </w:r>
      <w:r>
        <w:br/>
      </w:r>
      <w:r>
        <w:rPr>
          <w:rStyle w:val="FunctionTok"/>
        </w:rPr>
        <w:t>git</w:t>
      </w:r>
      <w:r>
        <w:rPr>
          <w:rStyle w:val="NormalTok"/>
        </w:rPr>
        <w:t xml:space="preserve"> push</w:t>
      </w:r>
      <w:r>
        <w:br/>
      </w:r>
      <w:r>
        <w:rPr>
          <w:rStyle w:val="CommentTok"/>
        </w:rPr>
        <w:t>## Counting objects: 3, done.</w:t>
      </w:r>
      <w:r>
        <w:br/>
      </w:r>
      <w:r>
        <w:rPr>
          <w:rStyle w:val="CommentTok"/>
        </w:rPr>
        <w:t>## Delta compression using up to 8 threads.</w:t>
      </w:r>
      <w:r>
        <w:br/>
      </w:r>
      <w:r>
        <w:rPr>
          <w:rStyle w:val="CommentTok"/>
        </w:rPr>
        <w:t>## ## Compressing objects: 100% (2/2), done.</w:t>
      </w:r>
      <w:r>
        <w:br/>
      </w:r>
      <w:r>
        <w:rPr>
          <w:rStyle w:val="CommentTok"/>
        </w:rPr>
        <w:t>## Writing objects: 100% (3/3), 274 bytes | 274.00 KiB/s, done.</w:t>
      </w:r>
      <w:r>
        <w:br/>
      </w:r>
      <w:r>
        <w:rPr>
          <w:rStyle w:val="CommentTok"/>
        </w:rPr>
        <w:t>## Total 3 (delta 1), reused 0 (delta 0)</w:t>
      </w:r>
      <w:r>
        <w:br/>
      </w:r>
      <w:r>
        <w:rPr>
          <w:rStyle w:val="CommentTok"/>
        </w:rPr>
        <w:t>## remote: Resolving deltas: 100% (1/1), completed with 1 local object.</w:t>
      </w:r>
      <w:r>
        <w:br/>
      </w:r>
      <w:r>
        <w:rPr>
          <w:rStyle w:val="CommentTok"/>
        </w:rPr>
        <w:t>## To github.com:Lyu-Yulin/project.git</w:t>
      </w:r>
      <w:r>
        <w:br/>
      </w:r>
      <w:r>
        <w:rPr>
          <w:rStyle w:val="CommentTok"/>
        </w:rPr>
        <w:t>##    3b9b5cc..c3778a6  main -&gt; main</w:t>
      </w:r>
    </w:p>
    <w:p w14:paraId="2AEF6B6F" w14:textId="77777777" w:rsidR="00C203A9" w:rsidRDefault="009F02F9">
      <w:pPr>
        <w:pStyle w:val="3"/>
      </w:pPr>
      <w:bookmarkStart w:id="17" w:name="X3d06bce17ab8cc123af6e30430712d2094ae4cc"/>
      <w:bookmarkEnd w:id="16"/>
      <w:r>
        <w:lastRenderedPageBreak/>
        <w:t>6. GitHub Desktop</w:t>
      </w:r>
    </w:p>
    <w:p w14:paraId="3DF9455C" w14:textId="77777777" w:rsidR="00C203A9" w:rsidRDefault="009F02F9">
      <w:pPr>
        <w:pStyle w:val="FirstParagraph"/>
      </w:pPr>
      <w:r>
        <w:t>除了在终端通过命令行使用</w:t>
      </w:r>
      <w:r>
        <w:t>Git</w:t>
      </w:r>
      <w:r>
        <w:t>，有很多软件和</w:t>
      </w:r>
      <w:r>
        <w:t>IDE</w:t>
      </w:r>
      <w:r>
        <w:t>都带有通过图形界面进行交互的</w:t>
      </w:r>
      <w:r>
        <w:t>Git</w:t>
      </w:r>
      <w:r>
        <w:t>功能。其中，</w:t>
      </w:r>
      <w:r>
        <w:t>GitHub Desktop</w:t>
      </w:r>
      <w:r>
        <w:t>（</w:t>
      </w:r>
      <w:hyperlink r:id="rId22">
        <w:r>
          <w:rPr>
            <w:rStyle w:val="ae"/>
          </w:rPr>
          <w:t>https://desktop.github.com/</w:t>
        </w:r>
      </w:hyperlink>
      <w:r>
        <w:t>）相当于</w:t>
      </w:r>
      <w:r>
        <w:t>GitHub</w:t>
      </w:r>
      <w:r>
        <w:t>的本地客户端，不仅有完整的</w:t>
      </w:r>
      <w:r>
        <w:t>Git</w:t>
      </w:r>
      <w:r>
        <w:t>的功能，还可以比较方便地与</w:t>
      </w:r>
      <w:r>
        <w:t>GitHub</w:t>
      </w:r>
      <w:r>
        <w:t>远程仓库绑定，使用</w:t>
      </w:r>
      <w:r>
        <w:t>GitHub</w:t>
      </w:r>
      <w:r>
        <w:t>的一些功能。</w:t>
      </w:r>
    </w:p>
    <w:p w14:paraId="1EE6B191" w14:textId="77777777" w:rsidR="00C203A9" w:rsidRDefault="00000000">
      <w:r>
        <w:pict w14:anchorId="731867AE">
          <v:rect id="_x0000_i1124" style="width:0;height:1.5pt" o:hralign="center" o:hrstd="t" o:hr="t"/>
        </w:pict>
      </w:r>
    </w:p>
    <w:p w14:paraId="1336C4AC" w14:textId="77777777" w:rsidR="00C203A9" w:rsidRDefault="009F02F9">
      <w:pPr>
        <w:pStyle w:val="FirstParagraph"/>
      </w:pPr>
      <w:r>
        <w:t>以上的内容是我个人总结的</w:t>
      </w:r>
      <w:r>
        <w:t>Git</w:t>
      </w:r>
      <w:r>
        <w:t>和</w:t>
      </w:r>
      <w:r>
        <w:t>GitHub</w:t>
      </w:r>
      <w:r>
        <w:t>的一些比较基础和常规的功能和使用方法，不足和错误之处和可以改进的地方也欢迎大家的建议。</w:t>
      </w:r>
    </w:p>
    <w:p w14:paraId="3723A86B" w14:textId="77777777" w:rsidR="00C203A9" w:rsidRDefault="009F02F9">
      <w:pPr>
        <w:pStyle w:val="a0"/>
      </w:pPr>
      <w:r>
        <w:t>如同</w:t>
      </w:r>
      <w:r>
        <w:t>linux</w:t>
      </w:r>
      <w:r>
        <w:t>上许多经典的程序，比如</w:t>
      </w:r>
      <w:r>
        <w:t>vim</w:t>
      </w:r>
      <w:r>
        <w:t>、</w:t>
      </w:r>
      <w:r>
        <w:t>awk</w:t>
      </w:r>
      <w:r>
        <w:t>、</w:t>
      </w:r>
      <w:r>
        <w:t>sed</w:t>
      </w:r>
      <w:r>
        <w:t>、</w:t>
      </w:r>
      <w:r>
        <w:t>find</w:t>
      </w:r>
      <w:r>
        <w:t>、</w:t>
      </w:r>
      <w:r>
        <w:t>grep</w:t>
      </w:r>
      <w:r>
        <w:t>一样，</w:t>
      </w:r>
      <w:r>
        <w:t>git</w:t>
      </w:r>
      <w:r>
        <w:t>基本的用法并不难。除了上面所讲的内容之外，</w:t>
      </w:r>
      <w:r>
        <w:t>Git</w:t>
      </w:r>
      <w:r>
        <w:t>（包括</w:t>
      </w:r>
      <w:r>
        <w:t>GitHub</w:t>
      </w:r>
      <w:r>
        <w:t>）还有很多其它有用的功能和有趣的内容值得我们去了解。</w:t>
      </w:r>
      <w:bookmarkEnd w:id="0"/>
      <w:bookmarkEnd w:id="17"/>
    </w:p>
    <w:sectPr w:rsidR="00C203A9" w:rsidSect="00463844">
      <w:footerReference w:type="default" r:id="rId23"/>
      <w:pgSz w:w="11906" w:h="16838" w:code="9"/>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95209" w14:textId="77777777" w:rsidR="00463844" w:rsidRDefault="00463844">
      <w:pPr>
        <w:spacing w:line="240" w:lineRule="auto"/>
      </w:pPr>
      <w:r>
        <w:separator/>
      </w:r>
    </w:p>
  </w:endnote>
  <w:endnote w:type="continuationSeparator" w:id="0">
    <w:p w14:paraId="4D6AA01D" w14:textId="77777777" w:rsidR="00463844" w:rsidRDefault="004638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Times New Roman (正文 CS 字体)">
    <w:altName w:val="宋体"/>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2774B327"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43099AD0"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BD366" w14:textId="77777777" w:rsidR="00463844" w:rsidRDefault="00463844">
      <w:pPr>
        <w:spacing w:line="240" w:lineRule="auto"/>
      </w:pPr>
      <w:r>
        <w:separator/>
      </w:r>
    </w:p>
  </w:footnote>
  <w:footnote w:type="continuationSeparator" w:id="0">
    <w:p w14:paraId="6C4E6B48" w14:textId="77777777" w:rsidR="00463844" w:rsidRDefault="0046384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00A99411"/>
    <w:multiLevelType w:val="multilevel"/>
    <w:tmpl w:val="8382B8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5"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4"/>
  </w:num>
  <w:num w:numId="2" w16cid:durableId="1185561364">
    <w:abstractNumId w:val="5"/>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5968490">
    <w:abstractNumId w:val="0"/>
  </w:num>
  <w:num w:numId="23" w16cid:durableId="893393398">
    <w:abstractNumId w:val="1"/>
  </w:num>
  <w:num w:numId="24" w16cid:durableId="6608948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1995795">
    <w:abstractNumId w:val="1"/>
  </w:num>
  <w:num w:numId="26" w16cid:durableId="2105078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48851091">
    <w:abstractNumId w:val="1"/>
  </w:num>
  <w:num w:numId="28" w16cid:durableId="9456253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830745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0B3382"/>
    <w:rsid w:val="00105D6D"/>
    <w:rsid w:val="00126FF3"/>
    <w:rsid w:val="00236523"/>
    <w:rsid w:val="002A569B"/>
    <w:rsid w:val="00463844"/>
    <w:rsid w:val="00483C39"/>
    <w:rsid w:val="004D4203"/>
    <w:rsid w:val="0053644D"/>
    <w:rsid w:val="006747B6"/>
    <w:rsid w:val="00804C41"/>
    <w:rsid w:val="008D470E"/>
    <w:rsid w:val="009013F6"/>
    <w:rsid w:val="00970C9D"/>
    <w:rsid w:val="009F02F9"/>
    <w:rsid w:val="009F2E93"/>
    <w:rsid w:val="00A14FF3"/>
    <w:rsid w:val="00A410A1"/>
    <w:rsid w:val="00B437D7"/>
    <w:rsid w:val="00BD0776"/>
    <w:rsid w:val="00BF6B73"/>
    <w:rsid w:val="00C203A9"/>
    <w:rsid w:val="00C214C8"/>
    <w:rsid w:val="00CD67C8"/>
    <w:rsid w:val="00E10D38"/>
    <w:rsid w:val="00E1645B"/>
    <w:rsid w:val="00EA4D72"/>
    <w:rsid w:val="00EA7BFB"/>
    <w:rsid w:val="00F94B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11DA1"/>
  <w15:docId w15:val="{3AFFCE93-ED3A-4610-8535-E80C4C923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A569B"/>
    <w:pPr>
      <w:spacing w:after="0" w:line="320" w:lineRule="exact"/>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2A569B"/>
    <w:pPr>
      <w:spacing w:before="100" w:after="100" w:line="240" w:lineRule="auto"/>
    </w:pPr>
    <w:rPr>
      <w:lang w:eastAsia="zh-CN"/>
    </w:rPr>
  </w:style>
  <w:style w:type="paragraph" w:customStyle="1" w:styleId="Compact">
    <w:name w:val="Compact"/>
    <w:basedOn w:val="a0"/>
    <w:qFormat/>
    <w:rsid w:val="00BF4643"/>
    <w:pPr>
      <w:spacing w:before="60" w:after="6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EA7BFB"/>
    <w:pPr>
      <w:tabs>
        <w:tab w:val="left" w:pos="384"/>
      </w:tabs>
      <w:spacing w:line="240" w:lineRule="auto"/>
      <w:ind w:left="200" w:hangingChars="200" w:hanging="200"/>
    </w:pPr>
  </w:style>
  <w:style w:type="paragraph" w:styleId="a9">
    <w:name w:val="Block Text"/>
    <w:basedOn w:val="a"/>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CD67C8"/>
    <w:rPr>
      <w:rFonts w:ascii="Cascadia Code" w:eastAsia="宋体" w:hAnsi="Cascadi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CD67C8"/>
    <w:pPr>
      <w:pBdr>
        <w:top w:val="single" w:sz="8" w:space="5" w:color="BFBFBF" w:themeColor="background1" w:themeShade="BF"/>
        <w:left w:val="single" w:sz="8" w:space="5" w:color="BFBFBF" w:themeColor="background1" w:themeShade="BF"/>
        <w:bottom w:val="single" w:sz="8" w:space="5" w:color="BFBFBF" w:themeColor="background1" w:themeShade="BF"/>
        <w:right w:val="single" w:sz="8" w:space="5" w:color="BFBFBF" w:themeColor="background1" w:themeShade="BF"/>
      </w:pBdr>
      <w:shd w:val="pct5" w:color="auto" w:fill="auto"/>
      <w:wordWrap w:val="0"/>
      <w:spacing w:line="240" w:lineRule="auto"/>
    </w:pPr>
    <w:rPr>
      <w:rFonts w:ascii="Cascadia Code" w:hAnsi="Cascadia Code" w:cs="Times New Roman (正文 CS 字体)"/>
      <w:color w:val="404040" w:themeColor="text1" w:themeTint="BF"/>
      <w:sz w:val="21"/>
      <w:shd w:val="pct5" w:color="auto" w:fill="auto"/>
      <w:lang w:eastAsia="zh-CN"/>
    </w:rPr>
  </w:style>
  <w:style w:type="character" w:customStyle="1" w:styleId="KeywordTok">
    <w:name w:val="KeywordTok"/>
    <w:basedOn w:val="VerbatimChar"/>
    <w:rsid w:val="00483C39"/>
    <w:rPr>
      <w:rFonts w:ascii="Cascadia Code" w:eastAsia="宋体" w:hAnsi="Cascadia Code" w:cs="Times New Roman (正文 CS 字体)"/>
      <w:b/>
      <w:color w:val="007020"/>
      <w:sz w:val="22"/>
      <w:shd w:val="pct5" w:color="auto" w:fill="auto"/>
      <w:lang w:eastAsia="zh-CN"/>
    </w:rPr>
  </w:style>
  <w:style w:type="character" w:customStyle="1" w:styleId="DataTypeTok">
    <w:name w:val="DataTypeTok"/>
    <w:basedOn w:val="VerbatimChar"/>
    <w:rsid w:val="00483C39"/>
    <w:rPr>
      <w:rFonts w:ascii="Cascadia Code" w:eastAsia="宋体" w:hAnsi="Cascadia Code" w:cs="Times New Roman (正文 CS 字体)"/>
      <w:color w:val="902000"/>
      <w:sz w:val="22"/>
      <w:shd w:val="pct5" w:color="auto" w:fill="auto"/>
      <w:lang w:eastAsia="zh-CN"/>
    </w:rPr>
  </w:style>
  <w:style w:type="character" w:customStyle="1" w:styleId="DecValTok">
    <w:name w:val="DecValTok"/>
    <w:basedOn w:val="VerbatimChar"/>
    <w:rsid w:val="00483C39"/>
    <w:rPr>
      <w:rFonts w:ascii="Cascadia Code" w:eastAsia="宋体" w:hAnsi="Cascadia Code" w:cs="Times New Roman (正文 CS 字体)"/>
      <w:color w:val="40A070"/>
      <w:sz w:val="22"/>
      <w:shd w:val="pct5" w:color="auto" w:fill="auto"/>
      <w:lang w:eastAsia="zh-CN"/>
    </w:rPr>
  </w:style>
  <w:style w:type="character" w:customStyle="1" w:styleId="BaseNTok">
    <w:name w:val="BaseNTok"/>
    <w:basedOn w:val="VerbatimChar"/>
    <w:rsid w:val="00483C39"/>
    <w:rPr>
      <w:rFonts w:ascii="Cascadia Code" w:eastAsia="宋体" w:hAnsi="Cascadia Code" w:cs="Times New Roman (正文 CS 字体)"/>
      <w:color w:val="40A070"/>
      <w:sz w:val="22"/>
      <w:shd w:val="pct5" w:color="auto" w:fill="auto"/>
      <w:lang w:eastAsia="zh-CN"/>
    </w:rPr>
  </w:style>
  <w:style w:type="character" w:customStyle="1" w:styleId="FloatTok">
    <w:name w:val="FloatTok"/>
    <w:basedOn w:val="VerbatimChar"/>
    <w:rsid w:val="00483C39"/>
    <w:rPr>
      <w:rFonts w:ascii="Cascadia Code" w:eastAsia="宋体" w:hAnsi="Cascadia Code" w:cs="Times New Roman (正文 CS 字体)"/>
      <w:color w:val="40A070"/>
      <w:sz w:val="22"/>
      <w:shd w:val="pct5" w:color="auto" w:fill="auto"/>
      <w:lang w:eastAsia="zh-CN"/>
    </w:rPr>
  </w:style>
  <w:style w:type="character" w:customStyle="1" w:styleId="ConstantTok">
    <w:name w:val="ConstantTok"/>
    <w:basedOn w:val="VerbatimChar"/>
    <w:rsid w:val="00483C39"/>
    <w:rPr>
      <w:rFonts w:ascii="Cascadia Code" w:eastAsia="宋体" w:hAnsi="Cascadia Code" w:cs="Times New Roman (正文 CS 字体)"/>
      <w:color w:val="880000"/>
      <w:sz w:val="22"/>
      <w:shd w:val="pct5" w:color="auto" w:fill="auto"/>
      <w:lang w:eastAsia="zh-CN"/>
    </w:rPr>
  </w:style>
  <w:style w:type="character" w:customStyle="1" w:styleId="CharTok">
    <w:name w:val="CharTok"/>
    <w:basedOn w:val="VerbatimChar"/>
    <w:rsid w:val="00483C39"/>
    <w:rPr>
      <w:rFonts w:ascii="Cascadia Code" w:eastAsia="宋体" w:hAnsi="Cascadia Code" w:cs="Times New Roman (正文 CS 字体)"/>
      <w:color w:val="4070A0"/>
      <w:sz w:val="22"/>
      <w:shd w:val="pct5" w:color="auto" w:fill="auto"/>
      <w:lang w:eastAsia="zh-CN"/>
    </w:rPr>
  </w:style>
  <w:style w:type="character" w:customStyle="1" w:styleId="SpecialCharTok">
    <w:name w:val="SpecialCharTok"/>
    <w:basedOn w:val="VerbatimChar"/>
    <w:rsid w:val="00483C39"/>
    <w:rPr>
      <w:rFonts w:ascii="Cascadia Code" w:eastAsia="宋体" w:hAnsi="Cascadia Code" w:cs="Times New Roman (正文 CS 字体)"/>
      <w:color w:val="4070A0"/>
      <w:sz w:val="22"/>
      <w:shd w:val="pct5" w:color="auto" w:fill="auto"/>
      <w:lang w:eastAsia="zh-CN"/>
    </w:rPr>
  </w:style>
  <w:style w:type="character" w:customStyle="1" w:styleId="StringTok">
    <w:name w:val="StringTok"/>
    <w:basedOn w:val="VerbatimChar"/>
    <w:rsid w:val="00483C39"/>
    <w:rPr>
      <w:rFonts w:ascii="Cascadia Code" w:eastAsia="宋体" w:hAnsi="Cascadia Code" w:cs="Times New Roman (正文 CS 字体)"/>
      <w:color w:val="4070A0"/>
      <w:sz w:val="22"/>
      <w:shd w:val="pct5" w:color="auto" w:fill="auto"/>
      <w:lang w:eastAsia="zh-CN"/>
    </w:rPr>
  </w:style>
  <w:style w:type="character" w:customStyle="1" w:styleId="VerbatimStringTok">
    <w:name w:val="VerbatimStringTok"/>
    <w:basedOn w:val="VerbatimChar"/>
    <w:rsid w:val="00483C39"/>
    <w:rPr>
      <w:rFonts w:ascii="Cascadia Code" w:eastAsia="宋体" w:hAnsi="Cascadia Code" w:cs="Times New Roman (正文 CS 字体)"/>
      <w:color w:val="4070A0"/>
      <w:sz w:val="22"/>
      <w:shd w:val="pct5" w:color="auto" w:fill="auto"/>
      <w:lang w:eastAsia="zh-CN"/>
    </w:rPr>
  </w:style>
  <w:style w:type="character" w:customStyle="1" w:styleId="SpecialStringTok">
    <w:name w:val="SpecialStringTok"/>
    <w:basedOn w:val="VerbatimChar"/>
    <w:rsid w:val="00483C39"/>
    <w:rPr>
      <w:rFonts w:ascii="Cascadia Code" w:eastAsia="宋体" w:hAnsi="Cascadia Code" w:cs="Times New Roman (正文 CS 字体)"/>
      <w:color w:val="BB6688"/>
      <w:sz w:val="22"/>
      <w:shd w:val="pct5" w:color="auto" w:fill="auto"/>
      <w:lang w:eastAsia="zh-CN"/>
    </w:rPr>
  </w:style>
  <w:style w:type="character" w:customStyle="1" w:styleId="ImportTok">
    <w:name w:val="ImportTok"/>
    <w:basedOn w:val="VerbatimChar"/>
    <w:rsid w:val="00483C39"/>
    <w:rPr>
      <w:rFonts w:ascii="Cascadia Code" w:eastAsia="宋体" w:hAnsi="Cascadia Code" w:cs="Times New Roman (正文 CS 字体)"/>
      <w:color w:val="404040" w:themeColor="text1" w:themeTint="BF"/>
      <w:sz w:val="22"/>
      <w:shd w:val="pct5" w:color="auto" w:fill="auto"/>
      <w:lang w:eastAsia="zh-CN"/>
    </w:rPr>
  </w:style>
  <w:style w:type="character" w:customStyle="1" w:styleId="CommentTok">
    <w:name w:val="CommentTok"/>
    <w:basedOn w:val="VerbatimChar"/>
    <w:rsid w:val="009F2E93"/>
    <w:rPr>
      <w:rFonts w:ascii="Cascadia Code" w:eastAsia="宋体" w:hAnsi="Cascadia Code" w:cs="Times New Roman (正文 CS 字体)"/>
      <w:i w:val="0"/>
      <w:color w:val="60A0B0"/>
      <w:sz w:val="22"/>
      <w:shd w:val="pct5" w:color="auto" w:fill="auto"/>
      <w:lang w:eastAsia="zh-CN"/>
    </w:rPr>
  </w:style>
  <w:style w:type="character" w:customStyle="1" w:styleId="DocumentationTok">
    <w:name w:val="DocumentationTok"/>
    <w:basedOn w:val="VerbatimChar"/>
    <w:rsid w:val="00483C39"/>
    <w:rPr>
      <w:rFonts w:ascii="Cascadia Code" w:eastAsia="宋体" w:hAnsi="Cascadia Code" w:cs="Times New Roman (正文 CS 字体)"/>
      <w:i/>
      <w:color w:val="BA2121"/>
      <w:sz w:val="22"/>
      <w:shd w:val="pct5" w:color="auto" w:fill="auto"/>
      <w:lang w:eastAsia="zh-CN"/>
    </w:rPr>
  </w:style>
  <w:style w:type="character" w:customStyle="1" w:styleId="AnnotationTok">
    <w:name w:val="AnnotationTok"/>
    <w:basedOn w:val="VerbatimChar"/>
    <w:rsid w:val="00483C39"/>
    <w:rPr>
      <w:rFonts w:ascii="Cascadia Code" w:eastAsia="宋体" w:hAnsi="Cascadia Code" w:cs="Times New Roman (正文 CS 字体)"/>
      <w:b/>
      <w:i/>
      <w:color w:val="60A0B0"/>
      <w:sz w:val="22"/>
      <w:shd w:val="pct5" w:color="auto" w:fill="auto"/>
      <w:lang w:eastAsia="zh-CN"/>
    </w:rPr>
  </w:style>
  <w:style w:type="character" w:customStyle="1" w:styleId="CommentVarTok">
    <w:name w:val="CommentVarTok"/>
    <w:basedOn w:val="VerbatimChar"/>
    <w:rsid w:val="009F2E93"/>
    <w:rPr>
      <w:rFonts w:ascii="Cascadia Code" w:eastAsia="宋体" w:hAnsi="Cascadia Code" w:cs="Times New Roman (正文 CS 字体)"/>
      <w:b/>
      <w:i w:val="0"/>
      <w:color w:val="60A0B0"/>
      <w:sz w:val="22"/>
      <w:shd w:val="pct5" w:color="auto" w:fill="auto"/>
      <w:lang w:eastAsia="zh-CN"/>
    </w:rPr>
  </w:style>
  <w:style w:type="character" w:customStyle="1" w:styleId="OtherTok">
    <w:name w:val="OtherTok"/>
    <w:basedOn w:val="VerbatimChar"/>
    <w:rsid w:val="00483C39"/>
    <w:rPr>
      <w:rFonts w:ascii="Cascadia Code" w:eastAsia="宋体" w:hAnsi="Cascadia Code" w:cs="Times New Roman (正文 CS 字体)"/>
      <w:color w:val="007020"/>
      <w:sz w:val="22"/>
      <w:shd w:val="pct5" w:color="auto" w:fill="auto"/>
      <w:lang w:eastAsia="zh-CN"/>
    </w:rPr>
  </w:style>
  <w:style w:type="character" w:customStyle="1" w:styleId="FunctionTok">
    <w:name w:val="FunctionTok"/>
    <w:basedOn w:val="VerbatimChar"/>
    <w:rsid w:val="00483C39"/>
    <w:rPr>
      <w:rFonts w:ascii="Cascadia Code" w:eastAsia="宋体" w:hAnsi="Cascadia Code" w:cs="Times New Roman (正文 CS 字体)"/>
      <w:color w:val="06287E"/>
      <w:sz w:val="22"/>
      <w:shd w:val="pct5" w:color="auto" w:fill="auto"/>
      <w:lang w:eastAsia="zh-CN"/>
    </w:rPr>
  </w:style>
  <w:style w:type="character" w:customStyle="1" w:styleId="VariableTok">
    <w:name w:val="VariableTok"/>
    <w:basedOn w:val="VerbatimChar"/>
    <w:rsid w:val="00483C39"/>
    <w:rPr>
      <w:rFonts w:ascii="Cascadia Code" w:eastAsia="宋体" w:hAnsi="Cascadia Code" w:cs="Times New Roman (正文 CS 字体)"/>
      <w:color w:val="19177C"/>
      <w:sz w:val="22"/>
      <w:shd w:val="pct5" w:color="auto" w:fill="auto"/>
      <w:lang w:eastAsia="zh-CN"/>
    </w:rPr>
  </w:style>
  <w:style w:type="character" w:customStyle="1" w:styleId="ControlFlowTok">
    <w:name w:val="ControlFlowTok"/>
    <w:basedOn w:val="VerbatimChar"/>
    <w:rsid w:val="00483C39"/>
    <w:rPr>
      <w:rFonts w:ascii="Cascadia Code" w:eastAsia="宋体" w:hAnsi="Cascadia Code" w:cs="Times New Roman (正文 CS 字体)"/>
      <w:b/>
      <w:color w:val="007020"/>
      <w:sz w:val="22"/>
      <w:shd w:val="pct5" w:color="auto" w:fill="auto"/>
      <w:lang w:eastAsia="zh-CN"/>
    </w:rPr>
  </w:style>
  <w:style w:type="character" w:customStyle="1" w:styleId="OperatorTok">
    <w:name w:val="OperatorTok"/>
    <w:basedOn w:val="VerbatimChar"/>
    <w:rsid w:val="00483C39"/>
    <w:rPr>
      <w:rFonts w:ascii="Cascadia Code" w:eastAsia="宋体" w:hAnsi="Cascadia Code" w:cs="Times New Roman (正文 CS 字体)"/>
      <w:color w:val="666666"/>
      <w:sz w:val="22"/>
      <w:shd w:val="pct5" w:color="auto" w:fill="auto"/>
      <w:lang w:eastAsia="zh-CN"/>
    </w:rPr>
  </w:style>
  <w:style w:type="character" w:customStyle="1" w:styleId="BuiltInTok">
    <w:name w:val="BuiltInTok"/>
    <w:basedOn w:val="VerbatimChar"/>
    <w:rsid w:val="00483C39"/>
    <w:rPr>
      <w:rFonts w:ascii="Cascadia Code" w:eastAsia="宋体" w:hAnsi="Cascadia Code" w:cs="Times New Roman (正文 CS 字体)"/>
      <w:color w:val="404040" w:themeColor="text1" w:themeTint="BF"/>
      <w:sz w:val="22"/>
      <w:shd w:val="pct5" w:color="auto" w:fill="auto"/>
      <w:lang w:eastAsia="zh-CN"/>
    </w:rPr>
  </w:style>
  <w:style w:type="character" w:customStyle="1" w:styleId="ExtensionTok">
    <w:name w:val="ExtensionTok"/>
    <w:basedOn w:val="VerbatimChar"/>
    <w:rsid w:val="00483C39"/>
    <w:rPr>
      <w:rFonts w:ascii="Cascadia Code" w:eastAsia="宋体" w:hAnsi="Cascadia Code" w:cs="Times New Roman (正文 CS 字体)"/>
      <w:color w:val="404040" w:themeColor="text1" w:themeTint="BF"/>
      <w:sz w:val="22"/>
      <w:shd w:val="pct5" w:color="auto" w:fill="auto"/>
      <w:lang w:eastAsia="zh-CN"/>
    </w:rPr>
  </w:style>
  <w:style w:type="character" w:customStyle="1" w:styleId="PreprocessorTok">
    <w:name w:val="PreprocessorTok"/>
    <w:basedOn w:val="VerbatimChar"/>
    <w:rsid w:val="00483C39"/>
    <w:rPr>
      <w:rFonts w:ascii="Cascadia Code" w:eastAsia="宋体" w:hAnsi="Cascadia Code" w:cs="Times New Roman (正文 CS 字体)"/>
      <w:color w:val="BC7A00"/>
      <w:sz w:val="22"/>
      <w:shd w:val="pct5" w:color="auto" w:fill="auto"/>
      <w:lang w:eastAsia="zh-CN"/>
    </w:rPr>
  </w:style>
  <w:style w:type="character" w:customStyle="1" w:styleId="AttributeTok">
    <w:name w:val="AttributeTok"/>
    <w:basedOn w:val="VerbatimChar"/>
    <w:rsid w:val="00483C39"/>
    <w:rPr>
      <w:rFonts w:ascii="Cascadia Code" w:eastAsia="宋体" w:hAnsi="Cascadia Code" w:cs="Times New Roman (正文 CS 字体)"/>
      <w:color w:val="7D9029"/>
      <w:sz w:val="22"/>
      <w:shd w:val="pct5" w:color="auto" w:fill="auto"/>
      <w:lang w:eastAsia="zh-CN"/>
    </w:rPr>
  </w:style>
  <w:style w:type="character" w:customStyle="1" w:styleId="RegionMarkerTok">
    <w:name w:val="RegionMarkerTok"/>
    <w:basedOn w:val="VerbatimChar"/>
    <w:rsid w:val="00483C39"/>
    <w:rPr>
      <w:rFonts w:ascii="Cascadia Code" w:eastAsia="宋体" w:hAnsi="Cascadia Code" w:cs="Times New Roman (正文 CS 字体)"/>
      <w:color w:val="404040" w:themeColor="text1" w:themeTint="BF"/>
      <w:sz w:val="22"/>
      <w:shd w:val="pct5" w:color="auto" w:fill="auto"/>
      <w:lang w:eastAsia="zh-CN"/>
    </w:rPr>
  </w:style>
  <w:style w:type="character" w:customStyle="1" w:styleId="InformationTok">
    <w:name w:val="InformationTok"/>
    <w:basedOn w:val="VerbatimChar"/>
    <w:rsid w:val="00483C39"/>
    <w:rPr>
      <w:rFonts w:ascii="Cascadia Code" w:eastAsia="宋体" w:hAnsi="Cascadia Code" w:cs="Times New Roman (正文 CS 字体)"/>
      <w:b/>
      <w:i/>
      <w:color w:val="60A0B0"/>
      <w:sz w:val="22"/>
      <w:shd w:val="pct5" w:color="auto" w:fill="auto"/>
      <w:lang w:eastAsia="zh-CN"/>
    </w:rPr>
  </w:style>
  <w:style w:type="character" w:customStyle="1" w:styleId="WarningTok">
    <w:name w:val="WarningTok"/>
    <w:basedOn w:val="VerbatimChar"/>
    <w:rsid w:val="00483C39"/>
    <w:rPr>
      <w:rFonts w:ascii="Cascadia Code" w:eastAsia="宋体" w:hAnsi="Cascadia Code" w:cs="Times New Roman (正文 CS 字体)"/>
      <w:b/>
      <w:i/>
      <w:color w:val="60A0B0"/>
      <w:sz w:val="22"/>
      <w:shd w:val="pct5" w:color="auto" w:fill="auto"/>
      <w:lang w:eastAsia="zh-CN"/>
    </w:rPr>
  </w:style>
  <w:style w:type="character" w:customStyle="1" w:styleId="AlertTok">
    <w:name w:val="AlertTok"/>
    <w:basedOn w:val="VerbatimChar"/>
    <w:rsid w:val="00483C39"/>
    <w:rPr>
      <w:rFonts w:ascii="Cascadia Code" w:eastAsia="宋体" w:hAnsi="Cascadia Code" w:cs="Times New Roman (正文 CS 字体)"/>
      <w:b/>
      <w:color w:val="FF0000"/>
      <w:sz w:val="22"/>
      <w:shd w:val="pct5" w:color="auto" w:fill="auto"/>
      <w:lang w:eastAsia="zh-CN"/>
    </w:rPr>
  </w:style>
  <w:style w:type="character" w:customStyle="1" w:styleId="ErrorTok">
    <w:name w:val="ErrorTok"/>
    <w:basedOn w:val="VerbatimChar"/>
    <w:rsid w:val="00483C39"/>
    <w:rPr>
      <w:rFonts w:ascii="Cascadia Code" w:eastAsia="宋体" w:hAnsi="Cascadia Code" w:cs="Times New Roman (正文 CS 字体)"/>
      <w:b/>
      <w:color w:val="FF0000"/>
      <w:sz w:val="22"/>
      <w:shd w:val="pct5" w:color="auto" w:fill="auto"/>
      <w:lang w:eastAsia="zh-CN"/>
    </w:rPr>
  </w:style>
  <w:style w:type="character" w:customStyle="1" w:styleId="NormalTok">
    <w:name w:val="NormalTok"/>
    <w:basedOn w:val="VerbatimChar"/>
    <w:rsid w:val="00483C39"/>
    <w:rPr>
      <w:rFonts w:ascii="Cascadia Code" w:eastAsia="宋体" w:hAnsi="Cascadia Code"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character" w:styleId="af4">
    <w:name w:val="Book Title"/>
    <w:basedOn w:val="a1"/>
    <w:rsid w:val="00483C39"/>
    <w:rPr>
      <w:rFonts w:ascii="Cascadia Code" w:hAnsi="Cascadia Code"/>
      <w:b/>
      <w:bCs/>
      <w:i/>
      <w:iCs/>
      <w:spacing w:val="5"/>
    </w:rPr>
  </w:style>
  <w:style w:type="table" w:styleId="af5">
    <w:name w:val="Table Grid"/>
    <w:basedOn w:val="a2"/>
    <w:rsid w:val="000B33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libili.com/video/BV1xb411A7ac" TargetMode="External"/><Relationship Id="rId13" Type="http://schemas.openxmlformats.org/officeDocument/2006/relationships/hyperlink" Target="https://git-scm.com/book/zh/v2/%E8%B5%B7%E6%AD%A5-%E5%AE%89%E8%A3%85-Git"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docs.github.com/zh/authentication/keeping-your-account-and-data-secure/creating-a-personal-access-token" TargetMode="External"/><Relationship Id="rId7" Type="http://schemas.openxmlformats.org/officeDocument/2006/relationships/hyperlink" Target="https://git-scm.com/book/zh/v2" TargetMode="External"/><Relationship Id="rId12" Type="http://schemas.openxmlformats.org/officeDocument/2006/relationships/hyperlink" Target="https://desktop.github.com/"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github.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gitbranching.js.org/?locale=zh_CN"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hyperlink" Target="https://posit.co/wp-content/uploads/2022/10/git-github.pdf"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docs.github.com/zh/get-started" TargetMode="External"/><Relationship Id="rId14" Type="http://schemas.openxmlformats.org/officeDocument/2006/relationships/image" Target="media/image1.png"/><Relationship Id="rId22" Type="http://schemas.openxmlformats.org/officeDocument/2006/relationships/hyperlink" Target="https://desktop.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14</Pages>
  <Words>4536</Words>
  <Characters>10343</Characters>
  <Application>Microsoft Office Word</Application>
  <DocSecurity>0</DocSecurity>
  <Lines>413</Lines>
  <Paragraphs>15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ulin Lyu</cp:lastModifiedBy>
  <cp:revision>10</cp:revision>
  <cp:lastPrinted>2024-03-25T10:43:00Z</cp:lastPrinted>
  <dcterms:created xsi:type="dcterms:W3CDTF">2024-03-25T09:57:00Z</dcterms:created>
  <dcterms:modified xsi:type="dcterms:W3CDTF">2024-03-25T10:49:00Z</dcterms:modified>
</cp:coreProperties>
</file>